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A907C0" w14:textId="77777777" w:rsidR="004B43EE" w:rsidRDefault="004B43EE" w:rsidP="004B43EE">
      <w:pPr>
        <w:jc w:val="both"/>
        <w:rPr>
          <w:b/>
          <w:bCs/>
        </w:rPr>
      </w:pPr>
      <w:r w:rsidRPr="00290626">
        <w:rPr>
          <w:b/>
          <w:bCs/>
        </w:rPr>
        <w:t>The Lasting Effects of R&amp;D Support on Tech</w:t>
      </w:r>
      <w:r>
        <w:rPr>
          <w:b/>
          <w:bCs/>
        </w:rPr>
        <w:t>nology</w:t>
      </w:r>
      <w:r w:rsidRPr="00290626">
        <w:rPr>
          <w:b/>
          <w:bCs/>
        </w:rPr>
        <w:t>-Driven Startups: Insights from South Korea</w:t>
      </w:r>
    </w:p>
    <w:p w14:paraId="1F8C0931" w14:textId="77777777" w:rsidR="0082793D" w:rsidRPr="00B34BA9" w:rsidRDefault="0082793D" w:rsidP="004B43EE">
      <w:pPr>
        <w:jc w:val="both"/>
        <w:rPr>
          <w:b/>
          <w:bCs/>
        </w:rPr>
      </w:pPr>
    </w:p>
    <w:p w14:paraId="1C73C994" w14:textId="51864CF8" w:rsidR="00C3246F" w:rsidRDefault="00C3246F" w:rsidP="00195EFE">
      <w:pPr>
        <w:jc w:val="center"/>
        <w:rPr>
          <w:b/>
          <w:bCs/>
        </w:rPr>
      </w:pPr>
    </w:p>
    <w:p w14:paraId="28439538" w14:textId="43C057FD" w:rsidR="00E94B58" w:rsidRDefault="00E94B58" w:rsidP="00195EFE">
      <w:pPr>
        <w:jc w:val="center"/>
        <w:rPr>
          <w:b/>
          <w:bCs/>
        </w:rPr>
      </w:pPr>
    </w:p>
    <w:p w14:paraId="44FC6C29" w14:textId="22CE4646" w:rsidR="00E94B58" w:rsidRDefault="00E94B58" w:rsidP="00195EFE">
      <w:pPr>
        <w:jc w:val="center"/>
        <w:rPr>
          <w:b/>
          <w:bCs/>
        </w:rPr>
      </w:pPr>
    </w:p>
    <w:p w14:paraId="5E6ABC0D" w14:textId="77777777" w:rsidR="00E94B58" w:rsidRDefault="00E94B58" w:rsidP="00195EFE">
      <w:pPr>
        <w:jc w:val="center"/>
        <w:rPr>
          <w:b/>
          <w:bCs/>
        </w:rPr>
      </w:pPr>
    </w:p>
    <w:p w14:paraId="2022EC9D" w14:textId="6F34EB79" w:rsidR="00195EFE" w:rsidRDefault="004B43EE" w:rsidP="00195EFE">
      <w:pPr>
        <w:jc w:val="center"/>
        <w:rPr>
          <w:b/>
          <w:bCs/>
        </w:rPr>
      </w:pPr>
      <w:r w:rsidRPr="00B34BA9">
        <w:rPr>
          <w:b/>
          <w:bCs/>
        </w:rPr>
        <w:t>Abstract</w:t>
      </w:r>
    </w:p>
    <w:p w14:paraId="549B2A83" w14:textId="1672F469" w:rsidR="004B43EE" w:rsidRPr="00E04851" w:rsidRDefault="00FD59AF" w:rsidP="00FD59AF">
      <w:pPr>
        <w:jc w:val="both"/>
      </w:pPr>
      <w:r w:rsidRPr="000B01F5">
        <w:rPr>
          <w:highlight w:val="yellow"/>
        </w:rPr>
        <w:t>Th</w:t>
      </w:r>
      <w:r w:rsidRPr="000B01F5">
        <w:rPr>
          <w:highlight w:val="yellow"/>
        </w:rPr>
        <w:t>e</w:t>
      </w:r>
      <w:r w:rsidRPr="000B01F5">
        <w:rPr>
          <w:highlight w:val="yellow"/>
        </w:rPr>
        <w:t xml:space="preserve"> study assesses a 2015 research and development (R&amp;D) support program initiated by the South Korean Ministry of Science and ICT (MSIT) to provide funding for high-tech startups.</w:t>
      </w:r>
      <w:r>
        <w:t xml:space="preserve"> </w:t>
      </w:r>
      <w:r w:rsidR="004B43EE" w:rsidRPr="00E04851">
        <w:t xml:space="preserve">This analysis investigates the effects of a governmental research and development support initiative in South Korea aimed at high-tech startups in 2015. Employing a Regression Discontinuity Design (RDD) grounded in project scores given </w:t>
      </w:r>
      <w:r w:rsidR="004B43EE" w:rsidRPr="00282575">
        <w:t>by an expert panel, we assess the program's influence on innovation and corporate success over 10 years</w:t>
      </w:r>
      <w:r w:rsidR="004B43EE" w:rsidRPr="00E04851">
        <w:t xml:space="preserve">. </w:t>
      </w:r>
      <w:r w:rsidR="007835BB" w:rsidRPr="000B01F5">
        <w:rPr>
          <w:highlight w:val="yellow"/>
        </w:rPr>
        <w:t>A more thorough analysis of manipulation is carried out in, which provides estimates of the density function and closely examines the region surrounding the cut-off.</w:t>
      </w:r>
      <w:r w:rsidR="007835BB">
        <w:t xml:space="preserve"> </w:t>
      </w:r>
      <w:r w:rsidR="004B43EE" w:rsidRPr="00E04851">
        <w:t xml:space="preserve">The findings indicate that the subsidies had a substantial impact on enhancing investments in intangible assets and contributed positively to the success of firms. Nonetheless, the program did not result in a quantifiable rise in patent activity. </w:t>
      </w:r>
      <w:r w:rsidR="005C5793" w:rsidRPr="000B01F5">
        <w:rPr>
          <w:highlight w:val="yellow"/>
        </w:rPr>
        <w:t>Our findings demonstrate how crucial R&amp;D subsidies are for promoting business expansion and performance, especially in high-tech industries. Government support for research and development in innovation has significantly boosted employment, total sales, and the proportion of innovative sales for seven years</w:t>
      </w:r>
      <w:r w:rsidR="005C5793" w:rsidRPr="000B01F5">
        <w:rPr>
          <w:highlight w:val="yellow"/>
        </w:rPr>
        <w:t>.</w:t>
      </w:r>
      <w:r w:rsidR="005C5793">
        <w:t xml:space="preserve"> </w:t>
      </w:r>
      <w:r w:rsidR="004B43EE" w:rsidRPr="00282575">
        <w:t xml:space="preserve">The findings contribute to the current literature on the impact of </w:t>
      </w:r>
      <w:r w:rsidR="004B43EE">
        <w:t>government</w:t>
      </w:r>
      <w:r w:rsidR="004B43EE" w:rsidRPr="00282575">
        <w:t xml:space="preserve"> R&amp;D </w:t>
      </w:r>
      <w:r w:rsidR="004B43EE">
        <w:t xml:space="preserve">support </w:t>
      </w:r>
      <w:r w:rsidR="004B43EE" w:rsidRPr="00282575">
        <w:t>in fostering innovativeness and economic growth</w:t>
      </w:r>
      <w:r w:rsidR="004B43EE" w:rsidRPr="00E84CB0">
        <w:t>.</w:t>
      </w:r>
      <w:r>
        <w:t xml:space="preserve"> </w:t>
      </w:r>
      <w:r w:rsidRPr="000B01F5">
        <w:rPr>
          <w:highlight w:val="yellow"/>
        </w:rPr>
        <w:t>The study shows that public R&amp;D funding effectively boosts business performance and intangible investment, which drives long-term growth and innovation. We recommend that future researchers uncover the exact model under certain market conditions, as suggested in previous studies</w:t>
      </w:r>
      <w:r w:rsidR="005C5793">
        <w:t xml:space="preserve">. </w:t>
      </w:r>
      <w:r>
        <w:t xml:space="preserve"> </w:t>
      </w:r>
    </w:p>
    <w:p w14:paraId="5FBAD4A8" w14:textId="7FC7E81B" w:rsidR="004B43EE" w:rsidRDefault="004B43EE" w:rsidP="004B43EE">
      <w:pPr>
        <w:jc w:val="both"/>
      </w:pPr>
      <w:r w:rsidRPr="00B34BA9">
        <w:rPr>
          <w:b/>
          <w:bCs/>
        </w:rPr>
        <w:t>Keywords: </w:t>
      </w:r>
      <w:r w:rsidRPr="00B34BA9">
        <w:t xml:space="preserve">R&amp;D </w:t>
      </w:r>
      <w:r>
        <w:t>support</w:t>
      </w:r>
      <w:r w:rsidR="00195EFE">
        <w:t>;</w:t>
      </w:r>
      <w:r w:rsidRPr="00B34BA9">
        <w:t xml:space="preserve"> </w:t>
      </w:r>
      <w:r>
        <w:t>T</w:t>
      </w:r>
      <w:r w:rsidRPr="00290626">
        <w:t>echnology-driven startups</w:t>
      </w:r>
      <w:r w:rsidR="00195EFE">
        <w:t>;</w:t>
      </w:r>
      <w:r w:rsidRPr="00B34BA9">
        <w:t xml:space="preserve"> </w:t>
      </w:r>
      <w:r>
        <w:t xml:space="preserve">innovation-driven </w:t>
      </w:r>
      <w:r w:rsidRPr="00B34BA9">
        <w:t>policy</w:t>
      </w:r>
      <w:r w:rsidR="00195EFE">
        <w:t>;</w:t>
      </w:r>
      <w:r w:rsidRPr="00B34BA9">
        <w:t xml:space="preserve"> </w:t>
      </w:r>
      <w:r w:rsidRPr="00E84CB0">
        <w:t>Enterprise success</w:t>
      </w:r>
      <w:r w:rsidR="00195EFE">
        <w:t>;</w:t>
      </w:r>
      <w:r>
        <w:t xml:space="preserve"> </w:t>
      </w:r>
      <w:r w:rsidRPr="00B34BA9">
        <w:t>South Korea</w:t>
      </w:r>
    </w:p>
    <w:p w14:paraId="1D7D0E8B" w14:textId="77777777" w:rsidR="004B43EE" w:rsidRPr="00EC7C72" w:rsidRDefault="004B43EE" w:rsidP="004B43EE">
      <w:pPr>
        <w:jc w:val="both"/>
        <w:rPr>
          <w:b/>
          <w:bCs/>
        </w:rPr>
      </w:pPr>
      <w:r w:rsidRPr="00EC7C72">
        <w:rPr>
          <w:b/>
          <w:bCs/>
        </w:rPr>
        <w:t>1. Introduction</w:t>
      </w:r>
    </w:p>
    <w:p w14:paraId="61A3B858" w14:textId="0B59BB4D" w:rsidR="004B43EE" w:rsidRPr="002274CC" w:rsidRDefault="004B43EE" w:rsidP="000B01F5">
      <w:r>
        <w:t>Governmental</w:t>
      </w:r>
      <w:r w:rsidRPr="002274CC">
        <w:t xml:space="preserve"> support for innovation is a cornerstone of economic policy worldwide. </w:t>
      </w:r>
      <w:r w:rsidR="00B2281C" w:rsidRPr="000B01F5">
        <w:rPr>
          <w:highlight w:val="yellow"/>
        </w:rPr>
        <w:t xml:space="preserve">Technology is the main foundation of the modern world, as technological advancements drive socio-economic development in any society. Continued technical innovation is necessary to fuel economic expansion. Technological advancement is external to the production function of capital and </w:t>
      </w:r>
      <w:proofErr w:type="spellStart"/>
      <w:r w:rsidR="00B2281C" w:rsidRPr="000B01F5">
        <w:rPr>
          <w:highlight w:val="yellow"/>
        </w:rPr>
        <w:t>labour</w:t>
      </w:r>
      <w:proofErr w:type="spellEnd"/>
      <w:r w:rsidR="00B2281C" w:rsidRPr="000B01F5">
        <w:rPr>
          <w:highlight w:val="yellow"/>
        </w:rPr>
        <w:t xml:space="preserve">, and economies eventually reach a stable state with no growth in output per </w:t>
      </w:r>
      <w:r w:rsidR="00B2281C" w:rsidRPr="000B01F5">
        <w:rPr>
          <w:highlight w:val="yellow"/>
        </w:rPr>
        <w:lastRenderedPageBreak/>
        <w:t>capita. R&amp;D expenditure is essential for promoting innovation; the degree to which it impacts per capita output and entrepreneurship remains uncertain. Some argue that increasing R&amp;D spending is necessary to encourage entrepreneurial activity and innovation, which, in turn, can drive per capita output</w:t>
      </w:r>
      <w:r w:rsidR="00B2281C" w:rsidRPr="000B01F5">
        <w:rPr>
          <w:highlight w:val="yellow"/>
        </w:rPr>
        <w:t xml:space="preserve"> </w:t>
      </w:r>
      <w:r w:rsidR="00B2281C" w:rsidRPr="000B01F5">
        <w:rPr>
          <w:highlight w:val="yellow"/>
        </w:rPr>
        <w:t>(</w:t>
      </w:r>
      <w:proofErr w:type="spellStart"/>
      <w:r w:rsidR="00B2281C" w:rsidRPr="000B01F5">
        <w:rPr>
          <w:highlight w:val="yellow"/>
        </w:rPr>
        <w:t>Benlaria</w:t>
      </w:r>
      <w:proofErr w:type="spellEnd"/>
      <w:r w:rsidR="00B2281C" w:rsidRPr="000B01F5">
        <w:rPr>
          <w:highlight w:val="yellow"/>
        </w:rPr>
        <w:t xml:space="preserve"> </w:t>
      </w:r>
      <w:r w:rsidR="00B2281C" w:rsidRPr="000B01F5">
        <w:rPr>
          <w:i/>
          <w:iCs/>
          <w:highlight w:val="yellow"/>
        </w:rPr>
        <w:t>et al</w:t>
      </w:r>
      <w:r w:rsidR="00B2281C" w:rsidRPr="000B01F5">
        <w:rPr>
          <w:highlight w:val="yellow"/>
        </w:rPr>
        <w:t>., 2023</w:t>
      </w:r>
      <w:r w:rsidR="00B2281C">
        <w:rPr>
          <w:highlight w:val="yellow"/>
        </w:rPr>
        <w:t>;</w:t>
      </w:r>
      <w:r w:rsidR="00B2281C">
        <w:t xml:space="preserve"> </w:t>
      </w:r>
      <w:r w:rsidR="00B2281C" w:rsidRPr="000B01F5">
        <w:rPr>
          <w:highlight w:val="yellow"/>
        </w:rPr>
        <w:t xml:space="preserve">Boeing </w:t>
      </w:r>
      <w:r w:rsidR="00B2281C" w:rsidRPr="000B01F5">
        <w:rPr>
          <w:i/>
          <w:iCs/>
          <w:highlight w:val="yellow"/>
        </w:rPr>
        <w:t>et al</w:t>
      </w:r>
      <w:r w:rsidR="00B2281C" w:rsidRPr="000B01F5">
        <w:rPr>
          <w:highlight w:val="yellow"/>
        </w:rPr>
        <w:t>., 2022).</w:t>
      </w:r>
      <w:r w:rsidR="00B2281C" w:rsidRPr="00B2281C">
        <w:t xml:space="preserve"> </w:t>
      </w:r>
      <w:r>
        <w:t xml:space="preserve">Government spending on R&amp;D in South Korea </w:t>
      </w:r>
      <w:r w:rsidRPr="002274CC">
        <w:t xml:space="preserve">accounts for approximately 4.6% of GDP, one of the highest rates globally (OECD, 2023). </w:t>
      </w:r>
      <w:r>
        <w:t>Much</w:t>
      </w:r>
      <w:r w:rsidRPr="002274CC">
        <w:t xml:space="preserve"> of this funding is directed toward small and medium-sized enterprises (SMEs) and </w:t>
      </w:r>
      <w:r>
        <w:t xml:space="preserve">innovative </w:t>
      </w:r>
      <w:r w:rsidRPr="002274CC">
        <w:t>startups, particularly in high-tech sectors, where firms often face high innovation costs and financial constraints (Kim, 2021). However, the effectiveness of such subsidies remains debated, with concerns about crowding out private investment and limited aggregate benefits (</w:t>
      </w:r>
      <w:r w:rsidRPr="003E30E1">
        <w:t>Ko, Kim &amp; Lee, 2021</w:t>
      </w:r>
      <w:r w:rsidRPr="002274CC">
        <w:t>).</w:t>
      </w:r>
    </w:p>
    <w:p w14:paraId="60E3FD9B" w14:textId="77777777" w:rsidR="004B43EE" w:rsidRDefault="004B43EE" w:rsidP="004B43EE">
      <w:pPr>
        <w:jc w:val="both"/>
      </w:pPr>
      <w:r w:rsidRPr="002274CC">
        <w:t xml:space="preserve">Recent literature underscores the importance of tailored innovation strategies for SMEs at different growth stages. For instance, Son (2025) highlights that SMEs' absorptive capacities and patent portfolios </w:t>
      </w:r>
      <w:r w:rsidRPr="009772A5">
        <w:t>positively affect the relationship between financial support for research and development and business success</w:t>
      </w:r>
      <w:r w:rsidRPr="002274CC">
        <w:t xml:space="preserve">. </w:t>
      </w:r>
      <w:r>
        <w:t xml:space="preserve">Park and McQuaid (2025) highlight that the flexibility of policy implementation is essential to </w:t>
      </w:r>
      <w:proofErr w:type="spellStart"/>
      <w:r>
        <w:t>maximise</w:t>
      </w:r>
      <w:proofErr w:type="spellEnd"/>
      <w:r>
        <w:t xml:space="preserve"> the usefulness of R&amp;D support plans.</w:t>
      </w:r>
    </w:p>
    <w:p w14:paraId="258503E5" w14:textId="39F9C0C6" w:rsidR="004B43EE" w:rsidRDefault="004B43EE" w:rsidP="004B43EE">
      <w:pPr>
        <w:jc w:val="both"/>
      </w:pPr>
      <w:r>
        <w:t xml:space="preserve">This study assesses a 2015 research and development (R&amp;D) support program initiated by the South Korean Ministry of Science and ICT (MSIT) to provide funding for high-tech startups. </w:t>
      </w:r>
      <w:r w:rsidR="00FD59AF" w:rsidRPr="000B01F5">
        <w:rPr>
          <w:highlight w:val="yellow"/>
        </w:rPr>
        <w:t>In recent years, the business and entrepreneurial landscape has been reshaped by the rapid evolution of technology. The emergence of startups as key drivers of innovation and economic growth has been inextricably intertwined with technological advances. This intersection of technology, innovation, and growth has become a focal point for researchers, practitioners, and policymakers seeking to understand and harness the potential of startups in the modern business ecosystem</w:t>
      </w:r>
      <w:r w:rsidR="00FD59AF" w:rsidRPr="000B01F5">
        <w:rPr>
          <w:highlight w:val="yellow"/>
        </w:rPr>
        <w:t xml:space="preserve"> </w:t>
      </w:r>
      <w:r w:rsidR="00FD59AF" w:rsidRPr="000B01F5">
        <w:rPr>
          <w:highlight w:val="yellow"/>
        </w:rPr>
        <w:t xml:space="preserve">(Khuan </w:t>
      </w:r>
      <w:r w:rsidR="00FD59AF" w:rsidRPr="000B01F5">
        <w:rPr>
          <w:i/>
          <w:iCs/>
          <w:highlight w:val="yellow"/>
        </w:rPr>
        <w:t>et al</w:t>
      </w:r>
      <w:r w:rsidR="00FD59AF" w:rsidRPr="000B01F5">
        <w:rPr>
          <w:highlight w:val="yellow"/>
        </w:rPr>
        <w:t>., 2023).</w:t>
      </w:r>
      <w:r w:rsidR="00FD59AF">
        <w:t xml:space="preserve"> </w:t>
      </w:r>
      <w:r w:rsidRPr="0078070E">
        <w:t xml:space="preserve">Based on a Regression Discontinuity Design (RDD), a </w:t>
      </w:r>
      <w:proofErr w:type="spellStart"/>
      <w:r>
        <w:t>labour</w:t>
      </w:r>
      <w:proofErr w:type="spellEnd"/>
      <w:r w:rsidRPr="0078070E">
        <w:t xml:space="preserve"> work measurement method used to determine the causal impact of government R&amp;D support on businesses' long-term success, the results show that, while they did not significantly affect patenting activity, government R&amp;D support was issued to increase intangible fixed assets (IFA) and, consequently, to advance firm success over </w:t>
      </w:r>
      <w:r>
        <w:t>20 years.</w:t>
      </w:r>
    </w:p>
    <w:p w14:paraId="7AF320D5" w14:textId="49664169" w:rsidR="004B43EE" w:rsidRPr="00FD2968" w:rsidRDefault="004B43EE" w:rsidP="004B43EE">
      <w:pPr>
        <w:jc w:val="both"/>
      </w:pPr>
      <w:r w:rsidRPr="001E6944">
        <w:t xml:space="preserve">This </w:t>
      </w:r>
      <w:r>
        <w:t>paper</w:t>
      </w:r>
      <w:r w:rsidRPr="001E6944">
        <w:t xml:space="preserve"> </w:t>
      </w:r>
      <w:r>
        <w:t xml:space="preserve">contributes to research </w:t>
      </w:r>
      <w:r w:rsidRPr="001E6944">
        <w:t>on public R&amp;D financing, particularly concerning technology-driven start-ups</w:t>
      </w:r>
      <w:r>
        <w:t xml:space="preserve">. The existing literature has focused on developed economies like the USA and Europe (Zhao &amp; </w:t>
      </w:r>
      <w:proofErr w:type="spellStart"/>
      <w:r>
        <w:t>Ziedonis</w:t>
      </w:r>
      <w:proofErr w:type="spellEnd"/>
      <w:r>
        <w:t>, 2020; Howell, 2017), while evidence from East Asia is still relatively scant. Recent literature from South Korea, Kim et al. (2023) </w:t>
      </w:r>
      <w:r w:rsidR="00837CC1" w:rsidRPr="000B01F5">
        <w:rPr>
          <w:highlight w:val="yellow"/>
        </w:rPr>
        <w:t>has</w:t>
      </w:r>
      <w:r w:rsidR="00837CC1">
        <w:t xml:space="preserve"> </w:t>
      </w:r>
      <w:proofErr w:type="spellStart"/>
      <w:r>
        <w:t>emphasised</w:t>
      </w:r>
      <w:proofErr w:type="spellEnd"/>
      <w:r>
        <w:t xml:space="preserve"> that government policy is a significant determinant of innovation. However, few scholars have studied the long-lasting effects of R&amp;D support on tech-driven firms. </w:t>
      </w:r>
      <w:r w:rsidRPr="00FD2968">
        <w:t xml:space="preserve">This </w:t>
      </w:r>
      <w:r>
        <w:t>research addressed</w:t>
      </w:r>
      <w:r w:rsidRPr="00FD2968">
        <w:t xml:space="preserve"> the existing knowledge gap</w:t>
      </w:r>
      <w:r>
        <w:t>s</w:t>
      </w:r>
      <w:r w:rsidRPr="00FD2968">
        <w:t xml:space="preserve"> by </w:t>
      </w:r>
      <w:r>
        <w:t>discussing</w:t>
      </w:r>
      <w:r w:rsidRPr="00FD2968">
        <w:t xml:space="preserve"> </w:t>
      </w:r>
      <w:r>
        <w:t>long-term</w:t>
      </w:r>
      <w:r w:rsidRPr="00FD2968">
        <w:t xml:space="preserve"> perspectives on government R&amp;D support for technology-driven start-ups in South Korea.</w:t>
      </w:r>
    </w:p>
    <w:p w14:paraId="5C3F97DE" w14:textId="77777777" w:rsidR="004B43EE" w:rsidRDefault="004B43EE" w:rsidP="004B43EE">
      <w:pPr>
        <w:jc w:val="both"/>
        <w:rPr>
          <w:b/>
          <w:bCs/>
        </w:rPr>
      </w:pPr>
      <w:r w:rsidRPr="002274CC">
        <w:rPr>
          <w:b/>
          <w:bCs/>
        </w:rPr>
        <w:t>2. Background and Data</w:t>
      </w:r>
    </w:p>
    <w:p w14:paraId="0EB20FAB" w14:textId="77777777" w:rsidR="004B43EE" w:rsidRPr="00A643A4" w:rsidRDefault="004B43EE" w:rsidP="004B43EE">
      <w:pPr>
        <w:jc w:val="both"/>
        <w:rPr>
          <w:b/>
          <w:bCs/>
        </w:rPr>
      </w:pPr>
      <w:r w:rsidRPr="00A643A4">
        <w:rPr>
          <w:b/>
          <w:bCs/>
        </w:rPr>
        <w:lastRenderedPageBreak/>
        <w:t>2.1. The High-Tech Startup R&amp;D Support Program</w:t>
      </w:r>
    </w:p>
    <w:p w14:paraId="600FDBCD" w14:textId="7C071648" w:rsidR="004B43EE" w:rsidRDefault="004B43EE" w:rsidP="004B43EE">
      <w:pPr>
        <w:jc w:val="both"/>
      </w:pPr>
      <w:r w:rsidRPr="00C12035">
        <w:t xml:space="preserve">In 2015, the South Korean Ministry of Science and ICT (MSIT) launched the Innovative Start-ups Industrial Research Program to support </w:t>
      </w:r>
      <w:r>
        <w:t xml:space="preserve">innovation-driven start-ups' industrial research and experimental development projects </w:t>
      </w:r>
      <w:r w:rsidRPr="00C12035">
        <w:t xml:space="preserve">in </w:t>
      </w:r>
      <w:r>
        <w:t xml:space="preserve">technology </w:t>
      </w:r>
      <w:r w:rsidRPr="00C12035">
        <w:t>industries. The Ministry</w:t>
      </w:r>
      <w:r>
        <w:t xml:space="preserve"> exclusively allocated</w:t>
      </w:r>
      <w:r w:rsidRPr="00C12035">
        <w:t xml:space="preserve"> ₩35 billion from the national treasury </w:t>
      </w:r>
      <w:r>
        <w:t>and ₩20 billion from the Asian Development Bank</w:t>
      </w:r>
      <w:r w:rsidRPr="00C12035">
        <w:t xml:space="preserve"> for the businesses running in the southern region that covers the </w:t>
      </w:r>
      <w:proofErr w:type="spellStart"/>
      <w:r w:rsidRPr="00C12035">
        <w:t>Gyeongsang</w:t>
      </w:r>
      <w:proofErr w:type="spellEnd"/>
      <w:r w:rsidR="00837CC1">
        <w:t>,</w:t>
      </w:r>
      <w:r w:rsidRPr="00C12035">
        <w:t xml:space="preserve"> </w:t>
      </w:r>
      <w:proofErr w:type="spellStart"/>
      <w:r w:rsidRPr="00C12035">
        <w:t>Jeolla</w:t>
      </w:r>
      <w:proofErr w:type="spellEnd"/>
      <w:r w:rsidR="00837CC1">
        <w:t>,</w:t>
      </w:r>
      <w:r w:rsidRPr="00C12035">
        <w:t xml:space="preserve"> and Jeju areas.</w:t>
      </w:r>
      <w:r w:rsidRPr="0097776C">
        <w:t xml:space="preserve"> Each project may obtain loans of up to ₩2 billion, which can cover as much as 50% of the costs, along with direct funding ranging from 20% to 40%, contingent on the </w:t>
      </w:r>
      <w:r>
        <w:t>company's size</w:t>
      </w:r>
      <w:r w:rsidRPr="0097776C">
        <w:t xml:space="preserve"> (OECD, 2023).</w:t>
      </w:r>
    </w:p>
    <w:p w14:paraId="5B7028A7" w14:textId="77777777" w:rsidR="004B43EE" w:rsidRDefault="004B43EE" w:rsidP="004B43EE">
      <w:pPr>
        <w:jc w:val="both"/>
      </w:pPr>
      <w:r w:rsidRPr="0064302F">
        <w:t>Projects that qualify must come from companies that have been in operation for less than five years and must feature complete budget</w:t>
      </w:r>
      <w:r>
        <w:t>s</w:t>
      </w:r>
      <w:r w:rsidRPr="0064302F">
        <w:t xml:space="preserve"> that </w:t>
      </w:r>
      <w:r>
        <w:t xml:space="preserve">meet </w:t>
      </w:r>
      <w:r w:rsidRPr="0064302F">
        <w:t>specific criteria: (1) relates to advancements in process innovations</w:t>
      </w:r>
      <w:r>
        <w:t xml:space="preserve"> or </w:t>
      </w:r>
      <w:r w:rsidRPr="0064302F">
        <w:t xml:space="preserve">product development within </w:t>
      </w:r>
      <w:r>
        <w:t>technology-oriented</w:t>
      </w:r>
      <w:r w:rsidRPr="0064302F">
        <w:t xml:space="preserve"> industries; (2) </w:t>
      </w:r>
      <w:r>
        <w:t>involve</w:t>
      </w:r>
      <w:r w:rsidRPr="0064302F">
        <w:t xml:space="preserve"> particular research and development expenditures like patent filing, consulting</w:t>
      </w:r>
      <w:r>
        <w:t xml:space="preserve"> fee</w:t>
      </w:r>
      <w:r w:rsidRPr="0064302F">
        <w:t>,</w:t>
      </w:r>
      <w:r>
        <w:t xml:space="preserve"> </w:t>
      </w:r>
      <w:r w:rsidRPr="0064302F">
        <w:t>salaries, raw materials</w:t>
      </w:r>
      <w:r>
        <w:t xml:space="preserve">, or </w:t>
      </w:r>
      <w:r w:rsidRPr="0064302F">
        <w:t>equipment</w:t>
      </w:r>
      <w:r>
        <w:t>;</w:t>
      </w:r>
      <w:r w:rsidRPr="0064302F">
        <w:t xml:space="preserve"> and (3) is required to begin following the submission of the application</w:t>
      </w:r>
      <w:r w:rsidRPr="0097776C">
        <w:t xml:space="preserve">. Moreover, companies were prohibited from applying for or obtaining additional public funding and were required to commence operations within six months following the publication of the ranking (Park &amp; McQuaid, 2025). </w:t>
      </w:r>
    </w:p>
    <w:p w14:paraId="78D47F0F" w14:textId="77777777" w:rsidR="004B43EE" w:rsidRPr="00F534BA" w:rsidRDefault="004B43EE" w:rsidP="004B43EE">
      <w:pPr>
        <w:jc w:val="both"/>
        <w:rPr>
          <w:b/>
          <w:bCs/>
        </w:rPr>
      </w:pPr>
      <w:r w:rsidRPr="00F534BA">
        <w:rPr>
          <w:b/>
          <w:bCs/>
        </w:rPr>
        <w:t>2.2. Application and Evaluation Process</w:t>
      </w:r>
    </w:p>
    <w:p w14:paraId="0B1B4DFA" w14:textId="77777777" w:rsidR="004B43EE" w:rsidRPr="002274CC" w:rsidRDefault="004B43EE" w:rsidP="004B43EE">
      <w:pPr>
        <w:jc w:val="both"/>
      </w:pPr>
      <w:r w:rsidRPr="002274CC">
        <w:t xml:space="preserve">Companies could apply from September 23, 2015, to January 21, 2016, and </w:t>
      </w:r>
      <w:r>
        <w:t>request, on average,</w:t>
      </w:r>
      <w:r w:rsidRPr="002274CC">
        <w:t xml:space="preserve"> ₩620 million in credits and ₩430 million in subsidies. </w:t>
      </w:r>
      <w:r w:rsidRPr="00645437">
        <w:t xml:space="preserve">The Ministry appointed a five-member committee </w:t>
      </w:r>
      <w:r>
        <w:t>of</w:t>
      </w:r>
      <w:r w:rsidRPr="00645437">
        <w:t xml:space="preserve"> </w:t>
      </w:r>
      <w:r>
        <w:t xml:space="preserve">registered </w:t>
      </w:r>
      <w:r w:rsidRPr="00645437">
        <w:t xml:space="preserve">experts to assess projects according to </w:t>
      </w:r>
      <w:r>
        <w:t xml:space="preserve">the </w:t>
      </w:r>
      <w:r w:rsidRPr="00645437">
        <w:t xml:space="preserve">following </w:t>
      </w:r>
      <w:r>
        <w:t>criteria</w:t>
      </w:r>
      <w:r w:rsidRPr="00645437">
        <w:t xml:space="preserve">: (1) the firm's prior research and development activities (5 points); (2) innovation (15 points); and (3) </w:t>
      </w:r>
      <w:r>
        <w:t>five per cent</w:t>
      </w:r>
      <w:r w:rsidRPr="00645437">
        <w:t xml:space="preserve"> bonuses for female ownership, research partnerships</w:t>
      </w:r>
      <w:r>
        <w:t>, or</w:t>
      </w:r>
      <w:r w:rsidRPr="00645437">
        <w:t xml:space="preserve"> product innovation (Son, 2025).</w:t>
      </w:r>
      <w:r>
        <w:t xml:space="preserve"> </w:t>
      </w:r>
      <w:r w:rsidRPr="00616969">
        <w:t>The announcement regarding the r</w:t>
      </w:r>
      <w:r>
        <w:t>ating</w:t>
      </w:r>
      <w:r w:rsidRPr="00616969">
        <w:t xml:space="preserve"> took place on 19</w:t>
      </w:r>
      <w:r>
        <w:t xml:space="preserve"> </w:t>
      </w:r>
      <w:r w:rsidRPr="00616969">
        <w:t xml:space="preserve">April 2016, allocating funds to 65 out of 411 projects, which collectively amounted to ₩80 billion in total costs. </w:t>
      </w:r>
      <w:r w:rsidRPr="00645437">
        <w:t xml:space="preserve">For criterion (2), all firms placed up to 138 received the highest score, suggesting that the committee's project choices, not the companies' own, </w:t>
      </w:r>
      <w:r>
        <w:t>were primarily</w:t>
      </w:r>
      <w:r w:rsidRPr="00645437">
        <w:t xml:space="preserve"> reflected in the result</w:t>
      </w:r>
      <w:r w:rsidRPr="00616969">
        <w:t xml:space="preserve">. </w:t>
      </w:r>
      <w:r w:rsidRPr="00187571">
        <w:t xml:space="preserve">According to their economic efficiency, projects with identical ratings were given priority, and subsidies were given out until all available money had been used. </w:t>
      </w:r>
      <w:r w:rsidRPr="00F53BAA">
        <w:t>This indicates that merely achieving the threshold ratings was insufficient for securing funding and that companies in southern regions encountered a reduced threshold as they qualified for both funding sources.</w:t>
      </w:r>
      <w:r w:rsidRPr="00187571">
        <w:t xml:space="preserve"> Only two of the three southern companies</w:t>
      </w:r>
      <w:r>
        <w:t>, with a score of 17.25, and the nine non-southern companies, with a score of 18.9,</w:t>
      </w:r>
      <w:r w:rsidRPr="00187571">
        <w:t xml:space="preserve"> were awarded money in each area</w:t>
      </w:r>
      <w:r w:rsidRPr="00616969">
        <w:t xml:space="preserve">. This intricate system probably hindered the committee's ability to fully understand how scores would influence the funding decisions for specific projects (Choi, Han &amp; Kwak, 2021). </w:t>
      </w:r>
    </w:p>
    <w:p w14:paraId="318B161C" w14:textId="77777777" w:rsidR="004B43EE" w:rsidRPr="00F534BA" w:rsidRDefault="004B43EE" w:rsidP="004B43EE">
      <w:pPr>
        <w:jc w:val="both"/>
        <w:rPr>
          <w:b/>
          <w:bCs/>
        </w:rPr>
      </w:pPr>
      <w:r w:rsidRPr="00F534BA">
        <w:rPr>
          <w:b/>
          <w:bCs/>
        </w:rPr>
        <w:t>2.3. Data Sources and Variables</w:t>
      </w:r>
    </w:p>
    <w:p w14:paraId="3FDC030B" w14:textId="77777777" w:rsidR="004B43EE" w:rsidRPr="002274CC" w:rsidRDefault="004B43EE" w:rsidP="004B43EE">
      <w:pPr>
        <w:jc w:val="both"/>
      </w:pPr>
      <w:r w:rsidRPr="00616969">
        <w:lastRenderedPageBreak/>
        <w:t>The MSIT provided us with administrative data, such as applicant firm information</w:t>
      </w:r>
      <w:r>
        <w:t>,</w:t>
      </w:r>
      <w:r w:rsidRPr="00A72EEC">
        <w:t xml:space="preserve"> project scores, and funding status. Using the </w:t>
      </w:r>
      <w:r w:rsidRPr="008C6723">
        <w:t>Korea Enterprise Data (KED) and PATSTAT</w:t>
      </w:r>
      <w:r w:rsidRPr="00A72EEC">
        <w:t> databases, we tracked 435 of the 450 applicant firms, including all funded projects, from 2013 to 2023.</w:t>
      </w:r>
      <w:r w:rsidRPr="002274CC">
        <w:t xml:space="preserve"> </w:t>
      </w:r>
      <w:r w:rsidRPr="00A72EEC">
        <w:t xml:space="preserve">Financial data, such as balance sheets and income statements, </w:t>
      </w:r>
      <w:r w:rsidRPr="00DF644D">
        <w:t>were modified for inflation using the 2015 Bank of Korea Consumer Price Index (CPI) (2024)</w:t>
      </w:r>
      <w:r w:rsidRPr="002274CC">
        <w:t xml:space="preserve">. </w:t>
      </w:r>
      <w:r w:rsidRPr="00A72EEC">
        <w:t>The dataset is unbalanced, as 40% of firms were established after 2013, and 35% had ceased operations by 2023. Additionally, financial reporting was inconsistent for some firms, particularly smaller startups</w:t>
      </w:r>
      <w:r>
        <w:t xml:space="preserve"> </w:t>
      </w:r>
      <w:r w:rsidRPr="002274CC">
        <w:t>(OECD, 2023).</w:t>
      </w:r>
    </w:p>
    <w:p w14:paraId="766D92C9" w14:textId="77777777" w:rsidR="004B43EE" w:rsidRPr="002274CC" w:rsidRDefault="004B43EE" w:rsidP="004B43EE">
      <w:pPr>
        <w:jc w:val="both"/>
      </w:pPr>
      <w:r w:rsidRPr="008C6723">
        <w:t xml:space="preserve">We measure innovation using two primary metrics. First, due to </w:t>
      </w:r>
      <w:r>
        <w:t xml:space="preserve">the </w:t>
      </w:r>
      <w:r w:rsidRPr="008C6723">
        <w:t>limited availability of direct R&amp;D expenditure data, we use </w:t>
      </w:r>
      <w:r w:rsidRPr="00817CDC">
        <w:t>intangible fixed assets (IFA) as</w:t>
      </w:r>
      <w:r w:rsidRPr="008C6723">
        <w:t xml:space="preserve"> a proxy for R&amp;D investment. Under South Korean accounting standards, IFA includes R&amp;D expenditures (including personnel costs), software licenses, patent filing fees, intellectual property rights, and other intangible investments. We focus on the growth rate of IFA as an indicator of R&amp;D input. </w:t>
      </w:r>
      <w:r w:rsidRPr="00616969">
        <w:t xml:space="preserve">Secondly, we assess research and development output by </w:t>
      </w:r>
      <w:proofErr w:type="spellStart"/>
      <w:r>
        <w:t>analysing</w:t>
      </w:r>
      <w:proofErr w:type="spellEnd"/>
      <w:r w:rsidRPr="00616969">
        <w:t xml:space="preserve"> the yearly count of patents submitted and their subsequent citations. Success in an enterprise is assessed through various metrics, including sales (turnover), employment levels, wage rates, and </w:t>
      </w:r>
      <w:proofErr w:type="spellStart"/>
      <w:r>
        <w:t>labour</w:t>
      </w:r>
      <w:proofErr w:type="spellEnd"/>
      <w:r w:rsidRPr="00616969">
        <w:t xml:space="preserve"> productivity. </w:t>
      </w:r>
      <w:r w:rsidRPr="008C6723">
        <w:t xml:space="preserve">Following </w:t>
      </w:r>
      <w:r w:rsidRPr="002274CC">
        <w:t>Choi, Han, and Kwak (2021)</w:t>
      </w:r>
      <w:r>
        <w:t xml:space="preserve"> and </w:t>
      </w:r>
      <w:r w:rsidRPr="008C6723">
        <w:t>Kim et al. (2023), we also use total debt as a proxy for access to credit.</w:t>
      </w:r>
      <w:r w:rsidRPr="002274CC">
        <w:t xml:space="preserve"> </w:t>
      </w:r>
    </w:p>
    <w:p w14:paraId="64A52865" w14:textId="77777777" w:rsidR="004B43EE" w:rsidRDefault="004B43EE" w:rsidP="004B43EE">
      <w:pPr>
        <w:jc w:val="both"/>
        <w:rPr>
          <w:b/>
          <w:bCs/>
        </w:rPr>
      </w:pPr>
      <w:r w:rsidRPr="002274CC">
        <w:rPr>
          <w:b/>
          <w:bCs/>
        </w:rPr>
        <w:t>3. Methodology</w:t>
      </w:r>
    </w:p>
    <w:p w14:paraId="2F0BA2CE" w14:textId="77777777" w:rsidR="004B43EE" w:rsidRPr="00694FF8" w:rsidRDefault="004B43EE" w:rsidP="004B43EE">
      <w:pPr>
        <w:jc w:val="both"/>
        <w:rPr>
          <w:b/>
          <w:bCs/>
        </w:rPr>
      </w:pPr>
      <w:r w:rsidRPr="00694FF8">
        <w:rPr>
          <w:b/>
          <w:bCs/>
        </w:rPr>
        <w:t>3.1. Regression Discontinuity Design (RDD)</w:t>
      </w:r>
    </w:p>
    <w:p w14:paraId="6C7172D4" w14:textId="72E82F3D" w:rsidR="004B43EE" w:rsidRDefault="004B43EE" w:rsidP="004B43EE">
      <w:pPr>
        <w:jc w:val="both"/>
      </w:pPr>
      <w:r>
        <w:t>The ranking</w:t>
      </w:r>
      <w:r w:rsidRPr="001D2A75">
        <w:t xml:space="preserve"> shows a Fuzzy Regression Discontinuity Design (RDD) with many </w:t>
      </w:r>
      <w:r>
        <w:t>criteria</w:t>
      </w:r>
      <w:r w:rsidRPr="001D2A75">
        <w:t xml:space="preserve">, where treatment is a non-deterministic function of final </w:t>
      </w:r>
      <w:r>
        <w:t>ratings</w:t>
      </w:r>
      <w:r w:rsidRPr="001D2A75">
        <w:t xml:space="preserve">. Southern and non-southern enterprises had discontinuous increases in assignment likelihood at 17.25 and 18.9. The </w:t>
      </w:r>
      <w:proofErr w:type="spellStart"/>
      <w:r>
        <w:t>normalised</w:t>
      </w:r>
      <w:proofErr w:type="spellEnd"/>
      <w:r w:rsidRPr="001D2A75">
        <w:t xml:space="preserve"> score (</w:t>
      </w:r>
      <w:proofErr w:type="spellStart"/>
      <w:r w:rsidRPr="001D2A75">
        <w:t>NScore</w:t>
      </w:r>
      <w:proofErr w:type="spellEnd"/>
      <w:r w:rsidRPr="001D2A75">
        <w:t xml:space="preserve">) is calculated by </w:t>
      </w:r>
      <w:proofErr w:type="spellStart"/>
      <w:r w:rsidR="00837CC1" w:rsidRPr="000B01F5">
        <w:rPr>
          <w:highlight w:val="yellow"/>
        </w:rPr>
        <w:t>normalising</w:t>
      </w:r>
      <w:proofErr w:type="spellEnd"/>
      <w:r w:rsidR="00837CC1" w:rsidRPr="001D2A75">
        <w:t xml:space="preserve"> </w:t>
      </w:r>
      <w:r w:rsidRPr="001D2A75">
        <w:t xml:space="preserve">the actual score with the </w:t>
      </w:r>
      <w:r>
        <w:t>criterion value</w:t>
      </w:r>
      <w:r w:rsidRPr="001D2A75">
        <w:t xml:space="preserve"> to </w:t>
      </w:r>
      <w:proofErr w:type="spellStart"/>
      <w:r>
        <w:t>analyse</w:t>
      </w:r>
      <w:proofErr w:type="spellEnd"/>
      <w:r w:rsidRPr="001D2A75">
        <w:t xml:space="preserve"> both groups. However, the small sample size concerns the initial link between meeting the </w:t>
      </w:r>
      <w:proofErr w:type="spellStart"/>
      <w:r>
        <w:t>standardised</w:t>
      </w:r>
      <w:proofErr w:type="spellEnd"/>
      <w:r w:rsidRPr="001D2A75">
        <w:t xml:space="preserve"> </w:t>
      </w:r>
      <w:r>
        <w:t>cutoff point</w:t>
      </w:r>
      <w:r w:rsidRPr="001D2A75">
        <w:t xml:space="preserve"> and </w:t>
      </w:r>
      <w:r>
        <w:t xml:space="preserve">the </w:t>
      </w:r>
      <w:r w:rsidRPr="001D2A75">
        <w:t>treatment task. Cattaneo et al. (2024</w:t>
      </w:r>
      <w:r>
        <w:t>) argued that</w:t>
      </w:r>
      <w:r w:rsidRPr="001D2A75">
        <w:t xml:space="preserve"> Fuzzy RDDs have a minimum F-statistic of 20. Our design does not </w:t>
      </w:r>
      <w:r>
        <w:t>fulfil this requirement. Hence,</w:t>
      </w:r>
      <w:r w:rsidRPr="001D2A75">
        <w:t xml:space="preserve"> we estimate a Sharp RDD</w:t>
      </w:r>
      <w:r w:rsidRPr="00616969">
        <w:t>.</w:t>
      </w:r>
    </w:p>
    <w:p w14:paraId="574F1F7B" w14:textId="77777777" w:rsidR="004B43EE" w:rsidRDefault="00000000" w:rsidP="004B43EE">
      <w:pPr>
        <w:jc w:val="center"/>
        <w:rPr>
          <w:rFonts w:eastAsiaTheme="minorEastAsia"/>
        </w:rPr>
      </w:pPr>
      <m:oMath>
        <m:sSub>
          <m:sSubPr>
            <m:ctrlPr>
              <w:rPr>
                <w:rFonts w:ascii="Cambria Math" w:hAnsi="Cambria Math"/>
                <w:i/>
              </w:rPr>
            </m:ctrlPr>
          </m:sSubPr>
          <m:e>
            <m:r>
              <w:rPr>
                <w:rFonts w:ascii="Cambria Math" w:hAnsi="Cambria Math"/>
              </w:rPr>
              <m:t>Y</m:t>
            </m:r>
          </m:e>
          <m:sub>
            <m:r>
              <w:rPr>
                <w:rFonts w:ascii="Cambria Math" w:hAnsi="Cambria Math"/>
              </w:rPr>
              <m:t xml:space="preserve">t </m:t>
            </m:r>
          </m:sub>
        </m:sSub>
        <m:r>
          <w:rPr>
            <w:rFonts w:ascii="Cambria Math" w:eastAsiaTheme="minorEastAsia" w:hAnsi="Cambria Math"/>
          </w:rPr>
          <m:t>=α+</m:t>
        </m:r>
        <m:sSub>
          <m:sSubPr>
            <m:ctrlPr>
              <w:rPr>
                <w:rFonts w:ascii="Cambria Math" w:eastAsiaTheme="minorEastAsia" w:hAnsi="Cambria Math"/>
                <w:i/>
              </w:rPr>
            </m:ctrlPr>
          </m:sSubPr>
          <m:e>
            <m:r>
              <w:rPr>
                <w:rFonts w:ascii="Cambria Math" w:eastAsiaTheme="minorEastAsia" w:hAnsi="Cambria Math"/>
              </w:rPr>
              <m:t>βT</m:t>
            </m:r>
          </m:e>
          <m:sub>
            <m:r>
              <w:rPr>
                <w:rFonts w:ascii="Cambria Math" w:eastAsiaTheme="minorEastAsia" w:hAnsi="Cambria Math"/>
              </w:rPr>
              <m:t xml:space="preserve">i </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S</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hint="eastAsia"/>
              </w:rPr>
              <m:t>ϵ</m:t>
            </m:r>
          </m:e>
          <m:sub>
            <m:r>
              <w:rPr>
                <w:rFonts w:ascii="Cambria Math" w:eastAsiaTheme="minorEastAsia" w:hAnsi="Cambria Math"/>
              </w:rPr>
              <m:t>i</m:t>
            </m:r>
          </m:sub>
        </m:sSub>
      </m:oMath>
      <w:r w:rsidR="004B43EE">
        <w:rPr>
          <w:rFonts w:eastAsiaTheme="minorEastAsia"/>
        </w:rPr>
        <w:t xml:space="preserve">  </w:t>
      </w:r>
      <w:r w:rsidR="004B43EE">
        <w:rPr>
          <w:rFonts w:eastAsiaTheme="minorEastAsia"/>
        </w:rPr>
        <w:tab/>
      </w:r>
      <w:r w:rsidR="004B43EE">
        <w:rPr>
          <w:rFonts w:eastAsiaTheme="minorEastAsia"/>
        </w:rPr>
        <w:tab/>
        <w:t>(1)</w:t>
      </w:r>
    </w:p>
    <w:p w14:paraId="1177A441" w14:textId="50691CB0" w:rsidR="004B43EE" w:rsidRDefault="004B43EE" w:rsidP="004B43EE">
      <w:pPr>
        <w:jc w:val="both"/>
      </w:pPr>
      <w:r w:rsidRPr="00694FF8">
        <w:t>where </w:t>
      </w:r>
      <w:r w:rsidRPr="00694FF8">
        <w:rPr>
          <w:i/>
          <w:iCs/>
        </w:rPr>
        <w:t>Yi</w:t>
      </w:r>
      <w:r w:rsidRPr="00694FF8">
        <w:t>​ represents firm outcomes, </w:t>
      </w:r>
      <w:r w:rsidRPr="00694FF8">
        <w:rPr>
          <w:i/>
          <w:iCs/>
        </w:rPr>
        <w:t>Ti</w:t>
      </w:r>
      <w:r w:rsidRPr="00694FF8">
        <w:t xml:space="preserve">​ is an indicator for </w:t>
      </w:r>
      <w:r>
        <w:t>subsidy recipients</w:t>
      </w:r>
      <w:r w:rsidRPr="00694FF8">
        <w:t>, and </w:t>
      </w:r>
      <w:r w:rsidRPr="00694FF8">
        <w:rPr>
          <w:i/>
          <w:iCs/>
        </w:rPr>
        <w:t>f</w:t>
      </w:r>
      <w:r w:rsidRPr="00694FF8">
        <w:t>(</w:t>
      </w:r>
      <w:proofErr w:type="spellStart"/>
      <w:r w:rsidRPr="00694FF8">
        <w:rPr>
          <w:i/>
          <w:iCs/>
        </w:rPr>
        <w:t>NSi</w:t>
      </w:r>
      <w:proofErr w:type="spellEnd"/>
      <w:r w:rsidRPr="00694FF8">
        <w:t xml:space="preserve">) controls for the </w:t>
      </w:r>
      <w:proofErr w:type="spellStart"/>
      <w:r>
        <w:t>normalised</w:t>
      </w:r>
      <w:proofErr w:type="spellEnd"/>
      <w:r w:rsidRPr="00694FF8">
        <w:t xml:space="preserve"> score. </w:t>
      </w:r>
      <w:r w:rsidRPr="0056310D">
        <w:t xml:space="preserve">Local linear regression is employed, </w:t>
      </w:r>
      <w:proofErr w:type="spellStart"/>
      <w:r>
        <w:t>utilising</w:t>
      </w:r>
      <w:proofErr w:type="spellEnd"/>
      <w:r w:rsidRPr="0056310D">
        <w:t xml:space="preserve"> a triangular kernel </w:t>
      </w:r>
      <w:r>
        <w:t>and</w:t>
      </w:r>
      <w:r w:rsidRPr="0056310D">
        <w:t xml:space="preserve"> robust standard errors. We </w:t>
      </w:r>
      <w:proofErr w:type="spellStart"/>
      <w:r>
        <w:t>utilise</w:t>
      </w:r>
      <w:proofErr w:type="spellEnd"/>
      <w:r w:rsidRPr="0056310D">
        <w:t xml:space="preserve"> the strong bias-corrected RD estimat</w:t>
      </w:r>
      <w:r>
        <w:t>ions</w:t>
      </w:r>
      <w:r w:rsidRPr="0056310D">
        <w:t xml:space="preserve"> described by </w:t>
      </w:r>
      <w:proofErr w:type="spellStart"/>
      <w:r w:rsidRPr="0056310D">
        <w:t>Calonico</w:t>
      </w:r>
      <w:proofErr w:type="spellEnd"/>
      <w:r w:rsidRPr="0056310D">
        <w:t xml:space="preserve"> et al. (2020) and </w:t>
      </w:r>
      <w:r>
        <w:t>adapted</w:t>
      </w:r>
      <w:r w:rsidRPr="0056310D">
        <w:t xml:space="preserve"> the approach </w:t>
      </w:r>
      <w:r>
        <w:t xml:space="preserve">that Card et al. (2014) suggested </w:t>
      </w:r>
      <w:r w:rsidRPr="0056310D">
        <w:t xml:space="preserve">by implementing a local linear RD estimator. Following </w:t>
      </w:r>
      <w:proofErr w:type="spellStart"/>
      <w:r w:rsidRPr="0056310D">
        <w:t>Calonico</w:t>
      </w:r>
      <w:proofErr w:type="spellEnd"/>
      <w:r w:rsidRPr="0056310D">
        <w:t xml:space="preserve"> et al. (2018) methodology, we employ </w:t>
      </w:r>
      <w:r>
        <w:t xml:space="preserve">the closest </w:t>
      </w:r>
      <w:proofErr w:type="spellStart"/>
      <w:r>
        <w:t>neighbour</w:t>
      </w:r>
      <w:proofErr w:type="spellEnd"/>
      <w:r>
        <w:t xml:space="preserve"> heteroskedasticity-robust </w:t>
      </w:r>
      <w:r w:rsidR="00837CC1" w:rsidRPr="000B01F5">
        <w:rPr>
          <w:highlight w:val="yellow"/>
        </w:rPr>
        <w:t>variance</w:t>
      </w:r>
      <w:r w:rsidR="00837CC1">
        <w:t xml:space="preserve"> </w:t>
      </w:r>
      <w:r>
        <w:t xml:space="preserve">estimates for inference, requiring a minimum of three </w:t>
      </w:r>
      <w:proofErr w:type="spellStart"/>
      <w:r>
        <w:t>neighbours</w:t>
      </w:r>
      <w:proofErr w:type="spellEnd"/>
      <w:r w:rsidRPr="002274CC">
        <w:t>.</w:t>
      </w:r>
    </w:p>
    <w:p w14:paraId="35E4FAAD" w14:textId="77777777" w:rsidR="004B43EE" w:rsidRPr="002274CC" w:rsidRDefault="004B43EE" w:rsidP="004B43EE">
      <w:pPr>
        <w:jc w:val="center"/>
      </w:pPr>
      <w:r>
        <w:rPr>
          <w:noProof/>
        </w:rPr>
        <w:lastRenderedPageBreak/>
        <w:drawing>
          <wp:inline distT="0" distB="0" distL="0" distR="0" wp14:anchorId="51EDA17D" wp14:editId="24592595">
            <wp:extent cx="5796980" cy="2876550"/>
            <wp:effectExtent l="0" t="0" r="0" b="0"/>
            <wp:docPr id="1291249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4529" cy="2905107"/>
                    </a:xfrm>
                    <a:prstGeom prst="rect">
                      <a:avLst/>
                    </a:prstGeom>
                    <a:noFill/>
                  </pic:spPr>
                </pic:pic>
              </a:graphicData>
            </a:graphic>
          </wp:inline>
        </w:drawing>
      </w:r>
    </w:p>
    <w:p w14:paraId="2C718701" w14:textId="77777777" w:rsidR="004B43EE" w:rsidRPr="002274CC" w:rsidRDefault="004B43EE" w:rsidP="004B43EE">
      <w:pPr>
        <w:jc w:val="both"/>
      </w:pPr>
      <w:r w:rsidRPr="003266E2">
        <w:t xml:space="preserve">There are no indications of discontinuities close to the </w:t>
      </w:r>
      <w:proofErr w:type="spellStart"/>
      <w:r>
        <w:t>normalised</w:t>
      </w:r>
      <w:proofErr w:type="spellEnd"/>
      <w:r w:rsidRPr="003266E2">
        <w:t xml:space="preserve"> cut-off in the NS frequency histogram displayed in Figure 1(a). A more thorough analysis of manipulation is carried out in Figure 1(b), which provides estimates of the density function and closely examines the region surrounding the cut-off. There appears to be an absence of manipulation based on the overlapping 95% confidence boundaries on both sides. Finally, following the guidelines provided by Cattaneo et al. (2020) and McCrary (2008)</w:t>
      </w:r>
      <w:r>
        <w:t xml:space="preserve">, the study </w:t>
      </w:r>
      <w:r w:rsidRPr="003266E2">
        <w:t>perform</w:t>
      </w:r>
      <w:r>
        <w:t>ed</w:t>
      </w:r>
      <w:r w:rsidRPr="003266E2">
        <w:t xml:space="preserve"> the prescribed tests and </w:t>
      </w:r>
      <w:r>
        <w:t>failed to reject the null hypothesis,</w:t>
      </w:r>
      <w:r w:rsidRPr="003266E2">
        <w:t xml:space="preserve"> </w:t>
      </w:r>
      <w:r>
        <w:t xml:space="preserve">showing </w:t>
      </w:r>
      <w:r w:rsidRPr="003266E2">
        <w:t>no discontinuity in either case</w:t>
      </w:r>
      <w:r w:rsidRPr="002274CC">
        <w:t>.</w:t>
      </w:r>
    </w:p>
    <w:p w14:paraId="1A550822" w14:textId="069E0282" w:rsidR="004B43EE" w:rsidRPr="002274CC" w:rsidRDefault="004B43EE" w:rsidP="004B43EE">
      <w:pPr>
        <w:jc w:val="both"/>
      </w:pPr>
      <w:r w:rsidRPr="009658FF">
        <w:t xml:space="preserve">Due to the restriction that qualifying firms could not run for more than five years, </w:t>
      </w:r>
      <w:r>
        <w:t xml:space="preserve">initial treatment balance sheet data transparency </w:t>
      </w:r>
      <w:r w:rsidRPr="009658FF">
        <w:t xml:space="preserve">differs widely. Next, </w:t>
      </w:r>
      <w:r>
        <w:t xml:space="preserve">the study uses pre-treatment characteristics to </w:t>
      </w:r>
      <w:proofErr w:type="spellStart"/>
      <w:r>
        <w:t>analyse</w:t>
      </w:r>
      <w:proofErr w:type="spellEnd"/>
      <w:r>
        <w:t xml:space="preserve"> Equation (1) to evaluate ex-ante variable variations</w:t>
      </w:r>
      <w:r w:rsidRPr="005272F6">
        <w:t xml:space="preserve">. Consequently, we </w:t>
      </w:r>
      <w:proofErr w:type="spellStart"/>
      <w:r>
        <w:t>utilise</w:t>
      </w:r>
      <w:proofErr w:type="spellEnd"/>
      <w:r w:rsidRPr="005272F6">
        <w:t xml:space="preserve"> the </w:t>
      </w:r>
      <w:r w:rsidR="00837CC1" w:rsidRPr="000B01F5">
        <w:rPr>
          <w:highlight w:val="yellow"/>
        </w:rPr>
        <w:t>means</w:t>
      </w:r>
      <w:r w:rsidR="00837CC1" w:rsidRPr="000B01F5">
        <w:rPr>
          <w:highlight w:val="yellow"/>
        </w:rPr>
        <w:t xml:space="preserve"> </w:t>
      </w:r>
      <w:r w:rsidRPr="005272F6">
        <w:t>of firm attributes from the preceding three financial years leading up to the application</w:t>
      </w:r>
      <w:r>
        <w:t>’s</w:t>
      </w:r>
      <w:r w:rsidRPr="005272F6">
        <w:t xml:space="preserve"> deadline. Table 1</w:t>
      </w:r>
      <w:r>
        <w:t>, in its 1 to 8 Columns, reveals</w:t>
      </w:r>
      <w:r w:rsidRPr="005272F6">
        <w:t xml:space="preserve"> no significant differences among </w:t>
      </w:r>
      <w:proofErr w:type="gramStart"/>
      <w:r w:rsidRPr="005272F6">
        <w:t>firms</w:t>
      </w:r>
      <w:proofErr w:type="gramEnd"/>
      <w:r w:rsidRPr="005272F6">
        <w:t xml:space="preserve"> </w:t>
      </w:r>
      <w:r>
        <w:t>ex-ante</w:t>
      </w:r>
      <w:r w:rsidRPr="005272F6">
        <w:t xml:space="preserve"> regarding innovation experience</w:t>
      </w:r>
      <w:r>
        <w:t xml:space="preserve">, </w:t>
      </w:r>
      <w:r w:rsidRPr="005272F6">
        <w:t>wages,</w:t>
      </w:r>
      <w:r>
        <w:t xml:space="preserve"> </w:t>
      </w:r>
      <w:r w:rsidRPr="005272F6">
        <w:t xml:space="preserve">enterprise </w:t>
      </w:r>
      <w:proofErr w:type="gramStart"/>
      <w:r w:rsidRPr="005272F6">
        <w:t>success,  assets</w:t>
      </w:r>
      <w:proofErr w:type="gramEnd"/>
      <w:r w:rsidRPr="005272F6">
        <w:t>,</w:t>
      </w:r>
      <w:r>
        <w:t xml:space="preserve"> </w:t>
      </w:r>
      <w:r w:rsidRPr="005272F6">
        <w:t>and debt</w:t>
      </w:r>
      <w:r>
        <w:t>,</w:t>
      </w:r>
      <w:r w:rsidRPr="005272F6">
        <w:t xml:space="preserve"> </w:t>
      </w:r>
      <w:r>
        <w:t>reinforcing our research design's validity</w:t>
      </w:r>
      <w:r w:rsidRPr="005272F6">
        <w:t xml:space="preserve">. Ultimately, </w:t>
      </w:r>
      <w:r>
        <w:t>column 9 indicates a noteworthy and statistically significant correlation between</w:t>
      </w:r>
      <w:r w:rsidRPr="005272F6">
        <w:t xml:space="preserve"> achieving the </w:t>
      </w:r>
      <w:r>
        <w:t>required rating</w:t>
      </w:r>
      <w:r w:rsidRPr="005272F6">
        <w:t xml:space="preserve"> and obtaining the subsidy</w:t>
      </w:r>
      <w:r w:rsidR="006B3BD6">
        <w:t>—the</w:t>
      </w:r>
      <w:r w:rsidRPr="005272F6">
        <w:t xml:space="preserve"> </w:t>
      </w:r>
      <w:r w:rsidR="00837CC1" w:rsidRPr="000B01F5">
        <w:rPr>
          <w:highlight w:val="yellow"/>
        </w:rPr>
        <w:t>values below 20</w:t>
      </w:r>
      <w:r w:rsidR="006B3BD6" w:rsidRPr="000B01F5">
        <w:rPr>
          <w:highlight w:val="yellow"/>
        </w:rPr>
        <w:t xml:space="preserve"> </w:t>
      </w:r>
      <w:r w:rsidR="006B3BD6">
        <w:t>from the F-statistic support</w:t>
      </w:r>
      <w:r w:rsidRPr="005272F6">
        <w:t xml:space="preserve"> our decision to present ITT estimates</w:t>
      </w:r>
      <w:r w:rsidRPr="002274CC">
        <w:t>.</w:t>
      </w:r>
    </w:p>
    <w:p w14:paraId="4B25C0DD" w14:textId="77777777" w:rsidR="004B43EE" w:rsidRPr="00747582" w:rsidRDefault="004B43EE" w:rsidP="004B43EE">
      <w:pPr>
        <w:jc w:val="both"/>
        <w:rPr>
          <w:b/>
          <w:bCs/>
        </w:rPr>
      </w:pPr>
      <w:r w:rsidRPr="00B67F15">
        <w:rPr>
          <w:b/>
          <w:bCs/>
        </w:rPr>
        <w:t xml:space="preserve">Table 1: </w:t>
      </w:r>
      <w:r w:rsidRPr="00747582">
        <w:rPr>
          <w:b/>
          <w:bCs/>
        </w:rPr>
        <w:t>Balancing of Covariates and Effect on Subsidy</w:t>
      </w:r>
    </w:p>
    <w:tbl>
      <w:tblPr>
        <w:tblW w:w="0" w:type="auto"/>
        <w:tblInd w:w="75" w:type="dxa"/>
        <w:tblBorders>
          <w:top w:val="single" w:sz="6" w:space="0" w:color="auto"/>
          <w:left w:val="single" w:sz="6" w:space="0" w:color="auto"/>
          <w:bottom w:val="single" w:sz="6" w:space="0" w:color="auto"/>
          <w:right w:val="single" w:sz="6" w:space="0" w:color="auto"/>
        </w:tblBorders>
        <w:shd w:val="clear" w:color="auto" w:fill="FAFAFA"/>
        <w:tblCellMar>
          <w:top w:w="15" w:type="dxa"/>
          <w:left w:w="15" w:type="dxa"/>
          <w:bottom w:w="15" w:type="dxa"/>
          <w:right w:w="15" w:type="dxa"/>
        </w:tblCellMar>
        <w:tblLook w:val="04A0" w:firstRow="1" w:lastRow="0" w:firstColumn="1" w:lastColumn="0" w:noHBand="0" w:noVBand="1"/>
      </w:tblPr>
      <w:tblGrid>
        <w:gridCol w:w="1193"/>
        <w:gridCol w:w="883"/>
        <w:gridCol w:w="1011"/>
        <w:gridCol w:w="670"/>
        <w:gridCol w:w="1415"/>
        <w:gridCol w:w="958"/>
        <w:gridCol w:w="670"/>
        <w:gridCol w:w="738"/>
        <w:gridCol w:w="901"/>
        <w:gridCol w:w="830"/>
      </w:tblGrid>
      <w:tr w:rsidR="004B43EE" w:rsidRPr="009658FF" w14:paraId="3D9DEABA" w14:textId="77777777" w:rsidTr="00351B28">
        <w:trPr>
          <w:tblHeader/>
        </w:trPr>
        <w:tc>
          <w:tcPr>
            <w:tcW w:w="1193"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264C730" w14:textId="77777777" w:rsidR="004B43EE" w:rsidRPr="009658FF" w:rsidRDefault="004B43EE" w:rsidP="00351B28">
            <w:pPr>
              <w:jc w:val="both"/>
              <w:rPr>
                <w:b/>
                <w:bCs/>
                <w:sz w:val="18"/>
                <w:szCs w:val="18"/>
              </w:rPr>
            </w:pPr>
            <w:r w:rsidRPr="009658FF">
              <w:rPr>
                <w:b/>
                <w:bCs/>
                <w:sz w:val="18"/>
                <w:szCs w:val="18"/>
              </w:rPr>
              <w:t>Variable</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F3A3B4D" w14:textId="77777777" w:rsidR="004B43EE" w:rsidRPr="009658FF" w:rsidRDefault="004B43EE" w:rsidP="00351B28">
            <w:pPr>
              <w:jc w:val="both"/>
              <w:rPr>
                <w:b/>
                <w:bCs/>
                <w:sz w:val="18"/>
                <w:szCs w:val="18"/>
              </w:rPr>
            </w:pPr>
            <w:r w:rsidRPr="009658FF">
              <w:rPr>
                <w:b/>
                <w:bCs/>
                <w:sz w:val="18"/>
                <w:szCs w:val="18"/>
              </w:rPr>
              <w:t>Tangible Asset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801E207" w14:textId="77777777" w:rsidR="004B43EE" w:rsidRPr="009658FF" w:rsidRDefault="004B43EE" w:rsidP="00351B28">
            <w:pPr>
              <w:jc w:val="both"/>
              <w:rPr>
                <w:b/>
                <w:bCs/>
                <w:sz w:val="18"/>
                <w:szCs w:val="18"/>
              </w:rPr>
            </w:pPr>
            <w:r w:rsidRPr="009658FF">
              <w:rPr>
                <w:b/>
                <w:bCs/>
                <w:sz w:val="18"/>
                <w:szCs w:val="18"/>
              </w:rPr>
              <w:t>Intangible Asset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B48E40F" w14:textId="77777777" w:rsidR="004B43EE" w:rsidRPr="009658FF" w:rsidRDefault="004B43EE" w:rsidP="00351B28">
            <w:pPr>
              <w:jc w:val="both"/>
              <w:rPr>
                <w:b/>
                <w:bCs/>
                <w:sz w:val="18"/>
                <w:szCs w:val="18"/>
              </w:rPr>
            </w:pPr>
            <w:r w:rsidRPr="009658FF">
              <w:rPr>
                <w:b/>
                <w:bCs/>
                <w:sz w:val="18"/>
                <w:szCs w:val="18"/>
              </w:rPr>
              <w:t>Sale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661F228" w14:textId="77777777" w:rsidR="004B43EE" w:rsidRPr="009658FF" w:rsidRDefault="004B43EE" w:rsidP="00351B28">
            <w:pPr>
              <w:jc w:val="both"/>
              <w:rPr>
                <w:b/>
                <w:bCs/>
                <w:sz w:val="18"/>
                <w:szCs w:val="18"/>
              </w:rPr>
            </w:pPr>
            <w:r w:rsidRPr="009658FF">
              <w:rPr>
                <w:b/>
                <w:bCs/>
                <w:sz w:val="18"/>
                <w:szCs w:val="18"/>
              </w:rPr>
              <w:t>Sales/Employee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693D926" w14:textId="77777777" w:rsidR="004B43EE" w:rsidRPr="009658FF" w:rsidRDefault="004B43EE" w:rsidP="00351B28">
            <w:pPr>
              <w:jc w:val="both"/>
              <w:rPr>
                <w:b/>
                <w:bCs/>
                <w:sz w:val="18"/>
                <w:szCs w:val="18"/>
              </w:rPr>
            </w:pPr>
            <w:r w:rsidRPr="009658FF">
              <w:rPr>
                <w:b/>
                <w:bCs/>
                <w:sz w:val="18"/>
                <w:szCs w:val="18"/>
              </w:rPr>
              <w:t>Employee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0FE60DF" w14:textId="77777777" w:rsidR="004B43EE" w:rsidRPr="009658FF" w:rsidRDefault="004B43EE" w:rsidP="00351B28">
            <w:pPr>
              <w:jc w:val="both"/>
              <w:rPr>
                <w:b/>
                <w:bCs/>
                <w:sz w:val="18"/>
                <w:szCs w:val="18"/>
              </w:rPr>
            </w:pPr>
            <w:r w:rsidRPr="009658FF">
              <w:rPr>
                <w:b/>
                <w:bCs/>
                <w:sz w:val="18"/>
                <w:szCs w:val="18"/>
              </w:rPr>
              <w:t>Wage</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9D70B3A" w14:textId="77777777" w:rsidR="004B43EE" w:rsidRPr="009658FF" w:rsidRDefault="004B43EE" w:rsidP="00351B28">
            <w:pPr>
              <w:jc w:val="both"/>
              <w:rPr>
                <w:b/>
                <w:bCs/>
                <w:sz w:val="18"/>
                <w:szCs w:val="18"/>
              </w:rPr>
            </w:pPr>
            <w:r w:rsidRPr="009658FF">
              <w:rPr>
                <w:b/>
                <w:bCs/>
                <w:sz w:val="18"/>
                <w:szCs w:val="18"/>
              </w:rPr>
              <w:t>Total Debt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9D67D1A" w14:textId="77777777" w:rsidR="004B43EE" w:rsidRPr="009658FF" w:rsidRDefault="004B43EE" w:rsidP="00351B28">
            <w:pPr>
              <w:jc w:val="both"/>
              <w:rPr>
                <w:b/>
                <w:bCs/>
                <w:sz w:val="18"/>
                <w:szCs w:val="18"/>
              </w:rPr>
            </w:pPr>
            <w:r w:rsidRPr="009658FF">
              <w:rPr>
                <w:b/>
                <w:bCs/>
                <w:sz w:val="18"/>
                <w:szCs w:val="18"/>
              </w:rPr>
              <w:t>Ever Patented</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48A02E6" w14:textId="77777777" w:rsidR="004B43EE" w:rsidRPr="009658FF" w:rsidRDefault="004B43EE" w:rsidP="00351B28">
            <w:pPr>
              <w:jc w:val="both"/>
              <w:rPr>
                <w:b/>
                <w:bCs/>
                <w:sz w:val="18"/>
                <w:szCs w:val="18"/>
              </w:rPr>
            </w:pPr>
            <w:r w:rsidRPr="009658FF">
              <w:rPr>
                <w:b/>
                <w:bCs/>
                <w:sz w:val="18"/>
                <w:szCs w:val="18"/>
              </w:rPr>
              <w:t>Subsidy</w:t>
            </w:r>
          </w:p>
        </w:tc>
      </w:tr>
      <w:tr w:rsidR="004B43EE" w:rsidRPr="009658FF" w14:paraId="67F1BE27" w14:textId="77777777" w:rsidTr="00351B28">
        <w:tc>
          <w:tcPr>
            <w:tcW w:w="1193"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E42ABBF" w14:textId="77777777" w:rsidR="004B43EE" w:rsidRPr="009658FF" w:rsidRDefault="004B43EE" w:rsidP="00351B28">
            <w:pPr>
              <w:jc w:val="both"/>
              <w:rPr>
                <w:sz w:val="18"/>
                <w:szCs w:val="18"/>
              </w:rPr>
            </w:pPr>
            <w:r w:rsidRPr="009658FF">
              <w:rPr>
                <w:sz w:val="18"/>
                <w:szCs w:val="18"/>
              </w:rPr>
              <w:t>Treated</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EC3B7D9" w14:textId="77777777" w:rsidR="004B43EE" w:rsidRPr="009658FF" w:rsidRDefault="004B43EE" w:rsidP="00351B28">
            <w:pPr>
              <w:jc w:val="both"/>
              <w:rPr>
                <w:sz w:val="18"/>
                <w:szCs w:val="18"/>
              </w:rPr>
            </w:pPr>
            <w:r w:rsidRPr="009658FF">
              <w:rPr>
                <w:sz w:val="18"/>
                <w:szCs w:val="18"/>
              </w:rPr>
              <w:t>1.075</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570C43F" w14:textId="77777777" w:rsidR="004B43EE" w:rsidRPr="009658FF" w:rsidRDefault="004B43EE" w:rsidP="00351B28">
            <w:pPr>
              <w:jc w:val="both"/>
              <w:rPr>
                <w:sz w:val="18"/>
                <w:szCs w:val="18"/>
              </w:rPr>
            </w:pPr>
            <w:r w:rsidRPr="009658FF">
              <w:rPr>
                <w:sz w:val="18"/>
                <w:szCs w:val="18"/>
              </w:rPr>
              <w:t>-1.052</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2255225" w14:textId="77777777" w:rsidR="004B43EE" w:rsidRPr="009658FF" w:rsidRDefault="004B43EE" w:rsidP="00351B28">
            <w:pPr>
              <w:jc w:val="both"/>
              <w:rPr>
                <w:sz w:val="18"/>
                <w:szCs w:val="18"/>
              </w:rPr>
            </w:pPr>
            <w:r w:rsidRPr="009658FF">
              <w:rPr>
                <w:sz w:val="18"/>
                <w:szCs w:val="18"/>
              </w:rPr>
              <w:t>1.04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CCD2430" w14:textId="77777777" w:rsidR="004B43EE" w:rsidRPr="009658FF" w:rsidRDefault="004B43EE" w:rsidP="00351B28">
            <w:pPr>
              <w:jc w:val="both"/>
              <w:rPr>
                <w:sz w:val="18"/>
                <w:szCs w:val="18"/>
              </w:rPr>
            </w:pPr>
            <w:r w:rsidRPr="009658FF">
              <w:rPr>
                <w:sz w:val="18"/>
                <w:szCs w:val="18"/>
              </w:rPr>
              <w:t>0.889</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4F241F7" w14:textId="77777777" w:rsidR="004B43EE" w:rsidRPr="009658FF" w:rsidRDefault="004B43EE" w:rsidP="00351B28">
            <w:pPr>
              <w:jc w:val="both"/>
              <w:rPr>
                <w:sz w:val="18"/>
                <w:szCs w:val="18"/>
              </w:rPr>
            </w:pPr>
            <w:r w:rsidRPr="009658FF">
              <w:rPr>
                <w:sz w:val="18"/>
                <w:szCs w:val="18"/>
              </w:rPr>
              <w:t>-0.190</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CD99CBD" w14:textId="77777777" w:rsidR="004B43EE" w:rsidRPr="009658FF" w:rsidRDefault="004B43EE" w:rsidP="00351B28">
            <w:pPr>
              <w:jc w:val="both"/>
              <w:rPr>
                <w:sz w:val="18"/>
                <w:szCs w:val="18"/>
              </w:rPr>
            </w:pPr>
            <w:r w:rsidRPr="009658FF">
              <w:rPr>
                <w:sz w:val="18"/>
                <w:szCs w:val="18"/>
              </w:rPr>
              <w:t>0.68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35EC9BE" w14:textId="77777777" w:rsidR="004B43EE" w:rsidRPr="009658FF" w:rsidRDefault="004B43EE" w:rsidP="00351B28">
            <w:pPr>
              <w:jc w:val="both"/>
              <w:rPr>
                <w:sz w:val="18"/>
                <w:szCs w:val="18"/>
              </w:rPr>
            </w:pPr>
            <w:r w:rsidRPr="009658FF">
              <w:rPr>
                <w:sz w:val="18"/>
                <w:szCs w:val="18"/>
              </w:rPr>
              <w:t>-0.05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66E31A6" w14:textId="77777777" w:rsidR="004B43EE" w:rsidRPr="009658FF" w:rsidRDefault="004B43EE" w:rsidP="00351B28">
            <w:pPr>
              <w:jc w:val="both"/>
              <w:rPr>
                <w:sz w:val="18"/>
                <w:szCs w:val="18"/>
              </w:rPr>
            </w:pPr>
            <w:r w:rsidRPr="009658FF">
              <w:rPr>
                <w:sz w:val="18"/>
                <w:szCs w:val="18"/>
              </w:rPr>
              <w:t>0.064</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C738CEA" w14:textId="77777777" w:rsidR="004B43EE" w:rsidRPr="009658FF" w:rsidRDefault="004B43EE" w:rsidP="00351B28">
            <w:pPr>
              <w:jc w:val="both"/>
              <w:rPr>
                <w:sz w:val="18"/>
                <w:szCs w:val="18"/>
              </w:rPr>
            </w:pPr>
            <w:r w:rsidRPr="009658FF">
              <w:rPr>
                <w:sz w:val="18"/>
                <w:szCs w:val="18"/>
              </w:rPr>
              <w:t>0.353***</w:t>
            </w:r>
          </w:p>
        </w:tc>
      </w:tr>
      <w:tr w:rsidR="004B43EE" w:rsidRPr="009658FF" w14:paraId="7F3D42E8" w14:textId="77777777" w:rsidTr="00351B28">
        <w:tc>
          <w:tcPr>
            <w:tcW w:w="1193"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018D382" w14:textId="77777777" w:rsidR="004B43EE" w:rsidRPr="009658FF" w:rsidRDefault="004B43EE" w:rsidP="00351B28">
            <w:pPr>
              <w:jc w:val="both"/>
              <w:rPr>
                <w:sz w:val="18"/>
                <w:szCs w:val="18"/>
              </w:rPr>
            </w:pPr>
            <w:r w:rsidRPr="009658FF">
              <w:rPr>
                <w:sz w:val="18"/>
                <w:szCs w:val="18"/>
              </w:rPr>
              <w:t>(Std. Err.)</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376E6F0" w14:textId="77777777" w:rsidR="004B43EE" w:rsidRPr="009658FF" w:rsidRDefault="004B43EE" w:rsidP="00351B28">
            <w:pPr>
              <w:jc w:val="both"/>
              <w:rPr>
                <w:sz w:val="18"/>
                <w:szCs w:val="18"/>
              </w:rPr>
            </w:pPr>
            <w:r w:rsidRPr="009658FF">
              <w:rPr>
                <w:sz w:val="18"/>
                <w:szCs w:val="18"/>
              </w:rPr>
              <w:t>(0.85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3864E51" w14:textId="77777777" w:rsidR="004B43EE" w:rsidRPr="009658FF" w:rsidRDefault="004B43EE" w:rsidP="00351B28">
            <w:pPr>
              <w:jc w:val="both"/>
              <w:rPr>
                <w:sz w:val="18"/>
                <w:szCs w:val="18"/>
              </w:rPr>
            </w:pPr>
            <w:r w:rsidRPr="009658FF">
              <w:rPr>
                <w:sz w:val="18"/>
                <w:szCs w:val="18"/>
              </w:rPr>
              <w:t>(0.909)</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2775E0D" w14:textId="77777777" w:rsidR="004B43EE" w:rsidRPr="009658FF" w:rsidRDefault="004B43EE" w:rsidP="00351B28">
            <w:pPr>
              <w:jc w:val="both"/>
              <w:rPr>
                <w:sz w:val="18"/>
                <w:szCs w:val="18"/>
              </w:rPr>
            </w:pPr>
            <w:r w:rsidRPr="009658FF">
              <w:rPr>
                <w:sz w:val="18"/>
                <w:szCs w:val="18"/>
              </w:rPr>
              <w:t>(0.792)</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86016C1" w14:textId="77777777" w:rsidR="004B43EE" w:rsidRPr="009658FF" w:rsidRDefault="004B43EE" w:rsidP="00351B28">
            <w:pPr>
              <w:jc w:val="both"/>
              <w:rPr>
                <w:sz w:val="18"/>
                <w:szCs w:val="18"/>
              </w:rPr>
            </w:pPr>
            <w:r w:rsidRPr="009658FF">
              <w:rPr>
                <w:sz w:val="18"/>
                <w:szCs w:val="18"/>
              </w:rPr>
              <w:t>(1.57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955B185" w14:textId="77777777" w:rsidR="004B43EE" w:rsidRPr="009658FF" w:rsidRDefault="004B43EE" w:rsidP="00351B28">
            <w:pPr>
              <w:jc w:val="both"/>
              <w:rPr>
                <w:sz w:val="18"/>
                <w:szCs w:val="18"/>
              </w:rPr>
            </w:pPr>
            <w:r w:rsidRPr="009658FF">
              <w:rPr>
                <w:sz w:val="18"/>
                <w:szCs w:val="18"/>
              </w:rPr>
              <w:t>(1.17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7881921" w14:textId="77777777" w:rsidR="004B43EE" w:rsidRPr="009658FF" w:rsidRDefault="004B43EE" w:rsidP="00351B28">
            <w:pPr>
              <w:jc w:val="both"/>
              <w:rPr>
                <w:sz w:val="18"/>
                <w:szCs w:val="18"/>
              </w:rPr>
            </w:pPr>
            <w:r w:rsidRPr="009658FF">
              <w:rPr>
                <w:sz w:val="18"/>
                <w:szCs w:val="18"/>
              </w:rPr>
              <w:t>(1.27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B38CA5A" w14:textId="77777777" w:rsidR="004B43EE" w:rsidRPr="009658FF" w:rsidRDefault="004B43EE" w:rsidP="00351B28">
            <w:pPr>
              <w:jc w:val="both"/>
              <w:rPr>
                <w:sz w:val="18"/>
                <w:szCs w:val="18"/>
              </w:rPr>
            </w:pPr>
            <w:r w:rsidRPr="009658FF">
              <w:rPr>
                <w:sz w:val="18"/>
                <w:szCs w:val="18"/>
              </w:rPr>
              <w:t>(0.68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CB79D7C" w14:textId="77777777" w:rsidR="004B43EE" w:rsidRPr="009658FF" w:rsidRDefault="004B43EE" w:rsidP="00351B28">
            <w:pPr>
              <w:jc w:val="both"/>
              <w:rPr>
                <w:sz w:val="18"/>
                <w:szCs w:val="18"/>
              </w:rPr>
            </w:pPr>
            <w:r w:rsidRPr="009658FF">
              <w:rPr>
                <w:sz w:val="18"/>
                <w:szCs w:val="18"/>
              </w:rPr>
              <w:t>(0.17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B218020" w14:textId="77777777" w:rsidR="004B43EE" w:rsidRPr="009658FF" w:rsidRDefault="004B43EE" w:rsidP="00351B28">
            <w:pPr>
              <w:jc w:val="both"/>
              <w:rPr>
                <w:sz w:val="18"/>
                <w:szCs w:val="18"/>
              </w:rPr>
            </w:pPr>
            <w:r w:rsidRPr="009658FF">
              <w:rPr>
                <w:sz w:val="18"/>
                <w:szCs w:val="18"/>
              </w:rPr>
              <w:t>(0.126)</w:t>
            </w:r>
          </w:p>
        </w:tc>
      </w:tr>
      <w:tr w:rsidR="004B43EE" w:rsidRPr="009658FF" w14:paraId="2B13FEAE" w14:textId="77777777" w:rsidTr="00351B28">
        <w:tc>
          <w:tcPr>
            <w:tcW w:w="1193"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C3CC513" w14:textId="77777777" w:rsidR="004B43EE" w:rsidRPr="009658FF" w:rsidRDefault="004B43EE" w:rsidP="00351B28">
            <w:pPr>
              <w:jc w:val="both"/>
              <w:rPr>
                <w:sz w:val="18"/>
                <w:szCs w:val="18"/>
              </w:rPr>
            </w:pPr>
            <w:r w:rsidRPr="009658FF">
              <w:rPr>
                <w:sz w:val="18"/>
                <w:szCs w:val="18"/>
              </w:rPr>
              <w:lastRenderedPageBreak/>
              <w:t>Observation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2616169" w14:textId="77777777" w:rsidR="004B43EE" w:rsidRPr="009658FF" w:rsidRDefault="004B43EE" w:rsidP="00351B28">
            <w:pPr>
              <w:jc w:val="both"/>
              <w:rPr>
                <w:sz w:val="18"/>
                <w:szCs w:val="18"/>
              </w:rPr>
            </w:pPr>
            <w:r w:rsidRPr="009658FF">
              <w:rPr>
                <w:sz w:val="18"/>
                <w:szCs w:val="18"/>
              </w:rPr>
              <w:t>80</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CE2EE8F" w14:textId="77777777" w:rsidR="004B43EE" w:rsidRPr="009658FF" w:rsidRDefault="004B43EE" w:rsidP="00351B28">
            <w:pPr>
              <w:jc w:val="both"/>
              <w:rPr>
                <w:sz w:val="18"/>
                <w:szCs w:val="18"/>
              </w:rPr>
            </w:pPr>
            <w:r w:rsidRPr="009658FF">
              <w:rPr>
                <w:sz w:val="18"/>
                <w:szCs w:val="18"/>
              </w:rPr>
              <w:t>120</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8E6AFB4" w14:textId="77777777" w:rsidR="004B43EE" w:rsidRPr="009658FF" w:rsidRDefault="004B43EE" w:rsidP="00351B28">
            <w:pPr>
              <w:jc w:val="both"/>
              <w:rPr>
                <w:sz w:val="18"/>
                <w:szCs w:val="18"/>
              </w:rPr>
            </w:pPr>
            <w:r w:rsidRPr="009658FF">
              <w:rPr>
                <w:sz w:val="18"/>
                <w:szCs w:val="18"/>
              </w:rPr>
              <w:t>7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4EF585E" w14:textId="77777777" w:rsidR="004B43EE" w:rsidRPr="009658FF" w:rsidRDefault="004B43EE" w:rsidP="00351B28">
            <w:pPr>
              <w:jc w:val="both"/>
              <w:rPr>
                <w:sz w:val="18"/>
                <w:szCs w:val="18"/>
              </w:rPr>
            </w:pPr>
            <w:r w:rsidRPr="009658FF">
              <w:rPr>
                <w:sz w:val="18"/>
                <w:szCs w:val="18"/>
              </w:rPr>
              <w:t>55</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D1DEF07" w14:textId="77777777" w:rsidR="004B43EE" w:rsidRPr="009658FF" w:rsidRDefault="004B43EE" w:rsidP="00351B28">
            <w:pPr>
              <w:jc w:val="both"/>
              <w:rPr>
                <w:sz w:val="18"/>
                <w:szCs w:val="18"/>
              </w:rPr>
            </w:pPr>
            <w:r w:rsidRPr="009658FF">
              <w:rPr>
                <w:sz w:val="18"/>
                <w:szCs w:val="18"/>
              </w:rPr>
              <w:t>38</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067DA6E" w14:textId="77777777" w:rsidR="004B43EE" w:rsidRPr="009658FF" w:rsidRDefault="004B43EE" w:rsidP="00351B28">
            <w:pPr>
              <w:jc w:val="both"/>
              <w:rPr>
                <w:sz w:val="18"/>
                <w:szCs w:val="18"/>
              </w:rPr>
            </w:pPr>
            <w:r w:rsidRPr="009658FF">
              <w:rPr>
                <w:sz w:val="18"/>
                <w:szCs w:val="18"/>
              </w:rPr>
              <w:t>34</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B335D3E" w14:textId="77777777" w:rsidR="004B43EE" w:rsidRPr="009658FF" w:rsidRDefault="004B43EE" w:rsidP="00351B28">
            <w:pPr>
              <w:jc w:val="both"/>
              <w:rPr>
                <w:sz w:val="18"/>
                <w:szCs w:val="18"/>
              </w:rPr>
            </w:pPr>
            <w:r w:rsidRPr="009658FF">
              <w:rPr>
                <w:sz w:val="18"/>
                <w:szCs w:val="18"/>
              </w:rPr>
              <w:t>121</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C8CDE9A" w14:textId="77777777" w:rsidR="004B43EE" w:rsidRPr="009658FF" w:rsidRDefault="004B43EE" w:rsidP="00351B28">
            <w:pPr>
              <w:jc w:val="both"/>
              <w:rPr>
                <w:sz w:val="18"/>
                <w:szCs w:val="18"/>
              </w:rPr>
            </w:pPr>
            <w:r w:rsidRPr="009658FF">
              <w:rPr>
                <w:sz w:val="18"/>
                <w:szCs w:val="18"/>
              </w:rPr>
              <w:t>135</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344A251" w14:textId="77777777" w:rsidR="004B43EE" w:rsidRPr="009658FF" w:rsidRDefault="004B43EE" w:rsidP="00351B28">
            <w:pPr>
              <w:jc w:val="both"/>
              <w:rPr>
                <w:sz w:val="18"/>
                <w:szCs w:val="18"/>
              </w:rPr>
            </w:pPr>
            <w:r w:rsidRPr="009658FF">
              <w:rPr>
                <w:sz w:val="18"/>
                <w:szCs w:val="18"/>
              </w:rPr>
              <w:t>86</w:t>
            </w:r>
          </w:p>
        </w:tc>
      </w:tr>
      <w:tr w:rsidR="004B43EE" w:rsidRPr="009658FF" w14:paraId="26C42A61" w14:textId="77777777" w:rsidTr="00351B28">
        <w:tc>
          <w:tcPr>
            <w:tcW w:w="1193"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91E196D" w14:textId="77777777" w:rsidR="004B43EE" w:rsidRPr="009658FF" w:rsidRDefault="004B43EE" w:rsidP="00351B28">
            <w:pPr>
              <w:jc w:val="both"/>
              <w:rPr>
                <w:sz w:val="18"/>
                <w:szCs w:val="18"/>
              </w:rPr>
            </w:pPr>
            <w:r w:rsidRPr="009658FF">
              <w:rPr>
                <w:sz w:val="18"/>
                <w:szCs w:val="18"/>
              </w:rPr>
              <w:t>Bandwidth</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2C237A0" w14:textId="77777777" w:rsidR="004B43EE" w:rsidRPr="009658FF" w:rsidRDefault="004B43EE" w:rsidP="00351B28">
            <w:pPr>
              <w:jc w:val="both"/>
              <w:rPr>
                <w:sz w:val="18"/>
                <w:szCs w:val="18"/>
              </w:rPr>
            </w:pPr>
            <w:r w:rsidRPr="009658FF">
              <w:rPr>
                <w:sz w:val="18"/>
                <w:szCs w:val="18"/>
              </w:rPr>
              <w:t>1.782</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FDCC478" w14:textId="77777777" w:rsidR="004B43EE" w:rsidRPr="009658FF" w:rsidRDefault="004B43EE" w:rsidP="00351B28">
            <w:pPr>
              <w:jc w:val="both"/>
              <w:rPr>
                <w:sz w:val="18"/>
                <w:szCs w:val="18"/>
              </w:rPr>
            </w:pPr>
            <w:r w:rsidRPr="009658FF">
              <w:rPr>
                <w:sz w:val="18"/>
                <w:szCs w:val="18"/>
              </w:rPr>
              <w:t>2.122</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36A3D82" w14:textId="77777777" w:rsidR="004B43EE" w:rsidRPr="009658FF" w:rsidRDefault="004B43EE" w:rsidP="00351B28">
            <w:pPr>
              <w:jc w:val="both"/>
              <w:rPr>
                <w:sz w:val="18"/>
                <w:szCs w:val="18"/>
              </w:rPr>
            </w:pPr>
            <w:r w:rsidRPr="009658FF">
              <w:rPr>
                <w:sz w:val="18"/>
                <w:szCs w:val="18"/>
              </w:rPr>
              <w:t>1.644</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DC67F44" w14:textId="77777777" w:rsidR="004B43EE" w:rsidRPr="009658FF" w:rsidRDefault="004B43EE" w:rsidP="00351B28">
            <w:pPr>
              <w:jc w:val="both"/>
              <w:rPr>
                <w:sz w:val="18"/>
                <w:szCs w:val="18"/>
              </w:rPr>
            </w:pPr>
            <w:r w:rsidRPr="009658FF">
              <w:rPr>
                <w:sz w:val="18"/>
                <w:szCs w:val="18"/>
              </w:rPr>
              <w:t>2.09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30D21C8" w14:textId="77777777" w:rsidR="004B43EE" w:rsidRPr="009658FF" w:rsidRDefault="004B43EE" w:rsidP="00351B28">
            <w:pPr>
              <w:jc w:val="both"/>
              <w:rPr>
                <w:sz w:val="18"/>
                <w:szCs w:val="18"/>
              </w:rPr>
            </w:pPr>
            <w:r w:rsidRPr="009658FF">
              <w:rPr>
                <w:sz w:val="18"/>
                <w:szCs w:val="18"/>
              </w:rPr>
              <w:t>1.33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9D5B37A" w14:textId="77777777" w:rsidR="004B43EE" w:rsidRPr="009658FF" w:rsidRDefault="004B43EE" w:rsidP="00351B28">
            <w:pPr>
              <w:jc w:val="both"/>
              <w:rPr>
                <w:sz w:val="18"/>
                <w:szCs w:val="18"/>
              </w:rPr>
            </w:pPr>
            <w:r w:rsidRPr="009658FF">
              <w:rPr>
                <w:sz w:val="18"/>
                <w:szCs w:val="18"/>
              </w:rPr>
              <w:t>1.392</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652FD2D" w14:textId="77777777" w:rsidR="004B43EE" w:rsidRPr="009658FF" w:rsidRDefault="004B43EE" w:rsidP="00351B28">
            <w:pPr>
              <w:jc w:val="both"/>
              <w:rPr>
                <w:sz w:val="18"/>
                <w:szCs w:val="18"/>
              </w:rPr>
            </w:pPr>
            <w:r w:rsidRPr="009658FF">
              <w:rPr>
                <w:sz w:val="18"/>
                <w:szCs w:val="18"/>
              </w:rPr>
              <w:t>2.358</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8C7877B" w14:textId="77777777" w:rsidR="004B43EE" w:rsidRPr="009658FF" w:rsidRDefault="004B43EE" w:rsidP="00351B28">
            <w:pPr>
              <w:jc w:val="both"/>
              <w:rPr>
                <w:sz w:val="18"/>
                <w:szCs w:val="18"/>
              </w:rPr>
            </w:pPr>
            <w:r w:rsidRPr="009658FF">
              <w:rPr>
                <w:sz w:val="18"/>
                <w:szCs w:val="18"/>
              </w:rPr>
              <w:t>2.46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9A55540" w14:textId="77777777" w:rsidR="004B43EE" w:rsidRPr="009658FF" w:rsidRDefault="004B43EE" w:rsidP="00351B28">
            <w:pPr>
              <w:jc w:val="both"/>
              <w:rPr>
                <w:sz w:val="18"/>
                <w:szCs w:val="18"/>
              </w:rPr>
            </w:pPr>
            <w:r w:rsidRPr="009658FF">
              <w:rPr>
                <w:sz w:val="18"/>
                <w:szCs w:val="18"/>
              </w:rPr>
              <w:t>1.519</w:t>
            </w:r>
          </w:p>
        </w:tc>
      </w:tr>
    </w:tbl>
    <w:p w14:paraId="4E9A9292" w14:textId="353B9034" w:rsidR="004B43EE" w:rsidRPr="009658FF" w:rsidRDefault="004B43EE" w:rsidP="004B43EE">
      <w:pPr>
        <w:jc w:val="both"/>
        <w:rPr>
          <w:i/>
          <w:iCs/>
          <w:sz w:val="20"/>
          <w:szCs w:val="20"/>
        </w:rPr>
      </w:pPr>
      <w:r w:rsidRPr="009640DB">
        <w:rPr>
          <w:i/>
          <w:iCs/>
          <w:sz w:val="20"/>
          <w:szCs w:val="20"/>
        </w:rPr>
        <w:t>Point estimate coefficients are generated using the conservative RD estimat</w:t>
      </w:r>
      <w:r>
        <w:rPr>
          <w:i/>
          <w:iCs/>
          <w:sz w:val="20"/>
          <w:szCs w:val="20"/>
        </w:rPr>
        <w:t>ions</w:t>
      </w:r>
      <w:r w:rsidRPr="009640DB">
        <w:rPr>
          <w:i/>
          <w:iCs/>
          <w:sz w:val="20"/>
          <w:szCs w:val="20"/>
        </w:rPr>
        <w:t xml:space="preserve"> </w:t>
      </w:r>
      <w:r w:rsidR="006B3BD6">
        <w:rPr>
          <w:i/>
          <w:iCs/>
          <w:sz w:val="20"/>
          <w:szCs w:val="20"/>
        </w:rPr>
        <w:t>using</w:t>
      </w:r>
      <w:r w:rsidRPr="009640DB">
        <w:rPr>
          <w:i/>
          <w:iCs/>
          <w:sz w:val="20"/>
          <w:szCs w:val="20"/>
        </w:rPr>
        <w:t xml:space="preserve"> a first-order multinomial, a triangle kernel, and a solitary shared MSE-optim</w:t>
      </w:r>
      <w:r>
        <w:rPr>
          <w:i/>
          <w:iCs/>
          <w:sz w:val="20"/>
          <w:szCs w:val="20"/>
        </w:rPr>
        <w:t>um</w:t>
      </w:r>
      <w:r w:rsidRPr="009640DB">
        <w:rPr>
          <w:i/>
          <w:iCs/>
          <w:sz w:val="20"/>
          <w:szCs w:val="20"/>
        </w:rPr>
        <w:t xml:space="preserve"> bandwidth. The nearest </w:t>
      </w:r>
      <w:proofErr w:type="spellStart"/>
      <w:r>
        <w:rPr>
          <w:i/>
          <w:iCs/>
          <w:sz w:val="20"/>
          <w:szCs w:val="20"/>
        </w:rPr>
        <w:t>neighbour</w:t>
      </w:r>
      <w:proofErr w:type="spellEnd"/>
      <w:r w:rsidRPr="009640DB">
        <w:rPr>
          <w:i/>
          <w:iCs/>
          <w:sz w:val="20"/>
          <w:szCs w:val="20"/>
        </w:rPr>
        <w:t xml:space="preserve"> approach </w:t>
      </w:r>
      <w:r>
        <w:rPr>
          <w:i/>
          <w:iCs/>
          <w:sz w:val="20"/>
          <w:szCs w:val="20"/>
        </w:rPr>
        <w:t>estimates</w:t>
      </w:r>
      <w:r w:rsidRPr="009640DB">
        <w:rPr>
          <w:i/>
          <w:iCs/>
          <w:sz w:val="20"/>
          <w:szCs w:val="20"/>
        </w:rPr>
        <w:t xml:space="preserve"> heteroskedasticity variance with a minimum of three observations for the standard errors and the p-value for bias-corrected RD estimat</w:t>
      </w:r>
      <w:r>
        <w:rPr>
          <w:i/>
          <w:iCs/>
          <w:sz w:val="20"/>
          <w:szCs w:val="20"/>
        </w:rPr>
        <w:t>ions</w:t>
      </w:r>
      <w:r w:rsidR="00837CC1">
        <w:rPr>
          <w:i/>
          <w:iCs/>
          <w:sz w:val="20"/>
          <w:szCs w:val="20"/>
        </w:rPr>
        <w:t>,</w:t>
      </w:r>
      <w:r>
        <w:rPr>
          <w:i/>
          <w:iCs/>
          <w:sz w:val="20"/>
          <w:szCs w:val="20"/>
        </w:rPr>
        <w:t xml:space="preserve"> donated</w:t>
      </w:r>
      <w:r w:rsidRPr="009640DB">
        <w:rPr>
          <w:i/>
          <w:iCs/>
          <w:sz w:val="20"/>
          <w:szCs w:val="20"/>
        </w:rPr>
        <w:t xml:space="preserve"> *with a p&lt;0.1; **with a p&lt;0.05; ***with a p&lt;0.01</w:t>
      </w:r>
      <w:r w:rsidRPr="009658FF">
        <w:rPr>
          <w:i/>
          <w:iCs/>
          <w:sz w:val="20"/>
          <w:szCs w:val="20"/>
        </w:rPr>
        <w:t>.</w:t>
      </w:r>
    </w:p>
    <w:p w14:paraId="1AF5C1E2" w14:textId="77777777" w:rsidR="004B43EE" w:rsidRPr="00B67F15" w:rsidRDefault="004B43EE" w:rsidP="004B43EE">
      <w:pPr>
        <w:jc w:val="both"/>
      </w:pPr>
      <w:r w:rsidRPr="00B67F15">
        <w:rPr>
          <w:b/>
          <w:bCs/>
        </w:rPr>
        <w:t>4. Results</w:t>
      </w:r>
    </w:p>
    <w:p w14:paraId="611BC295" w14:textId="48B84D99" w:rsidR="004B43EE" w:rsidRDefault="004B43EE" w:rsidP="004B43EE">
      <w:pPr>
        <w:jc w:val="both"/>
      </w:pPr>
      <w:r w:rsidRPr="007F4B43">
        <w:t xml:space="preserve">Table 2 illustrates the effect of reaching the cut-off score on research and development activities </w:t>
      </w:r>
      <w:r>
        <w:t>and</w:t>
      </w:r>
      <w:r w:rsidRPr="007F4B43">
        <w:t xml:space="preserve"> innovation metrics. We investigate the short-, medium-, and long-term </w:t>
      </w:r>
      <w:r>
        <w:t>impact</w:t>
      </w:r>
      <w:r w:rsidRPr="007F4B43">
        <w:t xml:space="preserve"> by exploring the periods 2016–2019, 2020–2023, and 2024–2027. </w:t>
      </w:r>
      <w:r w:rsidR="006B3BD6">
        <w:t>Unlike</w:t>
      </w:r>
      <w:r w:rsidRPr="0095222A">
        <w:t xml:space="preserve"> enterprises below the cut-off, intangible fixed assets (IFA) rose by 230% in Column 1 over 2013-2015 during the first four treatment years. The effect is significant, with enterprises receiving treatment within the designated bandwidth experiencing an average increase of ₩1.2 billion. To be cost-effective, an investment of ₩1 required an average of ₩0.85 in subsidies</w:t>
      </w:r>
      <w:r w:rsidRPr="007F4B43">
        <w:t xml:space="preserve">. </w:t>
      </w:r>
    </w:p>
    <w:p w14:paraId="0104B2E9" w14:textId="77777777" w:rsidR="004B43EE" w:rsidRPr="007F4B43" w:rsidRDefault="004B43EE" w:rsidP="004B43EE">
      <w:pPr>
        <w:jc w:val="both"/>
        <w:rPr>
          <w:b/>
          <w:bCs/>
        </w:rPr>
      </w:pPr>
      <w:r w:rsidRPr="007F4B43">
        <w:rPr>
          <w:b/>
          <w:bCs/>
        </w:rPr>
        <w:t xml:space="preserve">Table 2: </w:t>
      </w:r>
      <w:r>
        <w:rPr>
          <w:b/>
          <w:bCs/>
        </w:rPr>
        <w:t>Results</w:t>
      </w:r>
      <w:r w:rsidRPr="007F4B43">
        <w:rPr>
          <w:b/>
          <w:bCs/>
        </w:rPr>
        <w:t xml:space="preserve"> of the </w:t>
      </w:r>
      <w:r>
        <w:rPr>
          <w:b/>
          <w:bCs/>
        </w:rPr>
        <w:t>R&amp;D Support</w:t>
      </w:r>
      <w:r w:rsidRPr="007F4B43">
        <w:rPr>
          <w:b/>
          <w:bCs/>
        </w:rPr>
        <w:t xml:space="preserve"> Effect on IFA and Innovation </w:t>
      </w:r>
    </w:p>
    <w:tbl>
      <w:tblPr>
        <w:tblW w:w="9730" w:type="dxa"/>
        <w:tblInd w:w="75" w:type="dxa"/>
        <w:tblBorders>
          <w:top w:val="single" w:sz="6" w:space="0" w:color="auto"/>
          <w:left w:val="single" w:sz="6" w:space="0" w:color="auto"/>
          <w:bottom w:val="single" w:sz="6" w:space="0" w:color="auto"/>
          <w:right w:val="single" w:sz="6" w:space="0" w:color="auto"/>
        </w:tblBorders>
        <w:shd w:val="clear" w:color="auto" w:fill="FAFAFA"/>
        <w:tblCellMar>
          <w:top w:w="15" w:type="dxa"/>
          <w:left w:w="15" w:type="dxa"/>
          <w:bottom w:w="15" w:type="dxa"/>
          <w:right w:w="15" w:type="dxa"/>
        </w:tblCellMar>
        <w:tblLook w:val="04A0" w:firstRow="1" w:lastRow="0" w:firstColumn="1" w:lastColumn="0" w:noHBand="0" w:noVBand="1"/>
      </w:tblPr>
      <w:tblGrid>
        <w:gridCol w:w="1696"/>
        <w:gridCol w:w="2214"/>
        <w:gridCol w:w="1347"/>
        <w:gridCol w:w="4473"/>
      </w:tblGrid>
      <w:tr w:rsidR="004B43EE" w:rsidRPr="008D210A" w14:paraId="46203C45" w14:textId="77777777" w:rsidTr="00351B28">
        <w:trPr>
          <w:trHeight w:val="406"/>
          <w:tblHeader/>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C5053E3" w14:textId="77777777" w:rsidR="004B43EE" w:rsidRPr="008D210A" w:rsidRDefault="004B43EE" w:rsidP="00351B28">
            <w:pPr>
              <w:jc w:val="both"/>
              <w:rPr>
                <w:b/>
                <w:bCs/>
                <w:sz w:val="20"/>
                <w:szCs w:val="20"/>
              </w:rPr>
            </w:pPr>
            <w:r w:rsidRPr="008D210A">
              <w:rPr>
                <w:b/>
                <w:bCs/>
                <w:sz w:val="20"/>
                <w:szCs w:val="20"/>
              </w:rPr>
              <w:t>Period</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0AEEAA2" w14:textId="77777777" w:rsidR="004B43EE" w:rsidRPr="008D210A" w:rsidRDefault="004B43EE" w:rsidP="00351B28">
            <w:pPr>
              <w:jc w:val="both"/>
              <w:rPr>
                <w:b/>
                <w:bCs/>
                <w:sz w:val="20"/>
                <w:szCs w:val="20"/>
              </w:rPr>
            </w:pPr>
            <w:r w:rsidRPr="008D210A">
              <w:rPr>
                <w:b/>
                <w:bCs/>
                <w:sz w:val="20"/>
                <w:szCs w:val="20"/>
              </w:rPr>
              <w:t>Avg. IFA Investment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16C0C8C" w14:textId="77777777" w:rsidR="004B43EE" w:rsidRPr="008D210A" w:rsidRDefault="004B43EE" w:rsidP="00351B28">
            <w:pPr>
              <w:jc w:val="both"/>
              <w:rPr>
                <w:b/>
                <w:bCs/>
                <w:sz w:val="20"/>
                <w:szCs w:val="20"/>
              </w:rPr>
            </w:pPr>
            <w:r w:rsidRPr="008D210A">
              <w:rPr>
                <w:b/>
                <w:bCs/>
                <w:sz w:val="20"/>
                <w:szCs w:val="20"/>
              </w:rPr>
              <w:t>Any Patent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92A4830" w14:textId="77777777" w:rsidR="004B43EE" w:rsidRPr="008D210A" w:rsidRDefault="004B43EE" w:rsidP="00351B28">
            <w:pPr>
              <w:jc w:val="both"/>
              <w:rPr>
                <w:b/>
                <w:bCs/>
                <w:sz w:val="20"/>
                <w:szCs w:val="20"/>
              </w:rPr>
            </w:pPr>
            <w:r w:rsidRPr="008D210A">
              <w:rPr>
                <w:b/>
                <w:bCs/>
                <w:sz w:val="20"/>
                <w:szCs w:val="20"/>
              </w:rPr>
              <w:t>Log(1+Citations) (% change 2013–2015 to X)</w:t>
            </w:r>
          </w:p>
        </w:tc>
      </w:tr>
      <w:tr w:rsidR="004B43EE" w:rsidRPr="008D210A" w14:paraId="4004FA02" w14:textId="77777777" w:rsidTr="00351B28">
        <w:trPr>
          <w:trHeight w:val="415"/>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DB4ECF2" w14:textId="77777777" w:rsidR="004B43EE" w:rsidRPr="008D210A" w:rsidRDefault="004B43EE" w:rsidP="00351B28">
            <w:pPr>
              <w:jc w:val="both"/>
              <w:rPr>
                <w:sz w:val="20"/>
                <w:szCs w:val="20"/>
              </w:rPr>
            </w:pPr>
            <w:r w:rsidRPr="008D210A">
              <w:rPr>
                <w:sz w:val="20"/>
                <w:szCs w:val="20"/>
              </w:rPr>
              <w:t>2016–2019</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0F2DD81" w14:textId="77777777" w:rsidR="004B43EE" w:rsidRPr="008D210A" w:rsidRDefault="004B43EE" w:rsidP="00351B28">
            <w:pPr>
              <w:jc w:val="both"/>
              <w:rPr>
                <w:sz w:val="20"/>
                <w:szCs w:val="20"/>
              </w:rPr>
            </w:pPr>
            <w:r w:rsidRPr="008D210A">
              <w:rPr>
                <w:sz w:val="20"/>
                <w:szCs w:val="20"/>
              </w:rPr>
              <w:t>2.394***</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0284C53" w14:textId="77777777" w:rsidR="004B43EE" w:rsidRPr="008D210A" w:rsidRDefault="004B43EE" w:rsidP="00351B28">
            <w:pPr>
              <w:jc w:val="both"/>
              <w:rPr>
                <w:sz w:val="20"/>
                <w:szCs w:val="20"/>
              </w:rPr>
            </w:pPr>
            <w:r w:rsidRPr="008D210A">
              <w:rPr>
                <w:sz w:val="20"/>
                <w:szCs w:val="20"/>
              </w:rPr>
              <w:t>0.014</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504B0F2" w14:textId="77777777" w:rsidR="004B43EE" w:rsidRPr="008D210A" w:rsidRDefault="004B43EE" w:rsidP="00351B28">
            <w:pPr>
              <w:jc w:val="both"/>
              <w:rPr>
                <w:sz w:val="20"/>
                <w:szCs w:val="20"/>
              </w:rPr>
            </w:pPr>
            <w:r w:rsidRPr="008D210A">
              <w:rPr>
                <w:sz w:val="20"/>
                <w:szCs w:val="20"/>
              </w:rPr>
              <w:t>-0.109</w:t>
            </w:r>
          </w:p>
        </w:tc>
      </w:tr>
      <w:tr w:rsidR="004B43EE" w:rsidRPr="008D210A" w14:paraId="395DAC42" w14:textId="77777777" w:rsidTr="00351B28">
        <w:trPr>
          <w:trHeight w:val="406"/>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9F7F4BF" w14:textId="77777777" w:rsidR="004B43EE" w:rsidRPr="008D210A" w:rsidRDefault="004B43EE" w:rsidP="00351B28">
            <w:pPr>
              <w:jc w:val="both"/>
              <w:rPr>
                <w:sz w:val="20"/>
                <w:szCs w:val="20"/>
              </w:rPr>
            </w:pPr>
            <w:r w:rsidRPr="008D210A">
              <w:rPr>
                <w:sz w:val="20"/>
                <w:szCs w:val="20"/>
              </w:rPr>
              <w:t>2020–202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8750AF1" w14:textId="77777777" w:rsidR="004B43EE" w:rsidRPr="008D210A" w:rsidRDefault="004B43EE" w:rsidP="00351B28">
            <w:pPr>
              <w:jc w:val="both"/>
              <w:rPr>
                <w:sz w:val="20"/>
                <w:szCs w:val="20"/>
              </w:rPr>
            </w:pPr>
            <w:r w:rsidRPr="008D210A">
              <w:rPr>
                <w:sz w:val="20"/>
                <w:szCs w:val="20"/>
              </w:rPr>
              <w:t>3.26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D31AB4D" w14:textId="77777777" w:rsidR="004B43EE" w:rsidRPr="008D210A" w:rsidRDefault="004B43EE" w:rsidP="00351B28">
            <w:pPr>
              <w:jc w:val="both"/>
              <w:rPr>
                <w:sz w:val="20"/>
                <w:szCs w:val="20"/>
              </w:rPr>
            </w:pPr>
            <w:r w:rsidRPr="008D210A">
              <w:rPr>
                <w:sz w:val="20"/>
                <w:szCs w:val="20"/>
              </w:rPr>
              <w:t>0.02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5856418" w14:textId="77777777" w:rsidR="004B43EE" w:rsidRPr="008D210A" w:rsidRDefault="004B43EE" w:rsidP="00351B28">
            <w:pPr>
              <w:jc w:val="both"/>
              <w:rPr>
                <w:sz w:val="20"/>
                <w:szCs w:val="20"/>
              </w:rPr>
            </w:pPr>
            <w:r w:rsidRPr="008D210A">
              <w:rPr>
                <w:sz w:val="20"/>
                <w:szCs w:val="20"/>
              </w:rPr>
              <w:t>0.728</w:t>
            </w:r>
          </w:p>
        </w:tc>
      </w:tr>
      <w:tr w:rsidR="004B43EE" w:rsidRPr="008D210A" w14:paraId="56FA0F3B" w14:textId="77777777" w:rsidTr="00351B28">
        <w:trPr>
          <w:trHeight w:val="415"/>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9A63B03" w14:textId="77777777" w:rsidR="004B43EE" w:rsidRPr="008D210A" w:rsidRDefault="004B43EE" w:rsidP="00351B28">
            <w:pPr>
              <w:jc w:val="both"/>
              <w:rPr>
                <w:sz w:val="20"/>
                <w:szCs w:val="20"/>
              </w:rPr>
            </w:pPr>
            <w:r w:rsidRPr="008D210A">
              <w:rPr>
                <w:sz w:val="20"/>
                <w:szCs w:val="20"/>
              </w:rPr>
              <w:t>2024–202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932D687" w14:textId="77777777" w:rsidR="004B43EE" w:rsidRPr="008D210A" w:rsidRDefault="004B43EE" w:rsidP="00351B28">
            <w:pPr>
              <w:jc w:val="both"/>
              <w:rPr>
                <w:sz w:val="20"/>
                <w:szCs w:val="20"/>
              </w:rPr>
            </w:pPr>
            <w:r w:rsidRPr="008D210A">
              <w:rPr>
                <w:sz w:val="20"/>
                <w:szCs w:val="20"/>
              </w:rPr>
              <w:t>4.233**</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E5CDD3A" w14:textId="77777777" w:rsidR="004B43EE" w:rsidRPr="008D210A" w:rsidRDefault="004B43EE" w:rsidP="00351B28">
            <w:pPr>
              <w:jc w:val="both"/>
              <w:rPr>
                <w:sz w:val="20"/>
                <w:szCs w:val="20"/>
              </w:rPr>
            </w:pPr>
            <w:r w:rsidRPr="008D210A">
              <w:rPr>
                <w:sz w:val="20"/>
                <w:szCs w:val="20"/>
              </w:rPr>
              <w:t>0.07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B9FA7EE" w14:textId="77777777" w:rsidR="004B43EE" w:rsidRPr="008D210A" w:rsidRDefault="004B43EE" w:rsidP="00351B28">
            <w:pPr>
              <w:jc w:val="both"/>
              <w:rPr>
                <w:sz w:val="20"/>
                <w:szCs w:val="20"/>
              </w:rPr>
            </w:pPr>
            <w:r w:rsidRPr="008D210A">
              <w:rPr>
                <w:sz w:val="20"/>
                <w:szCs w:val="20"/>
              </w:rPr>
              <w:t>-0.047</w:t>
            </w:r>
          </w:p>
        </w:tc>
      </w:tr>
      <w:tr w:rsidR="004B43EE" w:rsidRPr="008D210A" w14:paraId="46146F55" w14:textId="77777777" w:rsidTr="00351B28">
        <w:trPr>
          <w:trHeight w:val="406"/>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22725FF" w14:textId="77777777" w:rsidR="004B43EE" w:rsidRPr="008D210A" w:rsidRDefault="004B43EE" w:rsidP="00351B28">
            <w:pPr>
              <w:jc w:val="both"/>
              <w:rPr>
                <w:sz w:val="20"/>
                <w:szCs w:val="20"/>
              </w:rPr>
            </w:pPr>
            <w:r w:rsidRPr="008D210A">
              <w:rPr>
                <w:sz w:val="20"/>
                <w:szCs w:val="20"/>
              </w:rPr>
              <w:t>(Std. Err.)</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2E98021" w14:textId="77777777" w:rsidR="004B43EE" w:rsidRPr="008D210A" w:rsidRDefault="004B43EE" w:rsidP="00351B28">
            <w:pPr>
              <w:jc w:val="both"/>
              <w:rPr>
                <w:sz w:val="20"/>
                <w:szCs w:val="20"/>
              </w:rPr>
            </w:pPr>
            <w:r w:rsidRPr="008D210A">
              <w:rPr>
                <w:sz w:val="20"/>
                <w:szCs w:val="20"/>
              </w:rPr>
              <w:t>(0.889)</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2E53953" w14:textId="77777777" w:rsidR="004B43EE" w:rsidRPr="008D210A" w:rsidRDefault="004B43EE" w:rsidP="00351B28">
            <w:pPr>
              <w:jc w:val="both"/>
              <w:rPr>
                <w:sz w:val="20"/>
                <w:szCs w:val="20"/>
              </w:rPr>
            </w:pPr>
            <w:r w:rsidRPr="008D210A">
              <w:rPr>
                <w:sz w:val="20"/>
                <w:szCs w:val="20"/>
              </w:rPr>
              <w:t>(0.190)</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ED4D5A1" w14:textId="77777777" w:rsidR="004B43EE" w:rsidRPr="008D210A" w:rsidRDefault="004B43EE" w:rsidP="00351B28">
            <w:pPr>
              <w:jc w:val="both"/>
              <w:rPr>
                <w:sz w:val="20"/>
                <w:szCs w:val="20"/>
              </w:rPr>
            </w:pPr>
            <w:r w:rsidRPr="008D210A">
              <w:rPr>
                <w:sz w:val="20"/>
                <w:szCs w:val="20"/>
              </w:rPr>
              <w:t>(0.278)</w:t>
            </w:r>
          </w:p>
        </w:tc>
      </w:tr>
      <w:tr w:rsidR="004B43EE" w:rsidRPr="008D210A" w14:paraId="2847A888" w14:textId="77777777" w:rsidTr="00351B28">
        <w:trPr>
          <w:trHeight w:val="406"/>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8FFF4CF" w14:textId="77777777" w:rsidR="004B43EE" w:rsidRPr="008D210A" w:rsidRDefault="004B43EE" w:rsidP="00351B28">
            <w:pPr>
              <w:jc w:val="both"/>
              <w:rPr>
                <w:sz w:val="20"/>
                <w:szCs w:val="20"/>
              </w:rPr>
            </w:pPr>
            <w:r w:rsidRPr="008D210A">
              <w:rPr>
                <w:sz w:val="20"/>
                <w:szCs w:val="20"/>
              </w:rPr>
              <w:t>Observations</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E5F7660" w14:textId="77777777" w:rsidR="004B43EE" w:rsidRPr="008D210A" w:rsidRDefault="004B43EE" w:rsidP="00351B28">
            <w:pPr>
              <w:jc w:val="both"/>
              <w:rPr>
                <w:sz w:val="20"/>
                <w:szCs w:val="20"/>
              </w:rPr>
            </w:pPr>
            <w:r w:rsidRPr="008D210A">
              <w:rPr>
                <w:sz w:val="20"/>
                <w:szCs w:val="20"/>
              </w:rPr>
              <w:t>125</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F4D1E2A" w14:textId="77777777" w:rsidR="004B43EE" w:rsidRPr="008D210A" w:rsidRDefault="004B43EE" w:rsidP="00351B28">
            <w:pPr>
              <w:jc w:val="both"/>
              <w:rPr>
                <w:sz w:val="20"/>
                <w:szCs w:val="20"/>
              </w:rPr>
            </w:pPr>
            <w:r w:rsidRPr="008D210A">
              <w:rPr>
                <w:sz w:val="20"/>
                <w:szCs w:val="20"/>
              </w:rPr>
              <w:t>10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C8AEA33" w14:textId="77777777" w:rsidR="004B43EE" w:rsidRPr="008D210A" w:rsidRDefault="004B43EE" w:rsidP="00351B28">
            <w:pPr>
              <w:jc w:val="both"/>
              <w:rPr>
                <w:sz w:val="20"/>
                <w:szCs w:val="20"/>
              </w:rPr>
            </w:pPr>
            <w:r w:rsidRPr="008D210A">
              <w:rPr>
                <w:sz w:val="20"/>
                <w:szCs w:val="20"/>
              </w:rPr>
              <w:t>123</w:t>
            </w:r>
          </w:p>
        </w:tc>
      </w:tr>
      <w:tr w:rsidR="004B43EE" w:rsidRPr="008D210A" w14:paraId="6473C13F" w14:textId="77777777" w:rsidTr="00351B28">
        <w:trPr>
          <w:trHeight w:val="406"/>
        </w:trPr>
        <w:tc>
          <w:tcPr>
            <w:tcW w:w="1697"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0192293" w14:textId="77777777" w:rsidR="004B43EE" w:rsidRPr="008D210A" w:rsidRDefault="004B43EE" w:rsidP="00351B28">
            <w:pPr>
              <w:jc w:val="both"/>
              <w:rPr>
                <w:sz w:val="20"/>
                <w:szCs w:val="20"/>
              </w:rPr>
            </w:pPr>
            <w:r w:rsidRPr="008D210A">
              <w:rPr>
                <w:sz w:val="20"/>
                <w:szCs w:val="20"/>
              </w:rPr>
              <w:t>Bandwidth</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F5051F2" w14:textId="77777777" w:rsidR="004B43EE" w:rsidRPr="008D210A" w:rsidRDefault="004B43EE" w:rsidP="00351B28">
            <w:pPr>
              <w:jc w:val="both"/>
              <w:rPr>
                <w:sz w:val="20"/>
                <w:szCs w:val="20"/>
              </w:rPr>
            </w:pPr>
            <w:r w:rsidRPr="008D210A">
              <w:rPr>
                <w:sz w:val="20"/>
                <w:szCs w:val="20"/>
              </w:rPr>
              <w:t>2.416</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7648403" w14:textId="77777777" w:rsidR="004B43EE" w:rsidRPr="008D210A" w:rsidRDefault="004B43EE" w:rsidP="00351B28">
            <w:pPr>
              <w:jc w:val="both"/>
              <w:rPr>
                <w:sz w:val="20"/>
                <w:szCs w:val="20"/>
              </w:rPr>
            </w:pPr>
            <w:r w:rsidRPr="008D210A">
              <w:rPr>
                <w:sz w:val="20"/>
                <w:szCs w:val="20"/>
              </w:rPr>
              <w:t>2.007</w:t>
            </w:r>
          </w:p>
        </w:tc>
        <w:tc>
          <w:tcPr>
            <w:tcW w:w="0" w:type="auto"/>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6292B6D" w14:textId="77777777" w:rsidR="004B43EE" w:rsidRPr="008D210A" w:rsidRDefault="004B43EE" w:rsidP="00351B28">
            <w:pPr>
              <w:jc w:val="both"/>
              <w:rPr>
                <w:sz w:val="20"/>
                <w:szCs w:val="20"/>
              </w:rPr>
            </w:pPr>
            <w:r w:rsidRPr="008D210A">
              <w:rPr>
                <w:sz w:val="20"/>
                <w:szCs w:val="20"/>
              </w:rPr>
              <w:t>2.340</w:t>
            </w:r>
          </w:p>
        </w:tc>
      </w:tr>
    </w:tbl>
    <w:p w14:paraId="47C9871F" w14:textId="77777777" w:rsidR="004B43EE" w:rsidRPr="0095222A" w:rsidRDefault="004B43EE" w:rsidP="004B43EE">
      <w:pPr>
        <w:jc w:val="both"/>
        <w:rPr>
          <w:i/>
          <w:iCs/>
          <w:sz w:val="20"/>
          <w:szCs w:val="20"/>
        </w:rPr>
      </w:pPr>
      <w:r w:rsidRPr="0095222A">
        <w:rPr>
          <w:i/>
          <w:iCs/>
          <w:sz w:val="20"/>
          <w:szCs w:val="20"/>
        </w:rPr>
        <w:t>Notes: See Table 1.</w:t>
      </w:r>
    </w:p>
    <w:p w14:paraId="1951860F" w14:textId="591DAFC4" w:rsidR="004B43EE" w:rsidRPr="00B67F15" w:rsidRDefault="004B43EE" w:rsidP="004B43EE">
      <w:pPr>
        <w:jc w:val="both"/>
      </w:pPr>
      <w:r w:rsidRPr="0095222A">
        <w:t xml:space="preserve">The </w:t>
      </w:r>
      <w:r>
        <w:t xml:space="preserve">medium- and long-term coefficients </w:t>
      </w:r>
      <w:r w:rsidRPr="0095222A">
        <w:t xml:space="preserve">indicate a slight increase, implying that the initial IFA </w:t>
      </w:r>
      <w:r>
        <w:t xml:space="preserve">growth </w:t>
      </w:r>
      <w:r w:rsidRPr="0095222A">
        <w:t xml:space="preserve">persisted at a somewhat reduced rate and extended for a minimum of </w:t>
      </w:r>
      <w:r>
        <w:t>ten</w:t>
      </w:r>
      <w:r w:rsidRPr="0095222A">
        <w:t xml:space="preserve"> years. Nonetheless, the </w:t>
      </w:r>
      <w:r>
        <w:t>support</w:t>
      </w:r>
      <w:r w:rsidRPr="0095222A">
        <w:t xml:space="preserve"> </w:t>
      </w:r>
      <w:r>
        <w:t>did not</w:t>
      </w:r>
      <w:r w:rsidRPr="0095222A">
        <w:t xml:space="preserve"> </w:t>
      </w:r>
      <w:r>
        <w:t>show</w:t>
      </w:r>
      <w:r w:rsidRPr="0095222A">
        <w:t xml:space="preserve"> a notable effect on </w:t>
      </w:r>
      <w:r>
        <w:t xml:space="preserve">technology-driven </w:t>
      </w:r>
      <w:r w:rsidRPr="0095222A">
        <w:t xml:space="preserve">innovation, as </w:t>
      </w:r>
      <w:r>
        <w:t>the study</w:t>
      </w:r>
      <w:r w:rsidRPr="0095222A">
        <w:t xml:space="preserve"> </w:t>
      </w:r>
      <w:r>
        <w:t>could not</w:t>
      </w:r>
      <w:r w:rsidRPr="0095222A">
        <w:t xml:space="preserve"> observe significa</w:t>
      </w:r>
      <w:r>
        <w:t>nce</w:t>
      </w:r>
      <w:r w:rsidRPr="0095222A">
        <w:t xml:space="preserve"> in </w:t>
      </w:r>
      <w:r>
        <w:t>diverse</w:t>
      </w:r>
      <w:r w:rsidRPr="0095222A">
        <w:t xml:space="preserve"> </w:t>
      </w:r>
      <w:r>
        <w:t>timeframes</w:t>
      </w:r>
      <w:r w:rsidRPr="0095222A">
        <w:t xml:space="preserve"> regarding citation-weighted patents</w:t>
      </w:r>
      <w:r>
        <w:t xml:space="preserve"> and </w:t>
      </w:r>
      <w:r w:rsidRPr="0095222A">
        <w:t xml:space="preserve">patenting. A possible description </w:t>
      </w:r>
      <w:r>
        <w:t>involves</w:t>
      </w:r>
      <w:r w:rsidRPr="0095222A">
        <w:t xml:space="preserve"> qualifying project</w:t>
      </w:r>
      <w:r>
        <w:t xml:space="preserve"> plans</w:t>
      </w:r>
      <w:r w:rsidRPr="0095222A">
        <w:t xml:space="preserve"> </w:t>
      </w:r>
      <w:r>
        <w:t>directly associated with process or product innovation, with a high probability of enhancing</w:t>
      </w:r>
      <w:r w:rsidRPr="0095222A">
        <w:t xml:space="preserve"> revenue</w:t>
      </w:r>
      <w:r>
        <w:t xml:space="preserve">s </w:t>
      </w:r>
      <w:r w:rsidRPr="0095222A">
        <w:t>and productivity</w:t>
      </w:r>
      <w:r w:rsidR="002C6B8B">
        <w:t xml:space="preserve"> (</w:t>
      </w:r>
      <w:r w:rsidR="002C6B8B" w:rsidRPr="00195EFE">
        <w:t>Li</w:t>
      </w:r>
      <w:r w:rsidR="002C6B8B">
        <w:t xml:space="preserve"> et al., </w:t>
      </w:r>
      <w:r w:rsidR="002C6B8B" w:rsidRPr="00195EFE">
        <w:t>2024</w:t>
      </w:r>
      <w:r w:rsidR="002C6B8B">
        <w:t>)</w:t>
      </w:r>
      <w:r w:rsidRPr="0095222A">
        <w:t>, yet m</w:t>
      </w:r>
      <w:r>
        <w:t>ight</w:t>
      </w:r>
      <w:r w:rsidRPr="0095222A">
        <w:t xml:space="preserve"> not necessarily lead to patents. Moreover, companies frequently make a </w:t>
      </w:r>
      <w:r w:rsidRPr="0095222A">
        <w:lastRenderedPageBreak/>
        <w:t xml:space="preserve">calculated decision to refrain from patenting </w:t>
      </w:r>
      <w:r w:rsidR="006B3BD6">
        <w:t>to</w:t>
      </w:r>
      <w:r w:rsidRPr="0095222A">
        <w:t xml:space="preserve"> keep valuable information confidential (Arora, </w:t>
      </w:r>
      <w:proofErr w:type="spellStart"/>
      <w:r w:rsidRPr="0095222A">
        <w:t>Belenzon</w:t>
      </w:r>
      <w:proofErr w:type="spellEnd"/>
      <w:r w:rsidRPr="0095222A">
        <w:t xml:space="preserve"> &amp; Suh, 2022)</w:t>
      </w:r>
      <w:r w:rsidRPr="00B67F15">
        <w:t>.</w:t>
      </w:r>
    </w:p>
    <w:p w14:paraId="6790A019" w14:textId="77777777" w:rsidR="004B43EE" w:rsidRPr="00B67F15" w:rsidRDefault="004B43EE" w:rsidP="004B43EE">
      <w:pPr>
        <w:jc w:val="both"/>
      </w:pPr>
      <w:r w:rsidRPr="00B67F15">
        <w:rPr>
          <w:b/>
          <w:bCs/>
        </w:rPr>
        <w:t xml:space="preserve">Table 3: The Subsidy's Impact on </w:t>
      </w:r>
      <w:r>
        <w:rPr>
          <w:b/>
          <w:bCs/>
        </w:rPr>
        <w:t>Enterprise</w:t>
      </w:r>
      <w:r w:rsidRPr="00B67F15">
        <w:rPr>
          <w:b/>
          <w:bCs/>
        </w:rPr>
        <w:t xml:space="preserve"> </w:t>
      </w:r>
      <w:r>
        <w:rPr>
          <w:b/>
          <w:bCs/>
        </w:rPr>
        <w:t>Success</w:t>
      </w:r>
    </w:p>
    <w:tbl>
      <w:tblPr>
        <w:tblW w:w="9372" w:type="dxa"/>
        <w:tblInd w:w="75" w:type="dxa"/>
        <w:tblBorders>
          <w:top w:val="single" w:sz="6" w:space="0" w:color="auto"/>
          <w:left w:val="single" w:sz="6" w:space="0" w:color="auto"/>
          <w:bottom w:val="single" w:sz="6" w:space="0" w:color="auto"/>
          <w:right w:val="single" w:sz="6" w:space="0" w:color="auto"/>
        </w:tblBorders>
        <w:shd w:val="clear" w:color="auto" w:fill="FAFAFA"/>
        <w:tblCellMar>
          <w:top w:w="15" w:type="dxa"/>
          <w:left w:w="15" w:type="dxa"/>
          <w:bottom w:w="15" w:type="dxa"/>
          <w:right w:w="15" w:type="dxa"/>
        </w:tblCellMar>
        <w:tblLook w:val="04A0" w:firstRow="1" w:lastRow="0" w:firstColumn="1" w:lastColumn="0" w:noHBand="0" w:noVBand="1"/>
      </w:tblPr>
      <w:tblGrid>
        <w:gridCol w:w="1399"/>
        <w:gridCol w:w="1338"/>
        <w:gridCol w:w="1639"/>
        <w:gridCol w:w="1398"/>
        <w:gridCol w:w="1246"/>
        <w:gridCol w:w="1315"/>
        <w:gridCol w:w="1037"/>
      </w:tblGrid>
      <w:tr w:rsidR="004B43EE" w:rsidRPr="0095222A" w14:paraId="312F11C6" w14:textId="77777777" w:rsidTr="00351B28">
        <w:trPr>
          <w:trHeight w:val="666"/>
          <w:tblHeader/>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25AD731" w14:textId="77777777" w:rsidR="004B43EE" w:rsidRPr="0095222A" w:rsidRDefault="004B43EE" w:rsidP="00351B28">
            <w:pPr>
              <w:jc w:val="both"/>
              <w:rPr>
                <w:b/>
                <w:bCs/>
                <w:sz w:val="18"/>
                <w:szCs w:val="18"/>
              </w:rPr>
            </w:pPr>
            <w:r w:rsidRPr="0095222A">
              <w:rPr>
                <w:b/>
                <w:bCs/>
                <w:sz w:val="18"/>
                <w:szCs w:val="18"/>
              </w:rPr>
              <w:t>Period</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1FE5328" w14:textId="77777777" w:rsidR="004B43EE" w:rsidRPr="0095222A" w:rsidRDefault="004B43EE" w:rsidP="00351B28">
            <w:pPr>
              <w:jc w:val="both"/>
              <w:rPr>
                <w:b/>
                <w:bCs/>
                <w:sz w:val="18"/>
                <w:szCs w:val="18"/>
              </w:rPr>
            </w:pPr>
            <w:r w:rsidRPr="0095222A">
              <w:rPr>
                <w:b/>
                <w:bCs/>
                <w:sz w:val="18"/>
                <w:szCs w:val="18"/>
              </w:rPr>
              <w:t>Avg. Log (Sales)</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4C915FF" w14:textId="77777777" w:rsidR="004B43EE" w:rsidRPr="0095222A" w:rsidRDefault="004B43EE" w:rsidP="00351B28">
            <w:pPr>
              <w:jc w:val="both"/>
              <w:rPr>
                <w:b/>
                <w:bCs/>
                <w:sz w:val="18"/>
                <w:szCs w:val="18"/>
              </w:rPr>
            </w:pPr>
            <w:r w:rsidRPr="0095222A">
              <w:rPr>
                <w:b/>
                <w:bCs/>
                <w:sz w:val="18"/>
                <w:szCs w:val="18"/>
              </w:rPr>
              <w:t>Avg. Log (Sales/Employees)</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15DCA20" w14:textId="77777777" w:rsidR="004B43EE" w:rsidRPr="0095222A" w:rsidRDefault="004B43EE" w:rsidP="00351B28">
            <w:pPr>
              <w:jc w:val="both"/>
              <w:rPr>
                <w:b/>
                <w:bCs/>
                <w:sz w:val="18"/>
                <w:szCs w:val="18"/>
              </w:rPr>
            </w:pPr>
            <w:r w:rsidRPr="0095222A">
              <w:rPr>
                <w:b/>
                <w:bCs/>
                <w:sz w:val="18"/>
                <w:szCs w:val="18"/>
              </w:rPr>
              <w:t>Avg. Log (Employees)</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66201C71" w14:textId="77777777" w:rsidR="004B43EE" w:rsidRPr="0095222A" w:rsidRDefault="004B43EE" w:rsidP="00351B28">
            <w:pPr>
              <w:jc w:val="both"/>
              <w:rPr>
                <w:b/>
                <w:bCs/>
                <w:sz w:val="18"/>
                <w:szCs w:val="18"/>
              </w:rPr>
            </w:pPr>
            <w:r w:rsidRPr="0095222A">
              <w:rPr>
                <w:b/>
                <w:bCs/>
                <w:sz w:val="18"/>
                <w:szCs w:val="18"/>
              </w:rPr>
              <w:t>Avg. Log (Wage)</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78F00DB0" w14:textId="77777777" w:rsidR="004B43EE" w:rsidRPr="0095222A" w:rsidRDefault="004B43EE" w:rsidP="00351B28">
            <w:pPr>
              <w:jc w:val="both"/>
              <w:rPr>
                <w:b/>
                <w:bCs/>
                <w:sz w:val="18"/>
                <w:szCs w:val="18"/>
              </w:rPr>
            </w:pPr>
            <w:r w:rsidRPr="0095222A">
              <w:rPr>
                <w:b/>
                <w:bCs/>
                <w:sz w:val="18"/>
                <w:szCs w:val="18"/>
              </w:rPr>
              <w:t>Avg. Log (Total Debts)</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2C4A15B2" w14:textId="77777777" w:rsidR="004B43EE" w:rsidRPr="0095222A" w:rsidRDefault="004B43EE" w:rsidP="00351B28">
            <w:pPr>
              <w:jc w:val="both"/>
              <w:rPr>
                <w:b/>
                <w:bCs/>
                <w:sz w:val="18"/>
                <w:szCs w:val="18"/>
              </w:rPr>
            </w:pPr>
            <w:r w:rsidRPr="0095222A">
              <w:rPr>
                <w:b/>
                <w:bCs/>
                <w:sz w:val="18"/>
                <w:szCs w:val="18"/>
              </w:rPr>
              <w:t>Years Active</w:t>
            </w:r>
          </w:p>
        </w:tc>
      </w:tr>
      <w:tr w:rsidR="004B43EE" w:rsidRPr="0095222A" w14:paraId="60B2954B" w14:textId="77777777" w:rsidTr="00351B28">
        <w:trPr>
          <w:trHeight w:val="419"/>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5C9B709" w14:textId="77777777" w:rsidR="004B43EE" w:rsidRPr="0095222A" w:rsidRDefault="004B43EE" w:rsidP="00351B28">
            <w:pPr>
              <w:jc w:val="both"/>
              <w:rPr>
                <w:sz w:val="18"/>
                <w:szCs w:val="18"/>
              </w:rPr>
            </w:pPr>
            <w:r w:rsidRPr="0095222A">
              <w:rPr>
                <w:sz w:val="18"/>
                <w:szCs w:val="18"/>
              </w:rPr>
              <w:t>2016–2019</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67FD9DE" w14:textId="77777777" w:rsidR="004B43EE" w:rsidRPr="0095222A" w:rsidRDefault="004B43EE" w:rsidP="00351B28">
            <w:pPr>
              <w:jc w:val="both"/>
              <w:rPr>
                <w:sz w:val="18"/>
                <w:szCs w:val="18"/>
              </w:rPr>
            </w:pPr>
            <w:r w:rsidRPr="0095222A">
              <w:rPr>
                <w:sz w:val="18"/>
                <w:szCs w:val="18"/>
              </w:rPr>
              <w:t>0.895</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1D5EE65" w14:textId="77777777" w:rsidR="004B43EE" w:rsidRPr="0095222A" w:rsidRDefault="004B43EE" w:rsidP="00351B28">
            <w:pPr>
              <w:jc w:val="both"/>
              <w:rPr>
                <w:sz w:val="18"/>
                <w:szCs w:val="18"/>
              </w:rPr>
            </w:pPr>
            <w:r w:rsidRPr="0095222A">
              <w:rPr>
                <w:sz w:val="18"/>
                <w:szCs w:val="18"/>
              </w:rPr>
              <w:t>1.249</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7275CE1" w14:textId="77777777" w:rsidR="004B43EE" w:rsidRPr="0095222A" w:rsidRDefault="004B43EE" w:rsidP="00351B28">
            <w:pPr>
              <w:jc w:val="both"/>
              <w:rPr>
                <w:sz w:val="18"/>
                <w:szCs w:val="18"/>
              </w:rPr>
            </w:pPr>
            <w:r w:rsidRPr="0095222A">
              <w:rPr>
                <w:sz w:val="18"/>
                <w:szCs w:val="18"/>
              </w:rPr>
              <w:t>0.163</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0C22E276" w14:textId="77777777" w:rsidR="004B43EE" w:rsidRPr="0095222A" w:rsidRDefault="004B43EE" w:rsidP="00351B28">
            <w:pPr>
              <w:jc w:val="both"/>
              <w:rPr>
                <w:sz w:val="18"/>
                <w:szCs w:val="18"/>
              </w:rPr>
            </w:pPr>
            <w:r w:rsidRPr="0095222A">
              <w:rPr>
                <w:sz w:val="18"/>
                <w:szCs w:val="18"/>
              </w:rPr>
              <w:t>-1.951*</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31566E40" w14:textId="77777777" w:rsidR="004B43EE" w:rsidRPr="0095222A" w:rsidRDefault="004B43EE" w:rsidP="00351B28">
            <w:pPr>
              <w:jc w:val="both"/>
              <w:rPr>
                <w:sz w:val="18"/>
                <w:szCs w:val="18"/>
              </w:rPr>
            </w:pPr>
            <w:r w:rsidRPr="0095222A">
              <w:rPr>
                <w:sz w:val="18"/>
                <w:szCs w:val="18"/>
              </w:rPr>
              <w:t>0.498</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5BD049F8" w14:textId="77777777" w:rsidR="004B43EE" w:rsidRPr="0095222A" w:rsidRDefault="004B43EE" w:rsidP="00351B28">
            <w:pPr>
              <w:jc w:val="both"/>
              <w:rPr>
                <w:sz w:val="18"/>
                <w:szCs w:val="18"/>
              </w:rPr>
            </w:pPr>
            <w:r w:rsidRPr="0095222A">
              <w:rPr>
                <w:sz w:val="18"/>
                <w:szCs w:val="18"/>
              </w:rPr>
              <w:t>-0.188</w:t>
            </w:r>
          </w:p>
        </w:tc>
      </w:tr>
      <w:tr w:rsidR="004B43EE" w:rsidRPr="0095222A" w14:paraId="28747EBF" w14:textId="77777777" w:rsidTr="00351B28">
        <w:trPr>
          <w:trHeight w:val="419"/>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E165528" w14:textId="77777777" w:rsidR="004B43EE" w:rsidRPr="0095222A" w:rsidRDefault="004B43EE" w:rsidP="00351B28">
            <w:pPr>
              <w:jc w:val="both"/>
              <w:rPr>
                <w:sz w:val="18"/>
                <w:szCs w:val="18"/>
              </w:rPr>
            </w:pPr>
            <w:r w:rsidRPr="0095222A">
              <w:rPr>
                <w:sz w:val="18"/>
                <w:szCs w:val="18"/>
              </w:rPr>
              <w:t>2020–2023</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9CDC37B" w14:textId="77777777" w:rsidR="004B43EE" w:rsidRPr="0095222A" w:rsidRDefault="004B43EE" w:rsidP="00351B28">
            <w:pPr>
              <w:jc w:val="both"/>
              <w:rPr>
                <w:sz w:val="18"/>
                <w:szCs w:val="18"/>
              </w:rPr>
            </w:pPr>
            <w:r w:rsidRPr="0095222A">
              <w:rPr>
                <w:sz w:val="18"/>
                <w:szCs w:val="18"/>
              </w:rPr>
              <w:t>2.947**</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5D151B9" w14:textId="77777777" w:rsidR="004B43EE" w:rsidRPr="0095222A" w:rsidRDefault="004B43EE" w:rsidP="00351B28">
            <w:pPr>
              <w:jc w:val="both"/>
              <w:rPr>
                <w:sz w:val="18"/>
                <w:szCs w:val="18"/>
              </w:rPr>
            </w:pPr>
            <w:r w:rsidRPr="0095222A">
              <w:rPr>
                <w:sz w:val="18"/>
                <w:szCs w:val="18"/>
              </w:rPr>
              <w:t>1.179**</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A3912C8" w14:textId="77777777" w:rsidR="004B43EE" w:rsidRPr="0095222A" w:rsidRDefault="004B43EE" w:rsidP="00351B28">
            <w:pPr>
              <w:jc w:val="both"/>
              <w:rPr>
                <w:sz w:val="18"/>
                <w:szCs w:val="18"/>
              </w:rPr>
            </w:pPr>
            <w:r w:rsidRPr="0095222A">
              <w:rPr>
                <w:sz w:val="18"/>
                <w:szCs w:val="18"/>
              </w:rPr>
              <w:t>1.096*</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6A923DB3" w14:textId="77777777" w:rsidR="004B43EE" w:rsidRPr="0095222A" w:rsidRDefault="004B43EE" w:rsidP="00351B28">
            <w:pPr>
              <w:jc w:val="both"/>
              <w:rPr>
                <w:sz w:val="18"/>
                <w:szCs w:val="18"/>
              </w:rPr>
            </w:pPr>
            <w:r w:rsidRPr="0095222A">
              <w:rPr>
                <w:sz w:val="18"/>
                <w:szCs w:val="18"/>
              </w:rPr>
              <w:t>-0.246</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0755DAF7" w14:textId="77777777" w:rsidR="004B43EE" w:rsidRPr="0095222A" w:rsidRDefault="004B43EE" w:rsidP="00351B28">
            <w:pPr>
              <w:jc w:val="both"/>
              <w:rPr>
                <w:sz w:val="18"/>
                <w:szCs w:val="18"/>
              </w:rPr>
            </w:pPr>
            <w:r w:rsidRPr="0095222A">
              <w:rPr>
                <w:sz w:val="18"/>
                <w:szCs w:val="18"/>
              </w:rPr>
              <w:t>0.017</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03BDEE88" w14:textId="77777777" w:rsidR="004B43EE" w:rsidRPr="0095222A" w:rsidRDefault="004B43EE" w:rsidP="00351B28">
            <w:pPr>
              <w:jc w:val="both"/>
              <w:rPr>
                <w:sz w:val="18"/>
                <w:szCs w:val="18"/>
              </w:rPr>
            </w:pPr>
            <w:r w:rsidRPr="0095222A">
              <w:rPr>
                <w:sz w:val="18"/>
                <w:szCs w:val="18"/>
              </w:rPr>
              <w:t>-0.354</w:t>
            </w:r>
          </w:p>
        </w:tc>
      </w:tr>
      <w:tr w:rsidR="004B43EE" w:rsidRPr="0095222A" w14:paraId="704D614E" w14:textId="77777777" w:rsidTr="00351B28">
        <w:trPr>
          <w:trHeight w:val="419"/>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182F26BA" w14:textId="77777777" w:rsidR="004B43EE" w:rsidRPr="0095222A" w:rsidRDefault="004B43EE" w:rsidP="00351B28">
            <w:pPr>
              <w:jc w:val="both"/>
              <w:rPr>
                <w:sz w:val="18"/>
                <w:szCs w:val="18"/>
              </w:rPr>
            </w:pPr>
            <w:r w:rsidRPr="0095222A">
              <w:rPr>
                <w:sz w:val="18"/>
                <w:szCs w:val="18"/>
              </w:rPr>
              <w:t>2024–2027</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3ED7008" w14:textId="77777777" w:rsidR="004B43EE" w:rsidRPr="0095222A" w:rsidRDefault="004B43EE" w:rsidP="00351B28">
            <w:pPr>
              <w:jc w:val="both"/>
              <w:rPr>
                <w:sz w:val="18"/>
                <w:szCs w:val="18"/>
              </w:rPr>
            </w:pPr>
            <w:r w:rsidRPr="0095222A">
              <w:rPr>
                <w:sz w:val="18"/>
                <w:szCs w:val="18"/>
              </w:rPr>
              <w:t>3.596**</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26EFC12B" w14:textId="77777777" w:rsidR="004B43EE" w:rsidRPr="0095222A" w:rsidRDefault="004B43EE" w:rsidP="00351B28">
            <w:pPr>
              <w:jc w:val="both"/>
              <w:rPr>
                <w:sz w:val="18"/>
                <w:szCs w:val="18"/>
              </w:rPr>
            </w:pPr>
            <w:r w:rsidRPr="0095222A">
              <w:rPr>
                <w:sz w:val="18"/>
                <w:szCs w:val="18"/>
              </w:rPr>
              <w:t>1.404</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6D2556D" w14:textId="77777777" w:rsidR="004B43EE" w:rsidRPr="0095222A" w:rsidRDefault="004B43EE" w:rsidP="00351B28">
            <w:pPr>
              <w:jc w:val="both"/>
              <w:rPr>
                <w:sz w:val="18"/>
                <w:szCs w:val="18"/>
              </w:rPr>
            </w:pPr>
            <w:r w:rsidRPr="0095222A">
              <w:rPr>
                <w:sz w:val="18"/>
                <w:szCs w:val="18"/>
              </w:rPr>
              <w:t>2.221*</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5E242963" w14:textId="77777777" w:rsidR="004B43EE" w:rsidRPr="0095222A" w:rsidRDefault="004B43EE" w:rsidP="00351B28">
            <w:pPr>
              <w:jc w:val="both"/>
              <w:rPr>
                <w:sz w:val="18"/>
                <w:szCs w:val="18"/>
              </w:rPr>
            </w:pPr>
            <w:r w:rsidRPr="0095222A">
              <w:rPr>
                <w:sz w:val="18"/>
                <w:szCs w:val="18"/>
              </w:rPr>
              <w:t>0.252</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2C549F4C" w14:textId="77777777" w:rsidR="004B43EE" w:rsidRPr="0095222A" w:rsidRDefault="004B43EE" w:rsidP="00351B28">
            <w:pPr>
              <w:jc w:val="both"/>
              <w:rPr>
                <w:sz w:val="18"/>
                <w:szCs w:val="18"/>
              </w:rPr>
            </w:pPr>
            <w:r w:rsidRPr="0095222A">
              <w:rPr>
                <w:sz w:val="18"/>
                <w:szCs w:val="18"/>
              </w:rPr>
              <w:t>1.612</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456FE267" w14:textId="77777777" w:rsidR="004B43EE" w:rsidRPr="0095222A" w:rsidRDefault="004B43EE" w:rsidP="00351B28">
            <w:pPr>
              <w:jc w:val="both"/>
              <w:rPr>
                <w:sz w:val="18"/>
                <w:szCs w:val="18"/>
              </w:rPr>
            </w:pPr>
            <w:r w:rsidRPr="0095222A">
              <w:rPr>
                <w:sz w:val="18"/>
                <w:szCs w:val="18"/>
              </w:rPr>
              <w:t>0.440</w:t>
            </w:r>
          </w:p>
        </w:tc>
      </w:tr>
      <w:tr w:rsidR="004B43EE" w:rsidRPr="0095222A" w14:paraId="60F88A30" w14:textId="77777777" w:rsidTr="00351B28">
        <w:trPr>
          <w:trHeight w:val="408"/>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39AF002" w14:textId="77777777" w:rsidR="004B43EE" w:rsidRPr="0095222A" w:rsidRDefault="004B43EE" w:rsidP="00351B28">
            <w:pPr>
              <w:jc w:val="both"/>
              <w:rPr>
                <w:sz w:val="18"/>
                <w:szCs w:val="18"/>
              </w:rPr>
            </w:pPr>
            <w:r w:rsidRPr="0095222A">
              <w:rPr>
                <w:sz w:val="18"/>
                <w:szCs w:val="18"/>
              </w:rPr>
              <w:t>(Std. Err.)</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9F67489" w14:textId="77777777" w:rsidR="004B43EE" w:rsidRPr="0095222A" w:rsidRDefault="004B43EE" w:rsidP="00351B28">
            <w:pPr>
              <w:jc w:val="both"/>
              <w:rPr>
                <w:sz w:val="18"/>
                <w:szCs w:val="18"/>
              </w:rPr>
            </w:pPr>
            <w:r w:rsidRPr="0095222A">
              <w:rPr>
                <w:sz w:val="18"/>
                <w:szCs w:val="18"/>
              </w:rPr>
              <w:t>(0.687)</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EE1969F" w14:textId="77777777" w:rsidR="004B43EE" w:rsidRPr="0095222A" w:rsidRDefault="004B43EE" w:rsidP="00351B28">
            <w:pPr>
              <w:jc w:val="both"/>
              <w:rPr>
                <w:sz w:val="18"/>
                <w:szCs w:val="18"/>
              </w:rPr>
            </w:pPr>
            <w:r w:rsidRPr="0095222A">
              <w:rPr>
                <w:sz w:val="18"/>
                <w:szCs w:val="18"/>
              </w:rPr>
              <w:t>(0.908)</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7F5C05FC" w14:textId="77777777" w:rsidR="004B43EE" w:rsidRPr="0095222A" w:rsidRDefault="004B43EE" w:rsidP="00351B28">
            <w:pPr>
              <w:jc w:val="both"/>
              <w:rPr>
                <w:sz w:val="18"/>
                <w:szCs w:val="18"/>
              </w:rPr>
            </w:pPr>
            <w:r w:rsidRPr="0095222A">
              <w:rPr>
                <w:sz w:val="18"/>
                <w:szCs w:val="18"/>
              </w:rPr>
              <w:t>(0.437)</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085E858B" w14:textId="77777777" w:rsidR="004B43EE" w:rsidRPr="0095222A" w:rsidRDefault="004B43EE" w:rsidP="00351B28">
            <w:pPr>
              <w:jc w:val="both"/>
              <w:rPr>
                <w:sz w:val="18"/>
                <w:szCs w:val="18"/>
              </w:rPr>
            </w:pPr>
            <w:r w:rsidRPr="0095222A">
              <w:rPr>
                <w:sz w:val="18"/>
                <w:szCs w:val="18"/>
              </w:rPr>
              <w:t>(1.090)</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2D35D5AD" w14:textId="77777777" w:rsidR="004B43EE" w:rsidRPr="0095222A" w:rsidRDefault="004B43EE" w:rsidP="00351B28">
            <w:pPr>
              <w:jc w:val="both"/>
              <w:rPr>
                <w:sz w:val="18"/>
                <w:szCs w:val="18"/>
              </w:rPr>
            </w:pPr>
            <w:r w:rsidRPr="0095222A">
              <w:rPr>
                <w:sz w:val="18"/>
                <w:szCs w:val="18"/>
              </w:rPr>
              <w:t>(0.696)</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05531FD3" w14:textId="77777777" w:rsidR="004B43EE" w:rsidRPr="0095222A" w:rsidRDefault="004B43EE" w:rsidP="00351B28">
            <w:pPr>
              <w:jc w:val="both"/>
              <w:rPr>
                <w:sz w:val="18"/>
                <w:szCs w:val="18"/>
              </w:rPr>
            </w:pPr>
            <w:r w:rsidRPr="0095222A">
              <w:rPr>
                <w:sz w:val="18"/>
                <w:szCs w:val="18"/>
              </w:rPr>
              <w:t>(0.186)</w:t>
            </w:r>
          </w:p>
        </w:tc>
      </w:tr>
      <w:tr w:rsidR="004B43EE" w:rsidRPr="0095222A" w14:paraId="1AB257B3" w14:textId="77777777" w:rsidTr="00351B28">
        <w:trPr>
          <w:trHeight w:val="419"/>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39DA378B" w14:textId="77777777" w:rsidR="004B43EE" w:rsidRPr="0095222A" w:rsidRDefault="004B43EE" w:rsidP="00351B28">
            <w:pPr>
              <w:jc w:val="both"/>
              <w:rPr>
                <w:sz w:val="18"/>
                <w:szCs w:val="18"/>
              </w:rPr>
            </w:pPr>
            <w:r w:rsidRPr="0095222A">
              <w:rPr>
                <w:sz w:val="18"/>
                <w:szCs w:val="18"/>
              </w:rPr>
              <w:t>Observations</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3919CC0" w14:textId="77777777" w:rsidR="004B43EE" w:rsidRPr="0095222A" w:rsidRDefault="004B43EE" w:rsidP="00351B28">
            <w:pPr>
              <w:jc w:val="both"/>
              <w:rPr>
                <w:sz w:val="18"/>
                <w:szCs w:val="18"/>
              </w:rPr>
            </w:pPr>
            <w:r w:rsidRPr="0095222A">
              <w:rPr>
                <w:sz w:val="18"/>
                <w:szCs w:val="18"/>
              </w:rPr>
              <w:t>122</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04372FA5" w14:textId="77777777" w:rsidR="004B43EE" w:rsidRPr="0095222A" w:rsidRDefault="004B43EE" w:rsidP="00351B28">
            <w:pPr>
              <w:jc w:val="both"/>
              <w:rPr>
                <w:sz w:val="18"/>
                <w:szCs w:val="18"/>
              </w:rPr>
            </w:pPr>
            <w:r w:rsidRPr="0095222A">
              <w:rPr>
                <w:sz w:val="18"/>
                <w:szCs w:val="18"/>
              </w:rPr>
              <w:t>50</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42B81C4" w14:textId="77777777" w:rsidR="004B43EE" w:rsidRPr="0095222A" w:rsidRDefault="004B43EE" w:rsidP="00351B28">
            <w:pPr>
              <w:jc w:val="both"/>
              <w:rPr>
                <w:sz w:val="18"/>
                <w:szCs w:val="18"/>
              </w:rPr>
            </w:pPr>
            <w:r w:rsidRPr="0095222A">
              <w:rPr>
                <w:sz w:val="18"/>
                <w:szCs w:val="18"/>
              </w:rPr>
              <w:t>103</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241E1838" w14:textId="77777777" w:rsidR="004B43EE" w:rsidRPr="0095222A" w:rsidRDefault="004B43EE" w:rsidP="00351B28">
            <w:pPr>
              <w:jc w:val="both"/>
              <w:rPr>
                <w:sz w:val="18"/>
                <w:szCs w:val="18"/>
              </w:rPr>
            </w:pPr>
            <w:r w:rsidRPr="0095222A">
              <w:rPr>
                <w:sz w:val="18"/>
                <w:szCs w:val="18"/>
              </w:rPr>
              <w:t>42</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3193D1EB" w14:textId="77777777" w:rsidR="004B43EE" w:rsidRPr="0095222A" w:rsidRDefault="004B43EE" w:rsidP="00351B28">
            <w:pPr>
              <w:jc w:val="both"/>
              <w:rPr>
                <w:sz w:val="18"/>
                <w:szCs w:val="18"/>
              </w:rPr>
            </w:pPr>
            <w:r w:rsidRPr="0095222A">
              <w:rPr>
                <w:sz w:val="18"/>
                <w:szCs w:val="18"/>
              </w:rPr>
              <w:t>99</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0EE8F958" w14:textId="77777777" w:rsidR="004B43EE" w:rsidRPr="0095222A" w:rsidRDefault="004B43EE" w:rsidP="00351B28">
            <w:pPr>
              <w:jc w:val="both"/>
              <w:rPr>
                <w:sz w:val="18"/>
                <w:szCs w:val="18"/>
              </w:rPr>
            </w:pPr>
            <w:r w:rsidRPr="0095222A">
              <w:rPr>
                <w:sz w:val="18"/>
                <w:szCs w:val="18"/>
              </w:rPr>
              <w:t>91</w:t>
            </w:r>
          </w:p>
        </w:tc>
      </w:tr>
      <w:tr w:rsidR="004B43EE" w:rsidRPr="0095222A" w14:paraId="4CD59A24" w14:textId="77777777" w:rsidTr="00351B28">
        <w:trPr>
          <w:trHeight w:val="408"/>
        </w:trPr>
        <w:tc>
          <w:tcPr>
            <w:tcW w:w="139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6DB2061" w14:textId="77777777" w:rsidR="004B43EE" w:rsidRPr="0095222A" w:rsidRDefault="004B43EE" w:rsidP="00351B28">
            <w:pPr>
              <w:jc w:val="both"/>
              <w:rPr>
                <w:sz w:val="18"/>
                <w:szCs w:val="18"/>
              </w:rPr>
            </w:pPr>
            <w:r w:rsidRPr="0095222A">
              <w:rPr>
                <w:sz w:val="18"/>
                <w:szCs w:val="18"/>
              </w:rPr>
              <w:t>Bandwidth</w:t>
            </w:r>
          </w:p>
        </w:tc>
        <w:tc>
          <w:tcPr>
            <w:tcW w:w="133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5F760579" w14:textId="77777777" w:rsidR="004B43EE" w:rsidRPr="0095222A" w:rsidRDefault="004B43EE" w:rsidP="00351B28">
            <w:pPr>
              <w:jc w:val="both"/>
              <w:rPr>
                <w:sz w:val="18"/>
                <w:szCs w:val="18"/>
              </w:rPr>
            </w:pPr>
            <w:r w:rsidRPr="0095222A">
              <w:rPr>
                <w:sz w:val="18"/>
                <w:szCs w:val="18"/>
              </w:rPr>
              <w:t>2.431</w:t>
            </w:r>
          </w:p>
        </w:tc>
        <w:tc>
          <w:tcPr>
            <w:tcW w:w="1639"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4DBCE3CC" w14:textId="77777777" w:rsidR="004B43EE" w:rsidRPr="0095222A" w:rsidRDefault="004B43EE" w:rsidP="00351B28">
            <w:pPr>
              <w:jc w:val="both"/>
              <w:rPr>
                <w:sz w:val="18"/>
                <w:szCs w:val="18"/>
              </w:rPr>
            </w:pPr>
            <w:r w:rsidRPr="0095222A">
              <w:rPr>
                <w:sz w:val="18"/>
                <w:szCs w:val="18"/>
              </w:rPr>
              <w:t>1.211</w:t>
            </w:r>
          </w:p>
        </w:tc>
        <w:tc>
          <w:tcPr>
            <w:tcW w:w="1398" w:type="dxa"/>
            <w:tcBorders>
              <w:top w:val="single" w:sz="6" w:space="0" w:color="auto"/>
              <w:left w:val="single" w:sz="6" w:space="0" w:color="auto"/>
              <w:bottom w:val="single" w:sz="6" w:space="0" w:color="auto"/>
              <w:right w:val="single" w:sz="6" w:space="0" w:color="auto"/>
            </w:tcBorders>
            <w:shd w:val="clear" w:color="auto" w:fill="FAFAFA"/>
            <w:tcMar>
              <w:top w:w="15" w:type="dxa"/>
              <w:left w:w="75" w:type="dxa"/>
              <w:bottom w:w="15" w:type="dxa"/>
              <w:right w:w="75" w:type="dxa"/>
            </w:tcMar>
            <w:vAlign w:val="center"/>
            <w:hideMark/>
          </w:tcPr>
          <w:p w14:paraId="627BF814" w14:textId="77777777" w:rsidR="004B43EE" w:rsidRPr="0095222A" w:rsidRDefault="004B43EE" w:rsidP="00351B28">
            <w:pPr>
              <w:jc w:val="both"/>
              <w:rPr>
                <w:sz w:val="18"/>
                <w:szCs w:val="18"/>
              </w:rPr>
            </w:pPr>
            <w:r w:rsidRPr="0095222A">
              <w:rPr>
                <w:sz w:val="18"/>
                <w:szCs w:val="18"/>
              </w:rPr>
              <w:t>2.547</w:t>
            </w:r>
          </w:p>
        </w:tc>
        <w:tc>
          <w:tcPr>
            <w:tcW w:w="1246" w:type="dxa"/>
            <w:tcBorders>
              <w:top w:val="single" w:sz="6" w:space="0" w:color="auto"/>
              <w:left w:val="single" w:sz="6" w:space="0" w:color="auto"/>
              <w:bottom w:val="single" w:sz="6" w:space="0" w:color="auto"/>
              <w:right w:val="single" w:sz="6" w:space="0" w:color="auto"/>
            </w:tcBorders>
            <w:shd w:val="clear" w:color="auto" w:fill="FAFAFA"/>
            <w:vAlign w:val="center"/>
          </w:tcPr>
          <w:p w14:paraId="48E8F17B" w14:textId="77777777" w:rsidR="004B43EE" w:rsidRPr="0095222A" w:rsidRDefault="004B43EE" w:rsidP="00351B28">
            <w:pPr>
              <w:jc w:val="both"/>
              <w:rPr>
                <w:sz w:val="18"/>
                <w:szCs w:val="18"/>
              </w:rPr>
            </w:pPr>
            <w:r w:rsidRPr="0095222A">
              <w:rPr>
                <w:sz w:val="18"/>
                <w:szCs w:val="18"/>
              </w:rPr>
              <w:t>1.197</w:t>
            </w:r>
          </w:p>
        </w:tc>
        <w:tc>
          <w:tcPr>
            <w:tcW w:w="1315" w:type="dxa"/>
            <w:tcBorders>
              <w:top w:val="single" w:sz="6" w:space="0" w:color="auto"/>
              <w:left w:val="single" w:sz="6" w:space="0" w:color="auto"/>
              <w:bottom w:val="single" w:sz="6" w:space="0" w:color="auto"/>
              <w:right w:val="single" w:sz="6" w:space="0" w:color="auto"/>
            </w:tcBorders>
            <w:shd w:val="clear" w:color="auto" w:fill="FAFAFA"/>
            <w:vAlign w:val="center"/>
          </w:tcPr>
          <w:p w14:paraId="2B84C9D6" w14:textId="77777777" w:rsidR="004B43EE" w:rsidRPr="0095222A" w:rsidRDefault="004B43EE" w:rsidP="00351B28">
            <w:pPr>
              <w:jc w:val="both"/>
              <w:rPr>
                <w:sz w:val="18"/>
                <w:szCs w:val="18"/>
              </w:rPr>
            </w:pPr>
            <w:r w:rsidRPr="0095222A">
              <w:rPr>
                <w:sz w:val="18"/>
                <w:szCs w:val="18"/>
              </w:rPr>
              <w:t>1.873</w:t>
            </w:r>
          </w:p>
        </w:tc>
        <w:tc>
          <w:tcPr>
            <w:tcW w:w="1037" w:type="dxa"/>
            <w:tcBorders>
              <w:top w:val="single" w:sz="6" w:space="0" w:color="auto"/>
              <w:left w:val="single" w:sz="6" w:space="0" w:color="auto"/>
              <w:bottom w:val="single" w:sz="6" w:space="0" w:color="auto"/>
              <w:right w:val="single" w:sz="6" w:space="0" w:color="auto"/>
            </w:tcBorders>
            <w:shd w:val="clear" w:color="auto" w:fill="FAFAFA"/>
            <w:vAlign w:val="center"/>
          </w:tcPr>
          <w:p w14:paraId="203FDB87" w14:textId="77777777" w:rsidR="004B43EE" w:rsidRPr="0095222A" w:rsidRDefault="004B43EE" w:rsidP="00351B28">
            <w:pPr>
              <w:jc w:val="both"/>
              <w:rPr>
                <w:sz w:val="18"/>
                <w:szCs w:val="18"/>
              </w:rPr>
            </w:pPr>
            <w:r w:rsidRPr="0095222A">
              <w:rPr>
                <w:sz w:val="18"/>
                <w:szCs w:val="18"/>
              </w:rPr>
              <w:t>1.763</w:t>
            </w:r>
          </w:p>
        </w:tc>
      </w:tr>
    </w:tbl>
    <w:p w14:paraId="75ADABEB" w14:textId="76D2F669" w:rsidR="00837CC1" w:rsidRPr="000B01F5" w:rsidRDefault="00837CC1" w:rsidP="004B43EE">
      <w:pPr>
        <w:jc w:val="both"/>
        <w:rPr>
          <w:i/>
          <w:iCs/>
          <w:vanish/>
          <w:sz w:val="20"/>
          <w:szCs w:val="20"/>
          <w:highlight w:val="yellow"/>
        </w:rPr>
      </w:pPr>
    </w:p>
    <w:p w14:paraId="136C4D89" w14:textId="419B5C2D" w:rsidR="004B43EE" w:rsidRPr="0095222A" w:rsidRDefault="00837CC1" w:rsidP="004B43EE">
      <w:pPr>
        <w:jc w:val="both"/>
        <w:rPr>
          <w:i/>
          <w:iCs/>
          <w:sz w:val="20"/>
          <w:szCs w:val="20"/>
        </w:rPr>
      </w:pPr>
      <w:r w:rsidRPr="000B01F5">
        <w:rPr>
          <w:i/>
          <w:iCs/>
          <w:sz w:val="20"/>
          <w:szCs w:val="20"/>
          <w:highlight w:val="yellow"/>
        </w:rPr>
        <w:t>Notes</w:t>
      </w:r>
      <w:r w:rsidR="004B43EE" w:rsidRPr="0095222A">
        <w:rPr>
          <w:i/>
          <w:iCs/>
          <w:sz w:val="20"/>
          <w:szCs w:val="20"/>
        </w:rPr>
        <w:t>: See Table 1.</w:t>
      </w:r>
    </w:p>
    <w:p w14:paraId="3CE744A8" w14:textId="1BC591B4" w:rsidR="004B43EE" w:rsidRDefault="004B43EE" w:rsidP="004B43EE">
      <w:pPr>
        <w:jc w:val="both"/>
      </w:pPr>
      <w:r w:rsidRPr="00CA4977">
        <w:t xml:space="preserve">Our analysis reveals a lack of positive responses across all dimensions in the </w:t>
      </w:r>
      <w:r w:rsidR="006B3BD6">
        <w:t>short term</w:t>
      </w:r>
      <w:r w:rsidRPr="00CA4977">
        <w:t xml:space="preserve">; however, companies that meet the cut-off demonstrate significantly better performance in the medium- and </w:t>
      </w:r>
      <w:r>
        <w:t>long term</w:t>
      </w:r>
      <w:r w:rsidRPr="00CA4977">
        <w:t xml:space="preserve">. The turnover in the medium term is approximately 18 times greater, indicating an average rise of ₩780 million, with each ₩1 requiring ₩1.20 in subsidies. The long-term effect is even more pronounced, suggesting a lasting enhancement in achievement. In the medium term, there is a notable increase in </w:t>
      </w:r>
      <w:proofErr w:type="spellStart"/>
      <w:r>
        <w:t>labour</w:t>
      </w:r>
      <w:proofErr w:type="spellEnd"/>
      <w:r w:rsidRPr="00CA4977">
        <w:t xml:space="preserve"> productivity, rising by 320%. The effect appears comparable but </w:t>
      </w:r>
      <w:r w:rsidR="006B3BD6">
        <w:t>insignificant</w:t>
      </w:r>
      <w:r w:rsidRPr="00CA4977">
        <w:t xml:space="preserve"> in the short and long term</w:t>
      </w:r>
      <w:r>
        <w:t>. It isn't easy</w:t>
      </w:r>
      <w:r w:rsidRPr="00CA4977">
        <w:t xml:space="preserve"> to ascertain with certainty if productivity reacted immediately and if that reaction was enduring. </w:t>
      </w:r>
      <w:r w:rsidRPr="00CA4977">
        <w:br/>
      </w:r>
      <w:r>
        <w:t>Regarding</w:t>
      </w:r>
      <w:r w:rsidRPr="00CA4977">
        <w:t xml:space="preserve"> employment, </w:t>
      </w:r>
      <w:r>
        <w:t xml:space="preserve">a consistent positive impact of 290% was </w:t>
      </w:r>
      <w:r w:rsidRPr="00CA4977">
        <w:t xml:space="preserve">observed in the medium term and an impressive 920% in the long term. For the firms that received treatment within the selected bandwidth, this indicates </w:t>
      </w:r>
      <w:r>
        <w:t xml:space="preserve">hiring </w:t>
      </w:r>
      <w:r w:rsidRPr="00CA4977">
        <w:t xml:space="preserve">5 and 10 employees per firm, with associated costs of ₩180 million and ₩80 million in subsidies, respectively. In terms of wages, our findings indicate a significant </w:t>
      </w:r>
      <w:r>
        <w:t>adverse</w:t>
      </w:r>
      <w:r w:rsidRPr="00CA4977">
        <w:t xml:space="preserve"> effect only in the short term, suggesting that this impact may be temporary. The long-term effects on credit access, as indicated by total debt, are evident; however, the estimates lack precision. </w:t>
      </w:r>
      <w:r w:rsidRPr="009A076F">
        <w:t xml:space="preserve">This interpretation is supported by </w:t>
      </w:r>
      <w:r>
        <w:t>several</w:t>
      </w:r>
      <w:r w:rsidRPr="009A076F">
        <w:t xml:space="preserve"> strong arguments, even though our data does not conclusively show a causal relationship between R&amp;D expenditures and gains in productivity and business success. First, research by Crass and Peters (2014) and Niebel et al. (2017) shows that R&amp;D activities </w:t>
      </w:r>
      <w:r>
        <w:t>significantly influence</w:t>
      </w:r>
      <w:r w:rsidRPr="009A076F">
        <w:t xml:space="preserve"> the positive relationship between IFA and production. Secondly, while the subsidy </w:t>
      </w:r>
      <w:r>
        <w:t>immediately impacts</w:t>
      </w:r>
      <w:r w:rsidRPr="009A076F">
        <w:t xml:space="preserve"> IFA growth, the improvements in firm success become </w:t>
      </w:r>
      <w:r w:rsidR="006B3BD6">
        <w:t>more precise</w:t>
      </w:r>
      <w:r w:rsidRPr="009A076F">
        <w:t xml:space="preserve"> and more accurately assessed only after several years.</w:t>
      </w:r>
    </w:p>
    <w:p w14:paraId="0F41AA3D" w14:textId="77777777" w:rsidR="004B43EE" w:rsidRPr="009A076F" w:rsidRDefault="004B43EE" w:rsidP="004B43EE">
      <w:pPr>
        <w:jc w:val="both"/>
      </w:pPr>
      <w:r w:rsidRPr="009A076F">
        <w:lastRenderedPageBreak/>
        <w:t xml:space="preserve">There may be apprehensions about the possible confounding of our findings stemming from differences in firm survival. In addressing this matter, columns 16–18 examine the operational duration of companies throughout the three post-periods. The results indicate a lack of systematic differences, which further supports the reliability of our findings. </w:t>
      </w:r>
    </w:p>
    <w:p w14:paraId="652CAB64" w14:textId="77777777" w:rsidR="004B43EE" w:rsidRPr="00CA4977" w:rsidRDefault="004B43EE" w:rsidP="004B43EE">
      <w:pPr>
        <w:jc w:val="both"/>
        <w:rPr>
          <w:b/>
          <w:bCs/>
        </w:rPr>
      </w:pPr>
      <w:r w:rsidRPr="00CA4977">
        <w:rPr>
          <w:b/>
          <w:bCs/>
        </w:rPr>
        <w:t>5. Discussion and Policy Implications</w:t>
      </w:r>
    </w:p>
    <w:p w14:paraId="7DB8153C" w14:textId="2CE047F1" w:rsidR="004B43EE" w:rsidRPr="00F672C7" w:rsidRDefault="004B43EE" w:rsidP="004B43EE">
      <w:pPr>
        <w:jc w:val="both"/>
      </w:pPr>
      <w:r w:rsidRPr="00F672C7">
        <w:t xml:space="preserve">Our findings demonstrate how crucial R&amp;D subsidies are for promoting business expansion and performance, especially in high-tech industries. Government support for research and development in innovation has </w:t>
      </w:r>
      <w:r>
        <w:t>significantly boosted</w:t>
      </w:r>
      <w:r w:rsidRPr="00F672C7">
        <w:t xml:space="preserve"> employment, total sales, and the proportion of innovative sales for seven years (Testa et al., 2019). Moreover, the influence of R&amp;D support may vary across various firms and industries. In essence, support for research and development enhances private research initiatives and overall business performance, whereas state-owned enterprises frequently receive </w:t>
      </w:r>
      <w:r>
        <w:t>more lavish</w:t>
      </w:r>
      <w:r w:rsidRPr="00F672C7">
        <w:t xml:space="preserve"> subsidies </w:t>
      </w:r>
      <w:r>
        <w:t>than</w:t>
      </w:r>
      <w:r w:rsidRPr="00F672C7">
        <w:t xml:space="preserve"> their privately-owned counterparts (Guo et al., 2014). Studies indicate that specific R&amp;D grants yield more significant advantages </w:t>
      </w:r>
      <w:r w:rsidR="006B3BD6">
        <w:t>than</w:t>
      </w:r>
      <w:r w:rsidRPr="00F672C7">
        <w:t xml:space="preserve"> general subsidies (Testa et al., 2019), particularly for high-growth companies that predominantly operate within the technology industry.</w:t>
      </w:r>
    </w:p>
    <w:p w14:paraId="1A138CF2" w14:textId="16441B66" w:rsidR="004B43EE" w:rsidRPr="00DA1AD2" w:rsidRDefault="004B43EE" w:rsidP="004B43EE">
      <w:pPr>
        <w:jc w:val="both"/>
      </w:pPr>
      <w:r w:rsidRPr="004973F0">
        <w:t>Additionally, factors like innovation incentives and signal finance have an impact on how R&amp;D assistance transforms corporate success (Wang et al., 2020).</w:t>
      </w:r>
      <w:r w:rsidRPr="005A4C8C">
        <w:t xml:space="preserve"> Such incentives </w:t>
      </w:r>
      <w:r>
        <w:t>are most</w:t>
      </w:r>
      <w:r w:rsidRPr="005A4C8C">
        <w:t xml:space="preserve"> effective for </w:t>
      </w:r>
      <w:r>
        <w:t>private</w:t>
      </w:r>
      <w:r w:rsidRPr="005A4C8C">
        <w:t xml:space="preserve"> enterprises that are both young and large, suggesting that targeted subsidy programs that consider firm-specific characteristics are needed (Wang et al., 2020). Other factors, such </w:t>
      </w:r>
      <w:r>
        <w:t>as policy</w:t>
      </w:r>
      <w:r w:rsidRPr="005A4C8C">
        <w:t xml:space="preserve"> formulation, enterprise innovation ability, and external environment, have affected the effectiveness of innovation policies (Ao, 2025). The long-term effects of R&amp;D subsidies can be increased by promoting better access to finance for young </w:t>
      </w:r>
      <w:r w:rsidR="00837CC1" w:rsidRPr="000B01F5">
        <w:rPr>
          <w:highlight w:val="yellow"/>
        </w:rPr>
        <w:t>innovative</w:t>
      </w:r>
      <w:r w:rsidR="00837CC1" w:rsidRPr="005A4C8C">
        <w:t xml:space="preserve"> </w:t>
      </w:r>
      <w:r w:rsidRPr="005A4C8C">
        <w:t>firms</w:t>
      </w:r>
      <w:r>
        <w:t xml:space="preserve"> and</w:t>
      </w:r>
      <w:r w:rsidRPr="005A4C8C">
        <w:t xml:space="preserve"> providing additional resources (such as networks </w:t>
      </w:r>
      <w:r>
        <w:t>and advice</w:t>
      </w:r>
      <w:r w:rsidRPr="005A4C8C">
        <w:t>) (Testa et al.</w:t>
      </w:r>
      <w:r>
        <w:t>,</w:t>
      </w:r>
      <w:r w:rsidRPr="005A4C8C">
        <w:t xml:space="preserve"> 2019).</w:t>
      </w:r>
    </w:p>
    <w:p w14:paraId="7B12D3FC" w14:textId="352BEAFE" w:rsidR="004B43EE" w:rsidRPr="00DA1AD2" w:rsidRDefault="006B3BD6" w:rsidP="004B43EE">
      <w:pPr>
        <w:jc w:val="both"/>
      </w:pPr>
      <w:r>
        <w:t>Concerning</w:t>
      </w:r>
      <w:r w:rsidR="004B43EE" w:rsidRPr="00DE2CF8">
        <w:t xml:space="preserve"> innovation outputs, </w:t>
      </w:r>
      <w:r w:rsidR="004B43EE" w:rsidRPr="005A456B">
        <w:t xml:space="preserve">although R&amp;D support has been found to raise R&amp;D spending, its impact on patenting is more ambiguous. While some literature has found that R&amp;D support </w:t>
      </w:r>
      <w:r>
        <w:t>increases</w:t>
      </w:r>
      <w:r w:rsidR="004B43EE" w:rsidRPr="005A456B">
        <w:t xml:space="preserve"> future patenting activity, the effect is heterogeneous</w:t>
      </w:r>
      <w:r w:rsidR="004B43EE" w:rsidRPr="00DE2CF8">
        <w:t xml:space="preserve"> across industries and firm types (Cherif et al., 2023). This highlights the </w:t>
      </w:r>
      <w:r w:rsidR="004B43EE" w:rsidRPr="005A456B">
        <w:t xml:space="preserve">need to assess R&amp;D program success using multiple measures, including </w:t>
      </w:r>
      <w:r w:rsidR="004B43EE" w:rsidRPr="00DE2CF8">
        <w:t>going beyond traditional metrics by examining intangible investments and aggregate firm performance (National Research Council, 2014).</w:t>
      </w:r>
    </w:p>
    <w:p w14:paraId="1C5B73F8" w14:textId="77777777" w:rsidR="004B43EE" w:rsidRPr="00DE2CF8" w:rsidRDefault="004B43EE" w:rsidP="004B43EE">
      <w:pPr>
        <w:jc w:val="both"/>
      </w:pPr>
      <w:r w:rsidRPr="00DE2CF8">
        <w:t xml:space="preserve">Policymakers </w:t>
      </w:r>
      <w:r>
        <w:t>should consider</w:t>
      </w:r>
      <w:r w:rsidRPr="00DE2CF8">
        <w:t xml:space="preserve"> broader economic and institutional environments when designing R&amp;D subsidy programs. The mechanism of subsidy policies </w:t>
      </w:r>
      <w:r>
        <w:t>can be</w:t>
      </w:r>
      <w:r w:rsidRPr="00DE2CF8">
        <w:t xml:space="preserve"> significantly shaped by market competition, institutional environment and industrial clusters (Ao, 2025). Combining R&amp;D subsidies with other types of support (e.g., tax relief) can provide a supportive </w:t>
      </w:r>
      <w:r>
        <w:t>innovation environment</w:t>
      </w:r>
      <w:r w:rsidRPr="00DE2CF8">
        <w:t xml:space="preserve"> (Testa et al., 2019).</w:t>
      </w:r>
    </w:p>
    <w:p w14:paraId="7B7CA9A9" w14:textId="3FC37AEB" w:rsidR="004B43EE" w:rsidRPr="00CA4977" w:rsidRDefault="004B43EE" w:rsidP="004B43EE">
      <w:pPr>
        <w:jc w:val="both"/>
      </w:pPr>
      <w:r w:rsidRPr="00DE2CF8">
        <w:lastRenderedPageBreak/>
        <w:t xml:space="preserve">Indeed, although R&amp;D subsidies are </w:t>
      </w:r>
      <w:r w:rsidR="006B3BD6">
        <w:t>essential</w:t>
      </w:r>
      <w:r w:rsidRPr="00DE2CF8">
        <w:t xml:space="preserve"> for promoting firm growth and innovation, they still need to </w:t>
      </w:r>
      <w:r w:rsidRPr="005A456B">
        <w:t xml:space="preserve">be designed and implemented in a way that properly </w:t>
      </w:r>
      <w:proofErr w:type="spellStart"/>
      <w:r>
        <w:t>incentivises</w:t>
      </w:r>
      <w:proofErr w:type="spellEnd"/>
      <w:r w:rsidRPr="005A456B">
        <w:t xml:space="preserve"> firms and encourages optimal levels of R&amp;D. Inclusion of a </w:t>
      </w:r>
      <w:r w:rsidR="006B3BD6">
        <w:t>broader</w:t>
      </w:r>
      <w:r w:rsidRPr="005A456B">
        <w:t xml:space="preserve"> range of innovation and varying firm requirements</w:t>
      </w:r>
      <w:r w:rsidRPr="00DE2CF8">
        <w:t xml:space="preserve"> would lead to better policies that would drive the economy toward being more dynamic and innovative.</w:t>
      </w:r>
    </w:p>
    <w:p w14:paraId="7885BDEA" w14:textId="77777777" w:rsidR="004B43EE" w:rsidRPr="00DA1162" w:rsidRDefault="004B43EE" w:rsidP="004B43EE">
      <w:pPr>
        <w:jc w:val="both"/>
        <w:rPr>
          <w:b/>
          <w:bCs/>
        </w:rPr>
      </w:pPr>
      <w:r>
        <w:rPr>
          <w:b/>
          <w:bCs/>
        </w:rPr>
        <w:t>6</w:t>
      </w:r>
      <w:r w:rsidRPr="00DA1162">
        <w:rPr>
          <w:b/>
          <w:bCs/>
        </w:rPr>
        <w:t>. Conclusion</w:t>
      </w:r>
    </w:p>
    <w:p w14:paraId="3DD3AE39" w14:textId="0E812FA8" w:rsidR="004B43EE" w:rsidRDefault="004B43EE" w:rsidP="004B43EE">
      <w:pPr>
        <w:jc w:val="both"/>
      </w:pPr>
      <w:r w:rsidRPr="001140D3">
        <w:t>This study evaluates the impact of a 2015 South Korean government R&amp;D subsidy program for high-tech firms initiated by the Ministry of Science and ICT (MSIT). Using a Regression Discontinuity Design (RDD) paradigm based on project scores, we demonstrate a significant increase in firms' investments in intangible fixed assets (IFA) and their success over 10 years. However, the subsidy had little impact on patenting.</w:t>
      </w:r>
    </w:p>
    <w:p w14:paraId="7CCF900D" w14:textId="4DDBD845" w:rsidR="004B43EE" w:rsidRDefault="004B43EE" w:rsidP="004B43EE">
      <w:pPr>
        <w:jc w:val="both"/>
      </w:pPr>
      <w:r w:rsidRPr="001140D3">
        <w:t xml:space="preserve">The study shows that public R&amp;D funding effectively boosts business performance and intangible investment, which drives long-term growth and innovation. We demonstrate that government R&amp;D subsidies boost high-tech startup performance but do not directly improve patenting activity. The subsidies may not have </w:t>
      </w:r>
      <w:r>
        <w:t>significantly impacted</w:t>
      </w:r>
      <w:r w:rsidRPr="001140D3">
        <w:t xml:space="preserve"> innovation, as patent evidence suggests that enterprises may not have pursued patentable outcomes. This may be due to corporations not publishing strategic information in patents or </w:t>
      </w:r>
      <w:r w:rsidR="00837CC1" w:rsidRPr="000B01F5">
        <w:rPr>
          <w:highlight w:val="yellow"/>
        </w:rPr>
        <w:t>financing</w:t>
      </w:r>
      <w:r w:rsidR="00837CC1" w:rsidRPr="001140D3">
        <w:t xml:space="preserve"> </w:t>
      </w:r>
      <w:r w:rsidRPr="001140D3">
        <w:t>initiatives focusing on product development and process innovation.</w:t>
      </w:r>
    </w:p>
    <w:p w14:paraId="141BD925" w14:textId="589FDD33" w:rsidR="004B43EE" w:rsidRDefault="004B43EE" w:rsidP="004B43EE">
      <w:pPr>
        <w:jc w:val="both"/>
      </w:pPr>
      <w:r w:rsidRPr="001140D3">
        <w:t xml:space="preserve">The study </w:t>
      </w:r>
      <w:proofErr w:type="spellStart"/>
      <w:r>
        <w:t>emphasises</w:t>
      </w:r>
      <w:proofErr w:type="spellEnd"/>
      <w:r w:rsidRPr="001140D3">
        <w:t xml:space="preserve"> the importance of intangible investments for long-term prosperity and </w:t>
      </w:r>
      <w:r w:rsidR="006B3BD6">
        <w:t>the need for governments</w:t>
      </w:r>
      <w:r w:rsidRPr="001140D3">
        <w:t xml:space="preserve"> to examine R&amp;D initiatives holistically. In conclusion, this study contributes to the rising research on government R&amp;D funding fostering innovation and economic growth, particularly for technology-based start-ups in South Korea. Future research might explore how R&amp;D subsidies impact innovation, company performance, and long-term sustainability.</w:t>
      </w:r>
      <w:r w:rsidR="00394CE4">
        <w:t xml:space="preserve"> We recommend that future researchers uncover the exact model under certain market conditions</w:t>
      </w:r>
      <w:r w:rsidR="00837CC1">
        <w:t>,</w:t>
      </w:r>
      <w:r w:rsidR="00394CE4">
        <w:t xml:space="preserve"> as suggested in previous studies (Shahid &amp; Sattar, 2017; Shahid et al., 2021; Li et al., 2024) </w:t>
      </w:r>
    </w:p>
    <w:p w14:paraId="66842B20" w14:textId="77777777" w:rsidR="009D26D4" w:rsidRPr="000A6323" w:rsidRDefault="009D26D4" w:rsidP="009D26D4">
      <w:pPr>
        <w:rPr>
          <w:highlight w:val="yellow"/>
        </w:rPr>
      </w:pPr>
      <w:bookmarkStart w:id="0" w:name="_Hlk190852809"/>
      <w:r w:rsidRPr="000A6323">
        <w:rPr>
          <w:highlight w:val="yellow"/>
        </w:rPr>
        <w:t>Disclaimer (Artificial intelligence)</w:t>
      </w:r>
    </w:p>
    <w:p w14:paraId="7777673A" w14:textId="77777777" w:rsidR="009D26D4" w:rsidRPr="000A6323" w:rsidRDefault="009D26D4" w:rsidP="009D26D4">
      <w:pPr>
        <w:rPr>
          <w:highlight w:val="yellow"/>
        </w:rPr>
      </w:pPr>
      <w:r w:rsidRPr="000A6323">
        <w:rPr>
          <w:highlight w:val="yellow"/>
        </w:rPr>
        <w:t xml:space="preserve">Option 1: </w:t>
      </w:r>
    </w:p>
    <w:p w14:paraId="3AC01EE5" w14:textId="77777777" w:rsidR="009D26D4" w:rsidRPr="000A6323" w:rsidRDefault="009D26D4" w:rsidP="009D26D4">
      <w:pPr>
        <w:rPr>
          <w:highlight w:val="yellow"/>
        </w:rPr>
      </w:pPr>
      <w:r w:rsidRPr="000A6323">
        <w:rPr>
          <w:highlight w:val="yellow"/>
        </w:rPr>
        <w:t xml:space="preserve">Author(s) hereby declare that NO generative AI technologies such as Large Language Models (ChatGPT, COPILOT, etc.) and text-to-image generators have been used during the writing or editing of this manuscript. </w:t>
      </w:r>
    </w:p>
    <w:p w14:paraId="776E16B9" w14:textId="77777777" w:rsidR="009D26D4" w:rsidRPr="000A6323" w:rsidRDefault="009D26D4" w:rsidP="009D26D4">
      <w:pPr>
        <w:rPr>
          <w:highlight w:val="yellow"/>
        </w:rPr>
      </w:pPr>
      <w:r w:rsidRPr="000A6323">
        <w:rPr>
          <w:highlight w:val="yellow"/>
        </w:rPr>
        <w:t xml:space="preserve">Option 2: </w:t>
      </w:r>
    </w:p>
    <w:p w14:paraId="556AA7C0" w14:textId="77777777" w:rsidR="009D26D4" w:rsidRPr="000A6323" w:rsidRDefault="009D26D4" w:rsidP="009D26D4">
      <w:pPr>
        <w:rPr>
          <w:highlight w:val="yellow"/>
        </w:rPr>
      </w:pPr>
      <w:r w:rsidRPr="000A6323">
        <w:rPr>
          <w:highlight w:val="yellow"/>
        </w:rPr>
        <w:t xml:space="preserve">Author(s) hereby declare that generative AI technologies such as Large Language Models, etc. have been used during the writing or editing of manuscripts. This explanation will include the </w:t>
      </w:r>
      <w:r w:rsidRPr="000A6323">
        <w:rPr>
          <w:highlight w:val="yellow"/>
        </w:rPr>
        <w:lastRenderedPageBreak/>
        <w:t>name, version, model, and source of the generative AI technology and as well as all input prompts provided to the generative AI technology</w:t>
      </w:r>
    </w:p>
    <w:p w14:paraId="77B243FE" w14:textId="77777777" w:rsidR="009D26D4" w:rsidRPr="000A6323" w:rsidRDefault="009D26D4" w:rsidP="009D26D4">
      <w:pPr>
        <w:rPr>
          <w:highlight w:val="yellow"/>
        </w:rPr>
      </w:pPr>
      <w:r w:rsidRPr="000A6323">
        <w:rPr>
          <w:highlight w:val="yellow"/>
        </w:rPr>
        <w:t>Details of the AI usage are given below:</w:t>
      </w:r>
    </w:p>
    <w:p w14:paraId="0CE75FE9" w14:textId="77777777" w:rsidR="009D26D4" w:rsidRPr="000A6323" w:rsidRDefault="009D26D4" w:rsidP="009D26D4">
      <w:pPr>
        <w:rPr>
          <w:highlight w:val="yellow"/>
        </w:rPr>
      </w:pPr>
      <w:r w:rsidRPr="000A6323">
        <w:rPr>
          <w:highlight w:val="yellow"/>
        </w:rPr>
        <w:t>1.</w:t>
      </w:r>
    </w:p>
    <w:p w14:paraId="23573235" w14:textId="77777777" w:rsidR="009D26D4" w:rsidRPr="000A6323" w:rsidRDefault="009D26D4" w:rsidP="009D26D4">
      <w:pPr>
        <w:rPr>
          <w:highlight w:val="yellow"/>
        </w:rPr>
      </w:pPr>
      <w:r w:rsidRPr="000A6323">
        <w:rPr>
          <w:highlight w:val="yellow"/>
        </w:rPr>
        <w:t>2.</w:t>
      </w:r>
    </w:p>
    <w:p w14:paraId="632DD672" w14:textId="77777777" w:rsidR="009D26D4" w:rsidRPr="00D047BB" w:rsidRDefault="009D26D4" w:rsidP="009D26D4">
      <w:r w:rsidRPr="000A6323">
        <w:rPr>
          <w:highlight w:val="yellow"/>
        </w:rPr>
        <w:t>3.</w:t>
      </w:r>
    </w:p>
    <w:bookmarkEnd w:id="0"/>
    <w:p w14:paraId="7088C048" w14:textId="77777777" w:rsidR="009D26D4" w:rsidRPr="00D047BB" w:rsidRDefault="009D26D4" w:rsidP="009D26D4"/>
    <w:p w14:paraId="55E05840" w14:textId="588226EB" w:rsidR="009D26D4" w:rsidRDefault="009D26D4" w:rsidP="004B43EE">
      <w:pPr>
        <w:jc w:val="both"/>
        <w:sectPr w:rsidR="009D26D4" w:rsidSect="004B43E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1AA683B1" w14:textId="77777777" w:rsidR="004B43EE" w:rsidRDefault="004B43EE" w:rsidP="004B43EE">
      <w:pPr>
        <w:jc w:val="both"/>
        <w:rPr>
          <w:b/>
          <w:bCs/>
        </w:rPr>
      </w:pPr>
      <w:r w:rsidRPr="00376F83">
        <w:rPr>
          <w:b/>
          <w:bCs/>
        </w:rPr>
        <w:lastRenderedPageBreak/>
        <w:t>References</w:t>
      </w:r>
    </w:p>
    <w:p w14:paraId="0116DB1F" w14:textId="77777777" w:rsidR="004B43EE" w:rsidRDefault="004B43EE" w:rsidP="004B43EE">
      <w:pPr>
        <w:jc w:val="both"/>
      </w:pPr>
      <w:r w:rsidRPr="00CF3427">
        <w:t xml:space="preserve">Arora, A., </w:t>
      </w:r>
      <w:proofErr w:type="spellStart"/>
      <w:r w:rsidRPr="00CF3427">
        <w:t>Belenzon</w:t>
      </w:r>
      <w:proofErr w:type="spellEnd"/>
      <w:r w:rsidRPr="00CF3427">
        <w:t xml:space="preserve">, S., &amp; Suh, J. (2022). Science and the </w:t>
      </w:r>
      <w:r>
        <w:t>technology market</w:t>
      </w:r>
      <w:r w:rsidRPr="00CF3427">
        <w:t>. </w:t>
      </w:r>
      <w:r w:rsidRPr="00CF3427">
        <w:rPr>
          <w:i/>
          <w:iCs/>
        </w:rPr>
        <w:t>Management Science</w:t>
      </w:r>
      <w:r w:rsidRPr="00CF3427">
        <w:t>, </w:t>
      </w:r>
      <w:r w:rsidRPr="00CF3427">
        <w:rPr>
          <w:i/>
          <w:iCs/>
        </w:rPr>
        <w:t>68</w:t>
      </w:r>
      <w:r w:rsidRPr="00CF3427">
        <w:t>(10), 7176-7201.</w:t>
      </w:r>
    </w:p>
    <w:p w14:paraId="1B234044" w14:textId="77777777" w:rsidR="009637DD" w:rsidRDefault="009637DD" w:rsidP="009637DD">
      <w:pPr>
        <w:jc w:val="both"/>
      </w:pPr>
      <w:r w:rsidRPr="00E16B7E">
        <w:t>Ao, X. (2025). The impact of public R&amp;D subsidy on small firm productivity: evidence from China. </w:t>
      </w:r>
      <w:r w:rsidRPr="00E16B7E">
        <w:rPr>
          <w:i/>
          <w:iCs/>
        </w:rPr>
        <w:t>Journal of Industry, Competition and Trade</w:t>
      </w:r>
      <w:r w:rsidRPr="00E16B7E">
        <w:t>.</w:t>
      </w:r>
    </w:p>
    <w:p w14:paraId="64E0E21E" w14:textId="77777777" w:rsidR="004B43EE" w:rsidRPr="00376F83" w:rsidRDefault="004B43EE" w:rsidP="004B43EE">
      <w:pPr>
        <w:jc w:val="both"/>
      </w:pPr>
      <w:r w:rsidRPr="00DA1C07">
        <w:t xml:space="preserve">Bank of Korea. (2024). Economic Statistics System. Available at: </w:t>
      </w:r>
      <w:hyperlink r:id="rId13" w:history="1">
        <w:r w:rsidRPr="00DA1C07">
          <w:rPr>
            <w:rStyle w:val="Hyperlink"/>
          </w:rPr>
          <w:t>https://dateno.io/registry/catalog/cdi00004413/</w:t>
        </w:r>
      </w:hyperlink>
      <w:r w:rsidRPr="00DA1C07">
        <w:t xml:space="preserve">  (Accessed: 11 February 2025).</w:t>
      </w:r>
    </w:p>
    <w:p w14:paraId="224F7909" w14:textId="77777777" w:rsidR="004B43EE" w:rsidRPr="00520B84" w:rsidRDefault="004B43EE" w:rsidP="004B43EE">
      <w:pPr>
        <w:jc w:val="both"/>
      </w:pPr>
      <w:r w:rsidRPr="00CF3427">
        <w:t xml:space="preserve">Bloch, C., Roth, F., van </w:t>
      </w:r>
      <w:proofErr w:type="spellStart"/>
      <w:r w:rsidRPr="00CF3427">
        <w:t>Criekingen</w:t>
      </w:r>
      <w:proofErr w:type="spellEnd"/>
      <w:r w:rsidRPr="00CF3427">
        <w:t xml:space="preserve">, K., &amp; </w:t>
      </w:r>
      <w:proofErr w:type="spellStart"/>
      <w:r w:rsidRPr="00CF3427">
        <w:t>Piekkola</w:t>
      </w:r>
      <w:proofErr w:type="spellEnd"/>
      <w:r w:rsidRPr="00CF3427">
        <w:t>, H. (2024). Intangibles and their contribution to productivity: An overview. </w:t>
      </w:r>
      <w:r w:rsidRPr="00CF3427">
        <w:rPr>
          <w:i/>
          <w:iCs/>
        </w:rPr>
        <w:t>Intangible Assets, Productivity and Economic Growth</w:t>
      </w:r>
      <w:r w:rsidRPr="00CF3427">
        <w:t>, 34-55</w:t>
      </w:r>
      <w:r w:rsidRPr="00520B84">
        <w:t>.</w:t>
      </w:r>
    </w:p>
    <w:p w14:paraId="5DE30EEE" w14:textId="77777777" w:rsidR="004B43EE" w:rsidRDefault="004B43EE" w:rsidP="004B43EE">
      <w:pPr>
        <w:jc w:val="both"/>
      </w:pPr>
      <w:proofErr w:type="spellStart"/>
      <w:r w:rsidRPr="009F7A08">
        <w:t>Calonico</w:t>
      </w:r>
      <w:proofErr w:type="spellEnd"/>
      <w:r w:rsidRPr="009F7A08">
        <w:t xml:space="preserve">, S., Cattaneo, M. D., &amp; </w:t>
      </w:r>
      <w:proofErr w:type="spellStart"/>
      <w:r w:rsidRPr="009F7A08">
        <w:t>Titiunik</w:t>
      </w:r>
      <w:proofErr w:type="spellEnd"/>
      <w:r w:rsidRPr="009F7A08">
        <w:t>, R. (2014). Robust nonparametric confidence intervals for regression‐discontinuity designs. </w:t>
      </w:r>
      <w:proofErr w:type="spellStart"/>
      <w:r w:rsidRPr="009F7A08">
        <w:rPr>
          <w:i/>
          <w:iCs/>
        </w:rPr>
        <w:t>Econometrica</w:t>
      </w:r>
      <w:proofErr w:type="spellEnd"/>
      <w:r w:rsidRPr="009F7A08">
        <w:t>, </w:t>
      </w:r>
      <w:r w:rsidRPr="009F7A08">
        <w:rPr>
          <w:i/>
          <w:iCs/>
        </w:rPr>
        <w:t>82</w:t>
      </w:r>
      <w:r w:rsidRPr="009F7A08">
        <w:t>(6), 2295-2326.</w:t>
      </w:r>
    </w:p>
    <w:p w14:paraId="48EFE1E9" w14:textId="77777777" w:rsidR="00CA6DE6" w:rsidRDefault="00CA6DE6" w:rsidP="00CA6DE6">
      <w:pPr>
        <w:jc w:val="both"/>
      </w:pPr>
      <w:proofErr w:type="spellStart"/>
      <w:r w:rsidRPr="004A7DF8">
        <w:t>Calonico</w:t>
      </w:r>
      <w:proofErr w:type="spellEnd"/>
      <w:r w:rsidRPr="004A7DF8">
        <w:t xml:space="preserve">, S., Cattaneo, M. D., Farrell, M. H., &amp; </w:t>
      </w:r>
      <w:proofErr w:type="spellStart"/>
      <w:r w:rsidRPr="004A7DF8">
        <w:t>Titiunik</w:t>
      </w:r>
      <w:proofErr w:type="spellEnd"/>
      <w:r w:rsidRPr="004A7DF8">
        <w:t xml:space="preserve">, R. (2018). </w:t>
      </w:r>
      <w:r>
        <w:t>Robust</w:t>
      </w:r>
      <w:r w:rsidRPr="004A7DF8">
        <w:t>: Software for regression-discontinuity designs. </w:t>
      </w:r>
      <w:r w:rsidRPr="004A7DF8">
        <w:rPr>
          <w:i/>
          <w:iCs/>
        </w:rPr>
        <w:t>The Stata Journal</w:t>
      </w:r>
      <w:r w:rsidRPr="004A7DF8">
        <w:t>, 19(4), 805-835.</w:t>
      </w:r>
    </w:p>
    <w:p w14:paraId="6A71C0CE" w14:textId="77777777" w:rsidR="00CA6DE6" w:rsidRDefault="00CA6DE6" w:rsidP="00CA6DE6">
      <w:pPr>
        <w:jc w:val="both"/>
      </w:pPr>
      <w:proofErr w:type="spellStart"/>
      <w:r w:rsidRPr="004A7DF8">
        <w:t>Calonico</w:t>
      </w:r>
      <w:proofErr w:type="spellEnd"/>
      <w:r w:rsidRPr="004A7DF8">
        <w:t>, S., Cattaneo, M. D., &amp; Farrell, M. H. (2020). Optimal bandwidth choice for robust bias-corrected inference in regression discontinuity designs. </w:t>
      </w:r>
      <w:r w:rsidRPr="004A7DF8">
        <w:rPr>
          <w:i/>
          <w:iCs/>
        </w:rPr>
        <w:t>The Econometrics Journal</w:t>
      </w:r>
      <w:r w:rsidRPr="004A7DF8">
        <w:t>, 23(2), 192-210.</w:t>
      </w:r>
    </w:p>
    <w:p w14:paraId="38E50C5A" w14:textId="77777777" w:rsidR="00CA6DE6" w:rsidRDefault="00CA6DE6" w:rsidP="00CA6DE6">
      <w:pPr>
        <w:jc w:val="both"/>
      </w:pPr>
      <w:r w:rsidRPr="004A7DF8">
        <w:t>Card, D., Lee, D. S., Pei, Z., &amp; Weber, A. (2014). Local polynomial order in regression discontinuity designs. </w:t>
      </w:r>
      <w:r w:rsidRPr="004A7DF8">
        <w:rPr>
          <w:i/>
          <w:iCs/>
        </w:rPr>
        <w:t>Journal of Business &amp; Economic Statistics</w:t>
      </w:r>
      <w:r w:rsidRPr="004A7DF8">
        <w:t xml:space="preserve">, 37(3), 447-456. </w:t>
      </w:r>
    </w:p>
    <w:p w14:paraId="6AC0B74B" w14:textId="77777777" w:rsidR="004B43EE" w:rsidRDefault="004B43EE" w:rsidP="004B43EE">
      <w:pPr>
        <w:jc w:val="both"/>
      </w:pPr>
      <w:r w:rsidRPr="00546E76">
        <w:t xml:space="preserve">Cattaneo, M. D., Keele, L., &amp; </w:t>
      </w:r>
      <w:proofErr w:type="spellStart"/>
      <w:r w:rsidRPr="00546E76">
        <w:t>Titiunik</w:t>
      </w:r>
      <w:proofErr w:type="spellEnd"/>
      <w:r w:rsidRPr="00546E76">
        <w:t xml:space="preserve">, R. (2023). </w:t>
      </w:r>
      <w:r w:rsidRPr="009F7A08">
        <w:t>Covariate adjustment in regression discontinuity designs. </w:t>
      </w:r>
      <w:r w:rsidRPr="009F7A08">
        <w:rPr>
          <w:i/>
          <w:iCs/>
        </w:rPr>
        <w:t>Handbook of Matching and Weighting Adjustments for Causal Inference</w:t>
      </w:r>
      <w:r w:rsidRPr="009F7A08">
        <w:t>, 153-168.</w:t>
      </w:r>
    </w:p>
    <w:p w14:paraId="0EB555F3" w14:textId="77777777" w:rsidR="00CA6DE6" w:rsidRPr="00E16B7E" w:rsidRDefault="00CA6DE6" w:rsidP="00CA6DE6">
      <w:pPr>
        <w:jc w:val="both"/>
      </w:pPr>
      <w:r w:rsidRPr="00E16B7E">
        <w:t xml:space="preserve">Cherif, R., </w:t>
      </w:r>
      <w:proofErr w:type="spellStart"/>
      <w:r w:rsidRPr="00E16B7E">
        <w:t>Grimpe</w:t>
      </w:r>
      <w:proofErr w:type="spellEnd"/>
      <w:r w:rsidRPr="00E16B7E">
        <w:t>, C., Hasanov, F., &amp; Sofka, W. (2023). Promoting Innovation: The Differential Impact of R&amp;D Subsidies. </w:t>
      </w:r>
      <w:r w:rsidRPr="00E16B7E">
        <w:rPr>
          <w:i/>
          <w:iCs/>
        </w:rPr>
        <w:t>Journal of Industry, Competition and Trade</w:t>
      </w:r>
      <w:r w:rsidRPr="00E16B7E">
        <w:t>, 23, 187-241.</w:t>
      </w:r>
    </w:p>
    <w:p w14:paraId="7E44BB98" w14:textId="77777777" w:rsidR="004B43EE" w:rsidRDefault="004B43EE" w:rsidP="004B43EE">
      <w:pPr>
        <w:jc w:val="both"/>
      </w:pPr>
      <w:r w:rsidRPr="00546E76">
        <w:t xml:space="preserve">Choi, S. K., Han, S., &amp; Kwak, K. T. (2021). </w:t>
      </w:r>
      <w:r w:rsidRPr="00937B6D">
        <w:t xml:space="preserve">Innovation capabilities and the </w:t>
      </w:r>
      <w:r>
        <w:t>success</w:t>
      </w:r>
      <w:r w:rsidRPr="00937B6D">
        <w:t xml:space="preserve"> of start-ups in </w:t>
      </w:r>
      <w:r>
        <w:t>Korea</w:t>
      </w:r>
      <w:r w:rsidRPr="00937B6D">
        <w:t>: the role of government support policies</w:t>
      </w:r>
      <w:r>
        <w:t>: Sustainability</w:t>
      </w:r>
      <w:r w:rsidRPr="00937B6D">
        <w:t>, </w:t>
      </w:r>
      <w:r w:rsidRPr="00937B6D">
        <w:rPr>
          <w:i/>
          <w:iCs/>
        </w:rPr>
        <w:t>13</w:t>
      </w:r>
      <w:r w:rsidRPr="00937B6D">
        <w:t>(11), 6009.</w:t>
      </w:r>
    </w:p>
    <w:p w14:paraId="2DDDA005" w14:textId="1ECEB402" w:rsidR="004B43EE" w:rsidRDefault="004B43EE" w:rsidP="004B43EE">
      <w:pPr>
        <w:jc w:val="both"/>
      </w:pPr>
      <w:r w:rsidRPr="00DA1C07">
        <w:t>C</w:t>
      </w:r>
      <w:r w:rsidR="00CA6DE6" w:rsidRPr="00DA1C07">
        <w:t>hosunbiz</w:t>
      </w:r>
      <w:r w:rsidRPr="00DA1C07">
        <w:t xml:space="preserve"> (2025). Korea recruits 50 startups for public-private partnership innovation project. Retrieved from: </w:t>
      </w:r>
      <w:hyperlink r:id="rId14" w:history="1">
        <w:r w:rsidRPr="00DA1C07">
          <w:rPr>
            <w:rStyle w:val="Hyperlink"/>
          </w:rPr>
          <w:t>https://biz.chosun.com/en/en-industry/2025/02/11/6M6ACHSCUJEKBOOTZADTKY6PXI/</w:t>
        </w:r>
      </w:hyperlink>
      <w:r w:rsidRPr="00DA1C07">
        <w:t xml:space="preserve"> (Accessed: 11 February 2025).</w:t>
      </w:r>
    </w:p>
    <w:p w14:paraId="2A50A594" w14:textId="77777777" w:rsidR="004B43EE" w:rsidRDefault="004B43EE" w:rsidP="004B43EE">
      <w:pPr>
        <w:jc w:val="both"/>
      </w:pPr>
      <w:r w:rsidRPr="00E25DED">
        <w:t xml:space="preserve">Gelman, A., &amp; </w:t>
      </w:r>
      <w:proofErr w:type="spellStart"/>
      <w:r w:rsidRPr="00E25DED">
        <w:t>Imbens</w:t>
      </w:r>
      <w:proofErr w:type="spellEnd"/>
      <w:r w:rsidRPr="00E25DED">
        <w:t>, G. (2019). Why high-order polynomials should not be used in regression discontinuity designs. </w:t>
      </w:r>
      <w:r w:rsidRPr="00E25DED">
        <w:rPr>
          <w:i/>
          <w:iCs/>
        </w:rPr>
        <w:t>Journal of Business &amp; Economic Statistics</w:t>
      </w:r>
      <w:r w:rsidRPr="00E25DED">
        <w:t>, </w:t>
      </w:r>
      <w:r w:rsidRPr="00E25DED">
        <w:rPr>
          <w:i/>
          <w:iCs/>
        </w:rPr>
        <w:t>37</w:t>
      </w:r>
      <w:r w:rsidRPr="00E25DED">
        <w:t>(3), 447-456.</w:t>
      </w:r>
    </w:p>
    <w:p w14:paraId="2B9EFFAA" w14:textId="77777777" w:rsidR="00CA6DE6" w:rsidRPr="00E16B7E" w:rsidRDefault="00CA6DE6" w:rsidP="00CA6DE6">
      <w:pPr>
        <w:jc w:val="both"/>
      </w:pPr>
      <w:r w:rsidRPr="001C0810">
        <w:t xml:space="preserve">Guo, D., Guo, Y., &amp; Jiang, K. (2014). </w:t>
      </w:r>
      <w:r w:rsidRPr="00E16B7E">
        <w:t xml:space="preserve">Government Subsidized R&amp;D and Innovation Outputs: An Empirical Analysis on China’s </w:t>
      </w:r>
      <w:proofErr w:type="spellStart"/>
      <w:r w:rsidRPr="00E16B7E">
        <w:t>Innofund</w:t>
      </w:r>
      <w:proofErr w:type="spellEnd"/>
      <w:r w:rsidRPr="00E16B7E">
        <w:t xml:space="preserve"> Program. </w:t>
      </w:r>
      <w:r w:rsidRPr="00E16B7E">
        <w:rPr>
          <w:i/>
          <w:iCs/>
        </w:rPr>
        <w:t>Stanford University Working Paper</w:t>
      </w:r>
      <w:r w:rsidRPr="00E16B7E">
        <w:t>.</w:t>
      </w:r>
    </w:p>
    <w:p w14:paraId="72ECD65C" w14:textId="77777777" w:rsidR="004B43EE" w:rsidRDefault="004B43EE" w:rsidP="004B43EE">
      <w:pPr>
        <w:jc w:val="both"/>
      </w:pPr>
      <w:r w:rsidRPr="00D124ED">
        <w:lastRenderedPageBreak/>
        <w:t>Howell, S. T. (2017). Financing innovation: Evidence from R&amp;D grants. </w:t>
      </w:r>
      <w:r w:rsidRPr="00D124ED">
        <w:rPr>
          <w:i/>
          <w:iCs/>
        </w:rPr>
        <w:t>American economic review</w:t>
      </w:r>
      <w:r w:rsidRPr="00D124ED">
        <w:t>, </w:t>
      </w:r>
      <w:r w:rsidRPr="00D124ED">
        <w:rPr>
          <w:i/>
          <w:iCs/>
        </w:rPr>
        <w:t>107</w:t>
      </w:r>
      <w:r w:rsidRPr="00D124ED">
        <w:t>(4), 1136</w:t>
      </w:r>
      <w:r>
        <w:t>–</w:t>
      </w:r>
      <w:r w:rsidRPr="00D124ED">
        <w:t>1164.</w:t>
      </w:r>
    </w:p>
    <w:p w14:paraId="02E87F16" w14:textId="77777777" w:rsidR="004B43EE" w:rsidRDefault="004B43EE" w:rsidP="004B43EE">
      <w:pPr>
        <w:jc w:val="both"/>
      </w:pPr>
      <w:r w:rsidRPr="00B570F0">
        <w:t>Ishihara, T., &amp; Sawada, M. (2020). Manipulation-robust regression discontinuity designs. </w:t>
      </w:r>
      <w:proofErr w:type="spellStart"/>
      <w:r w:rsidRPr="00B570F0">
        <w:rPr>
          <w:i/>
          <w:iCs/>
        </w:rPr>
        <w:t>arXiv</w:t>
      </w:r>
      <w:proofErr w:type="spellEnd"/>
      <w:r w:rsidRPr="00B570F0">
        <w:rPr>
          <w:i/>
          <w:iCs/>
        </w:rPr>
        <w:t xml:space="preserve"> preprint arXiv:2009.07551</w:t>
      </w:r>
      <w:r w:rsidRPr="00B570F0">
        <w:t>.</w:t>
      </w:r>
    </w:p>
    <w:p w14:paraId="2C60259E" w14:textId="77777777" w:rsidR="004B43EE" w:rsidRPr="007C3455" w:rsidRDefault="004B43EE" w:rsidP="004B43EE">
      <w:pPr>
        <w:jc w:val="both"/>
      </w:pPr>
      <w:r w:rsidRPr="00376A43">
        <w:t>Kim, K. (2021). Output additionality of R&amp;D subsidy on manufacturing venture firms in Korea: The moderating role of subcontracting regime. </w:t>
      </w:r>
      <w:r w:rsidRPr="00376A43">
        <w:rPr>
          <w:i/>
          <w:iCs/>
        </w:rPr>
        <w:t>European Journal of Innovation Management</w:t>
      </w:r>
      <w:r w:rsidRPr="00376A43">
        <w:t>, </w:t>
      </w:r>
      <w:r w:rsidRPr="00376A43">
        <w:rPr>
          <w:i/>
          <w:iCs/>
        </w:rPr>
        <w:t>24</w:t>
      </w:r>
      <w:r w:rsidRPr="00376A43">
        <w:t>(2), 290-314.</w:t>
      </w:r>
    </w:p>
    <w:p w14:paraId="7F8FE1D5" w14:textId="77777777" w:rsidR="004B43EE" w:rsidRPr="007C3455" w:rsidRDefault="004B43EE" w:rsidP="004B43EE">
      <w:pPr>
        <w:jc w:val="both"/>
      </w:pPr>
      <w:r w:rsidRPr="00546E76">
        <w:t xml:space="preserve">Ko, S., Kim, W., &amp; Lee, K. (2021). </w:t>
      </w:r>
      <w:r w:rsidRPr="00D124ED">
        <w:t>Exploring the factors affecting technology transfer in government-funded research institutes: The Korean case. </w:t>
      </w:r>
      <w:r w:rsidRPr="00D124ED">
        <w:rPr>
          <w:i/>
          <w:iCs/>
        </w:rPr>
        <w:t>Journal of Open Innovation: Technology, Market, and Complexity</w:t>
      </w:r>
      <w:r w:rsidRPr="00D124ED">
        <w:t>, </w:t>
      </w:r>
      <w:r w:rsidRPr="00D124ED">
        <w:rPr>
          <w:i/>
          <w:iCs/>
        </w:rPr>
        <w:t>7</w:t>
      </w:r>
      <w:r w:rsidRPr="00D124ED">
        <w:t>(4), 228.</w:t>
      </w:r>
    </w:p>
    <w:p w14:paraId="4DD7AB81" w14:textId="77777777" w:rsidR="004B43EE" w:rsidRDefault="004B43EE" w:rsidP="004B43EE">
      <w:pPr>
        <w:jc w:val="both"/>
      </w:pPr>
      <w:r w:rsidRPr="005B37EF">
        <w:t>Lee, J., Shin, K., Kim, H., &amp; Hwang, J. (2024). Efficiency of Innovation Policy with Different Types of R&amp;D Planning: Evidence from South Korea’s Information and Communication Technology Sector. </w:t>
      </w:r>
      <w:r w:rsidRPr="005B37EF">
        <w:rPr>
          <w:i/>
          <w:iCs/>
        </w:rPr>
        <w:t>Journal of the Knowledge Economy</w:t>
      </w:r>
      <w:r w:rsidRPr="005B37EF">
        <w:t>, 1-33.</w:t>
      </w:r>
    </w:p>
    <w:p w14:paraId="331F77CD" w14:textId="77777777" w:rsidR="00BB3B84" w:rsidRDefault="00BB3B84" w:rsidP="00BB3B84">
      <w:pPr>
        <w:jc w:val="both"/>
      </w:pPr>
      <w:r w:rsidRPr="00195EFE">
        <w:t>Li, Y., Shahid, M. N., Islam, M. U., &amp; Deme, F. (2024). The Role of Green Technological Innovation, Fintech, and Financial Development in Environmental Sustainability: A Study on Selected Asian Countries. </w:t>
      </w:r>
      <w:r w:rsidRPr="00195EFE">
        <w:rPr>
          <w:i/>
          <w:iCs/>
        </w:rPr>
        <w:t>Journal of Economics, Finance and Accounting Studies</w:t>
      </w:r>
      <w:r w:rsidRPr="00195EFE">
        <w:t>, </w:t>
      </w:r>
      <w:r w:rsidRPr="00195EFE">
        <w:rPr>
          <w:i/>
          <w:iCs/>
        </w:rPr>
        <w:t>6</w:t>
      </w:r>
      <w:r w:rsidRPr="00195EFE">
        <w:t>(3), 32-39.</w:t>
      </w:r>
    </w:p>
    <w:p w14:paraId="5943C093" w14:textId="77777777" w:rsidR="00BB3B84" w:rsidRDefault="00BB3B84" w:rsidP="00BB3B84">
      <w:pPr>
        <w:jc w:val="both"/>
      </w:pPr>
      <w:r w:rsidRPr="00801CE3">
        <w:t xml:space="preserve">Li, Y., Shahid, M. N., Islam, M. U., &amp; Deme, F. (2024). Fintech, Financial Development, And Digitalization Derive </w:t>
      </w:r>
      <w:proofErr w:type="gramStart"/>
      <w:r w:rsidRPr="00801CE3">
        <w:t>The</w:t>
      </w:r>
      <w:proofErr w:type="gramEnd"/>
      <w:r w:rsidRPr="00801CE3">
        <w:t xml:space="preserve"> Sustainable Economic Recovery: COVID 19 Pandemic </w:t>
      </w:r>
      <w:proofErr w:type="gramStart"/>
      <w:r w:rsidRPr="00801CE3">
        <w:t>And</w:t>
      </w:r>
      <w:proofErr w:type="gramEnd"/>
      <w:r w:rsidRPr="00801CE3">
        <w:t xml:space="preserve"> Post Pandemic Perspectives. </w:t>
      </w:r>
      <w:r w:rsidRPr="00801CE3">
        <w:rPr>
          <w:i/>
          <w:iCs/>
        </w:rPr>
        <w:t xml:space="preserve">Asian Journal </w:t>
      </w:r>
      <w:proofErr w:type="gramStart"/>
      <w:r w:rsidRPr="00801CE3">
        <w:rPr>
          <w:i/>
          <w:iCs/>
        </w:rPr>
        <w:t>Of</w:t>
      </w:r>
      <w:proofErr w:type="gramEnd"/>
      <w:r w:rsidRPr="00801CE3">
        <w:rPr>
          <w:i/>
          <w:iCs/>
        </w:rPr>
        <w:t xml:space="preserve"> Economics, Business </w:t>
      </w:r>
      <w:proofErr w:type="gramStart"/>
      <w:r w:rsidRPr="00801CE3">
        <w:rPr>
          <w:i/>
          <w:iCs/>
        </w:rPr>
        <w:t>And</w:t>
      </w:r>
      <w:proofErr w:type="gramEnd"/>
      <w:r w:rsidRPr="00801CE3">
        <w:rPr>
          <w:i/>
          <w:iCs/>
        </w:rPr>
        <w:t xml:space="preserve"> Accounting</w:t>
      </w:r>
      <w:r w:rsidRPr="00801CE3">
        <w:t>, </w:t>
      </w:r>
      <w:r w:rsidRPr="00801CE3">
        <w:rPr>
          <w:i/>
          <w:iCs/>
        </w:rPr>
        <w:t>24</w:t>
      </w:r>
      <w:r w:rsidRPr="00801CE3">
        <w:t>(6), 317-327.</w:t>
      </w:r>
    </w:p>
    <w:p w14:paraId="6703230A" w14:textId="77777777" w:rsidR="00CA6DE6" w:rsidRPr="00E16B7E" w:rsidRDefault="00CA6DE6" w:rsidP="00CA6DE6">
      <w:pPr>
        <w:jc w:val="both"/>
      </w:pPr>
      <w:r w:rsidRPr="004A7DF8">
        <w:t>McCrary, J. (2008). Manipulation of the running variable in the regression discontinuity design: A density test. </w:t>
      </w:r>
      <w:r w:rsidRPr="004A7DF8">
        <w:rPr>
          <w:i/>
          <w:iCs/>
        </w:rPr>
        <w:t>Journal of Econometrics</w:t>
      </w:r>
      <w:r w:rsidRPr="004A7DF8">
        <w:t>, 142(2), 698</w:t>
      </w:r>
      <w:r>
        <w:t>–</w:t>
      </w:r>
      <w:r w:rsidRPr="004A7DF8">
        <w:t>714.</w:t>
      </w:r>
    </w:p>
    <w:p w14:paraId="5EBBE621" w14:textId="77777777" w:rsidR="00CA6DE6" w:rsidRPr="00E16B7E" w:rsidRDefault="00CA6DE6" w:rsidP="00CA6DE6">
      <w:pPr>
        <w:jc w:val="both"/>
      </w:pPr>
      <w:r w:rsidRPr="00E16B7E">
        <w:t>National Research Council. (2014). Capturing Change in Science, Technology, and Innovation: Improving Indicators to Inform Policy. </w:t>
      </w:r>
      <w:r w:rsidRPr="00E16B7E">
        <w:rPr>
          <w:i/>
          <w:iCs/>
        </w:rPr>
        <w:t>The National Academies Press</w:t>
      </w:r>
      <w:r w:rsidRPr="00E16B7E">
        <w:t>.</w:t>
      </w:r>
    </w:p>
    <w:p w14:paraId="65DB48E8" w14:textId="77777777" w:rsidR="004B43EE" w:rsidRDefault="004B43EE" w:rsidP="004B43EE">
      <w:pPr>
        <w:jc w:val="both"/>
      </w:pPr>
      <w:r w:rsidRPr="00B570F0">
        <w:t>Niebel, T., O'Mahony, M., &amp; Saam, M. (2017). The contribution of intangible assets to sectoral productivity growth in the EU. </w:t>
      </w:r>
      <w:r w:rsidRPr="00B570F0">
        <w:rPr>
          <w:i/>
          <w:iCs/>
        </w:rPr>
        <w:t>Review of Income and Wealth</w:t>
      </w:r>
      <w:r w:rsidRPr="00B570F0">
        <w:t>, </w:t>
      </w:r>
      <w:r w:rsidRPr="00B570F0">
        <w:rPr>
          <w:i/>
          <w:iCs/>
        </w:rPr>
        <w:t>63</w:t>
      </w:r>
      <w:r w:rsidRPr="00B570F0">
        <w:t>, S49-S67.</w:t>
      </w:r>
    </w:p>
    <w:p w14:paraId="2888CC57" w14:textId="77777777" w:rsidR="004B43EE" w:rsidRPr="007C3455" w:rsidRDefault="004B43EE" w:rsidP="004B43EE">
      <w:pPr>
        <w:jc w:val="both"/>
      </w:pPr>
      <w:r w:rsidRPr="007C3455">
        <w:t>OECD (2023). Main Science and Technology Indicators.</w:t>
      </w:r>
      <w:r>
        <w:t xml:space="preserve"> Retrieved From: </w:t>
      </w:r>
      <w:hyperlink r:id="rId15" w:history="1">
        <w:r w:rsidRPr="00CD740E">
          <w:rPr>
            <w:rStyle w:val="Hyperlink"/>
          </w:rPr>
          <w:t>https://www.oecd.org/en/data/datasets/main-science-and-technology-indicators.html</w:t>
        </w:r>
      </w:hyperlink>
      <w:r>
        <w:t xml:space="preserve"> </w:t>
      </w:r>
      <w:r w:rsidRPr="00B570F0">
        <w:t>(Accessed: 11 February 2025).</w:t>
      </w:r>
    </w:p>
    <w:p w14:paraId="2313FA34" w14:textId="77777777" w:rsidR="004B43EE" w:rsidRPr="00376F83" w:rsidRDefault="004B43EE" w:rsidP="004B43EE">
      <w:pPr>
        <w:jc w:val="both"/>
      </w:pPr>
      <w:r w:rsidRPr="00376F83">
        <w:t>OECD. (2023). </w:t>
      </w:r>
      <w:r w:rsidRPr="00376F83">
        <w:rPr>
          <w:i/>
          <w:iCs/>
        </w:rPr>
        <w:t>OECD Reviews of Innovation Policy: Korea 2023</w:t>
      </w:r>
      <w:r w:rsidRPr="00376F83">
        <w:t xml:space="preserve">. </w:t>
      </w:r>
      <w:r w:rsidRPr="00940F55">
        <w:t>Retrie</w:t>
      </w:r>
      <w:r>
        <w:t>ved from</w:t>
      </w:r>
      <w:r w:rsidRPr="00940F55">
        <w:t xml:space="preserve">: </w:t>
      </w:r>
      <w:hyperlink r:id="rId16" w:history="1">
        <w:r w:rsidRPr="00CD740E">
          <w:rPr>
            <w:rStyle w:val="Hyperlink"/>
          </w:rPr>
          <w:t>https://www.oecd.org/en/publications/oecd-reviews-of-innovation-policy-korea-2023_bdcf9685-en.html</w:t>
        </w:r>
      </w:hyperlink>
      <w:r>
        <w:t xml:space="preserve"> (Accessed: 11 February 2025).</w:t>
      </w:r>
    </w:p>
    <w:p w14:paraId="50725323" w14:textId="77777777" w:rsidR="004B43EE" w:rsidRPr="00376F83" w:rsidRDefault="004B43EE" w:rsidP="004B43EE">
      <w:pPr>
        <w:jc w:val="both"/>
      </w:pPr>
      <w:r w:rsidRPr="00937B6D">
        <w:lastRenderedPageBreak/>
        <w:t>Park, C., &amp; McQuaid, R. (2025). Enterprise policies and R&amp;D support for high-tech SMEs: a multi-perspective approach. </w:t>
      </w:r>
      <w:r w:rsidRPr="00937B6D">
        <w:rPr>
          <w:i/>
          <w:iCs/>
        </w:rPr>
        <w:t>Policy Studies</w:t>
      </w:r>
      <w:r w:rsidRPr="00937B6D">
        <w:t>, </w:t>
      </w:r>
      <w:r w:rsidRPr="00937B6D">
        <w:rPr>
          <w:i/>
          <w:iCs/>
        </w:rPr>
        <w:t>46</w:t>
      </w:r>
      <w:r w:rsidRPr="00937B6D">
        <w:t>(1), 102-123.</w:t>
      </w:r>
    </w:p>
    <w:p w14:paraId="4CEC5309" w14:textId="77777777" w:rsidR="004B43EE" w:rsidRPr="007C3455" w:rsidRDefault="004B43EE" w:rsidP="004B43EE">
      <w:pPr>
        <w:jc w:val="both"/>
      </w:pPr>
      <w:r w:rsidRPr="00546E76">
        <w:t xml:space="preserve">Park, J. K., &amp; Meng, X. (2024). </w:t>
      </w:r>
      <w:r w:rsidRPr="00D124ED">
        <w:t>Crowding out or crowding in? Reevaluating the effect of government spending on private economic activities. </w:t>
      </w:r>
      <w:r w:rsidRPr="00D124ED">
        <w:rPr>
          <w:i/>
          <w:iCs/>
        </w:rPr>
        <w:t>International Review of Economics &amp; Finance</w:t>
      </w:r>
      <w:r w:rsidRPr="00D124ED">
        <w:t>, </w:t>
      </w:r>
      <w:r w:rsidRPr="00D124ED">
        <w:rPr>
          <w:i/>
          <w:iCs/>
        </w:rPr>
        <w:t>89</w:t>
      </w:r>
      <w:r w:rsidRPr="00D124ED">
        <w:t>, 102-117.</w:t>
      </w:r>
    </w:p>
    <w:p w14:paraId="7536AFDD" w14:textId="77777777" w:rsidR="00BB3B84" w:rsidRDefault="00BB3B84" w:rsidP="00BB3B84">
      <w:pPr>
        <w:jc w:val="both"/>
      </w:pPr>
      <w:r w:rsidRPr="00801CE3">
        <w:t>Shahid, M. N., &amp; Sattar, A. (2017). Behavior of Calendar Anomalies, Market Conditions and Adaptive Market Hypothesis: Evidence from Pakistan Stock Exchange. </w:t>
      </w:r>
      <w:r w:rsidRPr="00801CE3">
        <w:rPr>
          <w:i/>
          <w:iCs/>
        </w:rPr>
        <w:t>Pakistan Journal of Commerce &amp; Social Sciences</w:t>
      </w:r>
      <w:r w:rsidRPr="00801CE3">
        <w:t>, </w:t>
      </w:r>
      <w:r w:rsidRPr="00801CE3">
        <w:rPr>
          <w:i/>
          <w:iCs/>
        </w:rPr>
        <w:t>11</w:t>
      </w:r>
      <w:r w:rsidRPr="00801CE3">
        <w:t>(2).</w:t>
      </w:r>
    </w:p>
    <w:p w14:paraId="47242C06" w14:textId="77777777" w:rsidR="00BB3B84" w:rsidRPr="00801CE3" w:rsidRDefault="00BB3B84" w:rsidP="00BB3B84">
      <w:pPr>
        <w:jc w:val="both"/>
      </w:pPr>
      <w:r w:rsidRPr="00801CE3">
        <w:t>Shahid, M. N., Ateeq, A. Y. E. S. H. A., Sattar, A. B. D. U. L., Lodhi, R. N., &amp; Islam, M. U. (2021). Monday anomaly manifests adaptive behavior. A firm level evidence from emerging market. </w:t>
      </w:r>
      <w:r w:rsidRPr="00801CE3">
        <w:rPr>
          <w:i/>
          <w:iCs/>
        </w:rPr>
        <w:t xml:space="preserve">J </w:t>
      </w:r>
      <w:proofErr w:type="spellStart"/>
      <w:r w:rsidRPr="00801CE3">
        <w:rPr>
          <w:i/>
          <w:iCs/>
        </w:rPr>
        <w:t>Contemp</w:t>
      </w:r>
      <w:proofErr w:type="spellEnd"/>
      <w:r w:rsidRPr="00801CE3">
        <w:rPr>
          <w:i/>
          <w:iCs/>
        </w:rPr>
        <w:t xml:space="preserve"> Issues Business Govern</w:t>
      </w:r>
      <w:r w:rsidRPr="00801CE3">
        <w:t>, </w:t>
      </w:r>
      <w:r w:rsidRPr="00801CE3">
        <w:rPr>
          <w:i/>
          <w:iCs/>
        </w:rPr>
        <w:t>27</w:t>
      </w:r>
      <w:r w:rsidRPr="00801CE3">
        <w:t>, 2422.</w:t>
      </w:r>
    </w:p>
    <w:p w14:paraId="213A5AA3" w14:textId="77777777" w:rsidR="004B43EE" w:rsidRDefault="004B43EE" w:rsidP="004B43EE">
      <w:pPr>
        <w:jc w:val="both"/>
      </w:pPr>
      <w:r w:rsidRPr="00937B6D">
        <w:t>Son, S. C. (2025). A Study of Innovation Strategies for SMEs in the Government R&amp;D Subsidy System: The Case of IT Firms in Korea’s Innovation Cluster. </w:t>
      </w:r>
      <w:r w:rsidRPr="00937B6D">
        <w:rPr>
          <w:i/>
          <w:iCs/>
        </w:rPr>
        <w:t>East Asian Science, Technology and Society: An International Journal</w:t>
      </w:r>
      <w:r w:rsidRPr="00937B6D">
        <w:t>, 1-31.</w:t>
      </w:r>
    </w:p>
    <w:p w14:paraId="51D9D60F" w14:textId="77777777" w:rsidR="004B43EE" w:rsidRPr="00E16B7E" w:rsidRDefault="004B43EE" w:rsidP="004B43EE">
      <w:pPr>
        <w:jc w:val="both"/>
      </w:pPr>
      <w:r w:rsidRPr="001C0810">
        <w:t xml:space="preserve">Testa, G., </w:t>
      </w:r>
      <w:proofErr w:type="spellStart"/>
      <w:r w:rsidRPr="001C0810">
        <w:t>Szkuta</w:t>
      </w:r>
      <w:proofErr w:type="spellEnd"/>
      <w:r w:rsidRPr="001C0810">
        <w:t xml:space="preserve">, K., &amp; Cunningham, P. N. (2019). </w:t>
      </w:r>
      <w:r w:rsidRPr="00E16B7E">
        <w:t>Improving access to finance for young innovative enterprises with growth potential: Evidence of impact of R&amp;D grant schemes on firms' outputs. </w:t>
      </w:r>
      <w:r w:rsidRPr="00E16B7E">
        <w:rPr>
          <w:i/>
          <w:iCs/>
        </w:rPr>
        <w:t>Research Evaluation</w:t>
      </w:r>
      <w:r w:rsidRPr="00E16B7E">
        <w:t>, 28(4), 355-369.</w:t>
      </w:r>
    </w:p>
    <w:p w14:paraId="2CF5F02A" w14:textId="77777777" w:rsidR="004B43EE" w:rsidRDefault="004B43EE" w:rsidP="004B43EE">
      <w:pPr>
        <w:jc w:val="both"/>
      </w:pPr>
      <w:r w:rsidRPr="00E16B7E">
        <w:t>Wang, F., Li, Y., &amp; Sun, J. (2020). The transformation effect of R&amp;D subsidies on firm performance: An empirical study based on signal financing and innovation incentives. </w:t>
      </w:r>
      <w:r w:rsidRPr="00E16B7E">
        <w:rPr>
          <w:i/>
          <w:iCs/>
        </w:rPr>
        <w:t>Chinese Management Studies</w:t>
      </w:r>
      <w:r w:rsidRPr="00E16B7E">
        <w:t>, 14(2), 373-390.</w:t>
      </w:r>
    </w:p>
    <w:p w14:paraId="72C914BE" w14:textId="77777777" w:rsidR="00F004E5" w:rsidRDefault="00F004E5" w:rsidP="00F004E5">
      <w:pPr>
        <w:jc w:val="both"/>
      </w:pPr>
      <w:r w:rsidRPr="00520B84">
        <w:t>World Bank (2024). The Effects of Matching Grants on Technology Startups: Evidence from South Korea</w:t>
      </w:r>
      <w:r>
        <w:t xml:space="preserve">. Available at: </w:t>
      </w:r>
      <w:hyperlink r:id="rId17" w:history="1">
        <w:r w:rsidRPr="00CD740E">
          <w:rPr>
            <w:rStyle w:val="Hyperlink"/>
          </w:rPr>
          <w:t>https://documents1.worldbank.org/curated/en/099032124063521915/pdf/P1770151d592f40c619767192a5a35ba5a6.pdf</w:t>
        </w:r>
      </w:hyperlink>
      <w:r>
        <w:t xml:space="preserve"> </w:t>
      </w:r>
      <w:r w:rsidRPr="00B570F0">
        <w:t>(Accessed: 11 February 2025).</w:t>
      </w:r>
    </w:p>
    <w:p w14:paraId="281BB01D" w14:textId="77777777" w:rsidR="00F004E5" w:rsidRDefault="00F004E5" w:rsidP="00F004E5">
      <w:pPr>
        <w:jc w:val="both"/>
      </w:pPr>
      <w:r w:rsidRPr="009E1500">
        <w:t xml:space="preserve">Zhao, B., &amp; </w:t>
      </w:r>
      <w:proofErr w:type="spellStart"/>
      <w:r w:rsidRPr="009E1500">
        <w:t>Ziedonis</w:t>
      </w:r>
      <w:proofErr w:type="spellEnd"/>
      <w:r w:rsidRPr="009E1500">
        <w:t>, R. (2020). State governments as financiers of technology startups: Evidence from Michigan's R&amp;D loan program. </w:t>
      </w:r>
      <w:r w:rsidRPr="009E1500">
        <w:rPr>
          <w:i/>
          <w:iCs/>
        </w:rPr>
        <w:t>Research Policy</w:t>
      </w:r>
      <w:r w:rsidRPr="009E1500">
        <w:t>, </w:t>
      </w:r>
      <w:r w:rsidRPr="009E1500">
        <w:rPr>
          <w:i/>
          <w:iCs/>
        </w:rPr>
        <w:t>49</w:t>
      </w:r>
      <w:r w:rsidRPr="009E1500">
        <w:t>(4), 103926.</w:t>
      </w:r>
    </w:p>
    <w:p w14:paraId="232BBD20" w14:textId="77777777" w:rsidR="00B2281C" w:rsidRDefault="00B2281C" w:rsidP="00F004E5">
      <w:pPr>
        <w:jc w:val="both"/>
      </w:pPr>
    </w:p>
    <w:p w14:paraId="44338015" w14:textId="06049C19" w:rsidR="00B2281C" w:rsidRDefault="00B2281C" w:rsidP="00F004E5">
      <w:pPr>
        <w:jc w:val="both"/>
      </w:pPr>
      <w:proofErr w:type="spellStart"/>
      <w:r w:rsidRPr="000B01F5">
        <w:rPr>
          <w:highlight w:val="yellow"/>
        </w:rPr>
        <w:t>Benlaria</w:t>
      </w:r>
      <w:proofErr w:type="spellEnd"/>
      <w:r w:rsidRPr="000B01F5">
        <w:rPr>
          <w:highlight w:val="yellow"/>
        </w:rPr>
        <w:t xml:space="preserve">, H., </w:t>
      </w:r>
      <w:proofErr w:type="spellStart"/>
      <w:r w:rsidRPr="000B01F5">
        <w:rPr>
          <w:highlight w:val="yellow"/>
        </w:rPr>
        <w:t>Almawishir</w:t>
      </w:r>
      <w:proofErr w:type="spellEnd"/>
      <w:r w:rsidRPr="000B01F5">
        <w:rPr>
          <w:highlight w:val="yellow"/>
        </w:rPr>
        <w:t xml:space="preserve">, N. F. S., Saadaoui, S., Mohammed, S. M. M., Mohamed Ahmed Abdulrahman, B., &amp; Ahmed </w:t>
      </w:r>
      <w:proofErr w:type="spellStart"/>
      <w:r w:rsidRPr="000B01F5">
        <w:rPr>
          <w:highlight w:val="yellow"/>
        </w:rPr>
        <w:t>ELamin</w:t>
      </w:r>
      <w:proofErr w:type="spellEnd"/>
      <w:r w:rsidRPr="000B01F5">
        <w:rPr>
          <w:highlight w:val="yellow"/>
        </w:rPr>
        <w:t xml:space="preserve"> Eltahir, I. (2023). The moderating role of research and development (R&amp;D) support in the relationship between entrepreneurship and per capita output—A study on the GCC countries. Economies, 11(6), 162.</w:t>
      </w:r>
      <w:r>
        <w:t xml:space="preserve">  </w:t>
      </w:r>
    </w:p>
    <w:p w14:paraId="3656221D" w14:textId="02749172" w:rsidR="00B2281C" w:rsidRDefault="00B2281C" w:rsidP="00F004E5">
      <w:pPr>
        <w:jc w:val="both"/>
      </w:pPr>
      <w:r w:rsidRPr="000B01F5">
        <w:rPr>
          <w:highlight w:val="yellow"/>
        </w:rPr>
        <w:lastRenderedPageBreak/>
        <w:t>Boeing, P., Eberle, J., &amp; Howell, A. (2022). The impact of China's R&amp;D subsidies on R&amp;D investment, technological upgrading and economic growth. Technological Forecasting and Social Change, 174, 121212</w:t>
      </w:r>
      <w:r w:rsidRPr="00B2281C">
        <w:t>.</w:t>
      </w:r>
      <w:r>
        <w:t xml:space="preserve">   </w:t>
      </w:r>
    </w:p>
    <w:p w14:paraId="17B9E61F" w14:textId="77777777" w:rsidR="00FD59AF" w:rsidRDefault="00FD59AF" w:rsidP="00F004E5">
      <w:pPr>
        <w:jc w:val="both"/>
      </w:pPr>
    </w:p>
    <w:p w14:paraId="041C5F0F" w14:textId="602CC13B" w:rsidR="00FD59AF" w:rsidRDefault="00FD59AF" w:rsidP="00F004E5">
      <w:pPr>
        <w:jc w:val="both"/>
      </w:pPr>
      <w:r w:rsidRPr="000B01F5">
        <w:rPr>
          <w:highlight w:val="yellow"/>
        </w:rPr>
        <w:t xml:space="preserve">Khuan, H., Andriani, E., &amp; </w:t>
      </w:r>
      <w:proofErr w:type="spellStart"/>
      <w:r w:rsidRPr="000B01F5">
        <w:rPr>
          <w:highlight w:val="yellow"/>
        </w:rPr>
        <w:t>Rukmana</w:t>
      </w:r>
      <w:proofErr w:type="spellEnd"/>
      <w:r w:rsidRPr="000B01F5">
        <w:rPr>
          <w:highlight w:val="yellow"/>
        </w:rPr>
        <w:t>, A. Y. (2023). The role of technology in fostering innovation and growth in start-up businesses. West Science Journal Economic and Entrepreneurship, 1(08), 348-357.</w:t>
      </w:r>
      <w:r>
        <w:t xml:space="preserve">  </w:t>
      </w:r>
    </w:p>
    <w:p w14:paraId="2DD610F7" w14:textId="77777777" w:rsidR="00801CE3" w:rsidRDefault="00801CE3" w:rsidP="00F004E5">
      <w:pPr>
        <w:jc w:val="both"/>
      </w:pPr>
    </w:p>
    <w:p w14:paraId="4268B1F4" w14:textId="77777777" w:rsidR="004B43EE" w:rsidRPr="00520B84" w:rsidRDefault="004B43EE" w:rsidP="004B43EE">
      <w:pPr>
        <w:jc w:val="both"/>
      </w:pPr>
    </w:p>
    <w:p w14:paraId="457FC677" w14:textId="77777777" w:rsidR="004B43EE" w:rsidRPr="00376F83" w:rsidRDefault="004B43EE" w:rsidP="004B43EE">
      <w:pPr>
        <w:jc w:val="both"/>
        <w:rPr>
          <w:b/>
          <w:bCs/>
        </w:rPr>
      </w:pPr>
    </w:p>
    <w:p w14:paraId="4538BD25" w14:textId="77777777" w:rsidR="0098696E" w:rsidRDefault="0098696E"/>
    <w:sectPr w:rsidR="009869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E1394" w14:textId="77777777" w:rsidR="00C7477B" w:rsidRDefault="00C7477B" w:rsidP="00E94B58">
      <w:pPr>
        <w:spacing w:after="0" w:line="240" w:lineRule="auto"/>
      </w:pPr>
      <w:r>
        <w:separator/>
      </w:r>
    </w:p>
  </w:endnote>
  <w:endnote w:type="continuationSeparator" w:id="0">
    <w:p w14:paraId="68F0E04C" w14:textId="77777777" w:rsidR="00C7477B" w:rsidRDefault="00C7477B" w:rsidP="00E94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95BAD" w14:textId="77777777" w:rsidR="00E94B58" w:rsidRDefault="00E94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A49F5" w14:textId="77777777" w:rsidR="00E94B58" w:rsidRDefault="00E94B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3A256" w14:textId="77777777" w:rsidR="00E94B58" w:rsidRDefault="00E9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30795" w14:textId="77777777" w:rsidR="00C7477B" w:rsidRDefault="00C7477B" w:rsidP="00E94B58">
      <w:pPr>
        <w:spacing w:after="0" w:line="240" w:lineRule="auto"/>
      </w:pPr>
      <w:r>
        <w:separator/>
      </w:r>
    </w:p>
  </w:footnote>
  <w:footnote w:type="continuationSeparator" w:id="0">
    <w:p w14:paraId="6FA17FBC" w14:textId="77777777" w:rsidR="00C7477B" w:rsidRDefault="00C7477B" w:rsidP="00E94B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58BF64" w14:textId="7F97F925" w:rsidR="00E94B58" w:rsidRDefault="00000000">
    <w:pPr>
      <w:pStyle w:val="Header"/>
    </w:pPr>
    <w:r>
      <w:rPr>
        <w:noProof/>
      </w:rPr>
      <w:pict w14:anchorId="25C7DD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3219" o:spid="_x0000_s1026" type="#_x0000_t136" style="position:absolute;margin-left:0;margin-top:0;width:555.6pt;height:104.1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B7079" w14:textId="00A3D954" w:rsidR="00E94B58" w:rsidRDefault="00000000">
    <w:pPr>
      <w:pStyle w:val="Header"/>
    </w:pPr>
    <w:r>
      <w:rPr>
        <w:noProof/>
      </w:rPr>
      <w:pict w14:anchorId="5DA0E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3220" o:spid="_x0000_s1027" type="#_x0000_t136" style="position:absolute;margin-left:0;margin-top:0;width:555.6pt;height:104.1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2D154" w14:textId="3FEF5E87" w:rsidR="00E94B58" w:rsidRDefault="00000000">
    <w:pPr>
      <w:pStyle w:val="Header"/>
    </w:pPr>
    <w:r>
      <w:rPr>
        <w:noProof/>
      </w:rPr>
      <w:pict w14:anchorId="525272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863218" o:spid="_x0000_s1025" type="#_x0000_t136" style="position:absolute;margin-left:0;margin-top:0;width:555.6pt;height:104.1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sLQwNTQyNrIwMLBQ0lEKTi0uzszPAykwrAUAiNK/PywAAAA="/>
  </w:docVars>
  <w:rsids>
    <w:rsidRoot w:val="00BC6A49"/>
    <w:rsid w:val="000B01F5"/>
    <w:rsid w:val="00195EFE"/>
    <w:rsid w:val="00244FA7"/>
    <w:rsid w:val="002C6B8B"/>
    <w:rsid w:val="00394CE4"/>
    <w:rsid w:val="004378BC"/>
    <w:rsid w:val="004B43EE"/>
    <w:rsid w:val="004B64B4"/>
    <w:rsid w:val="004E04C8"/>
    <w:rsid w:val="004F41E4"/>
    <w:rsid w:val="005C5793"/>
    <w:rsid w:val="00675D0C"/>
    <w:rsid w:val="006B1C26"/>
    <w:rsid w:val="006B3BD6"/>
    <w:rsid w:val="007835BB"/>
    <w:rsid w:val="00801CE3"/>
    <w:rsid w:val="0082793D"/>
    <w:rsid w:val="00837CC1"/>
    <w:rsid w:val="009637DD"/>
    <w:rsid w:val="0098696E"/>
    <w:rsid w:val="009D26D4"/>
    <w:rsid w:val="00B2281C"/>
    <w:rsid w:val="00BB3B84"/>
    <w:rsid w:val="00BC6A49"/>
    <w:rsid w:val="00C17EF3"/>
    <w:rsid w:val="00C3246F"/>
    <w:rsid w:val="00C4234F"/>
    <w:rsid w:val="00C47939"/>
    <w:rsid w:val="00C7477B"/>
    <w:rsid w:val="00CA6DE6"/>
    <w:rsid w:val="00D42535"/>
    <w:rsid w:val="00DB4F9F"/>
    <w:rsid w:val="00E94B58"/>
    <w:rsid w:val="00EA7BD4"/>
    <w:rsid w:val="00F004E5"/>
    <w:rsid w:val="00F95921"/>
    <w:rsid w:val="00FD5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FA713F"/>
  <w15:chartTrackingRefBased/>
  <w15:docId w15:val="{7141804A-8D13-4D09-823D-2E8423B80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3EE"/>
    <w:pPr>
      <w:spacing w:line="278" w:lineRule="auto"/>
    </w:pPr>
    <w:rPr>
      <w:sz w:val="24"/>
      <w:szCs w:val="24"/>
    </w:rPr>
  </w:style>
  <w:style w:type="paragraph" w:styleId="Heading1">
    <w:name w:val="heading 1"/>
    <w:basedOn w:val="Normal"/>
    <w:next w:val="Normal"/>
    <w:link w:val="Heading1Char"/>
    <w:uiPriority w:val="9"/>
    <w:qFormat/>
    <w:rsid w:val="00BC6A49"/>
    <w:pPr>
      <w:keepNext/>
      <w:keepLines/>
      <w:spacing w:before="360" w:after="80" w:line="259" w:lineRule="auto"/>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C6A49"/>
    <w:pPr>
      <w:keepNext/>
      <w:keepLines/>
      <w:spacing w:before="160" w:after="80" w:line="259"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C6A49"/>
    <w:pPr>
      <w:keepNext/>
      <w:keepLines/>
      <w:spacing w:before="160" w:after="80" w:line="259" w:lineRule="auto"/>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C6A49"/>
    <w:pPr>
      <w:keepNext/>
      <w:keepLines/>
      <w:spacing w:before="80" w:after="40" w:line="259" w:lineRule="auto"/>
      <w:outlineLvl w:val="3"/>
    </w:pPr>
    <w:rPr>
      <w:rFonts w:eastAsiaTheme="majorEastAsia"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BC6A49"/>
    <w:pPr>
      <w:keepNext/>
      <w:keepLines/>
      <w:spacing w:before="80" w:after="40" w:line="259" w:lineRule="auto"/>
      <w:outlineLvl w:val="4"/>
    </w:pPr>
    <w:rPr>
      <w:rFonts w:eastAsiaTheme="majorEastAsia"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BC6A49"/>
    <w:pPr>
      <w:keepNext/>
      <w:keepLines/>
      <w:spacing w:before="40" w:after="0" w:line="259" w:lineRule="auto"/>
      <w:outlineLvl w:val="5"/>
    </w:pPr>
    <w:rPr>
      <w:rFonts w:eastAsiaTheme="majorEastAsia" w:cstheme="majorBidi"/>
      <w:i/>
      <w:iCs/>
      <w:color w:val="595959" w:themeColor="text1" w:themeTint="A6"/>
      <w:sz w:val="22"/>
      <w:szCs w:val="22"/>
    </w:rPr>
  </w:style>
  <w:style w:type="paragraph" w:styleId="Heading7">
    <w:name w:val="heading 7"/>
    <w:basedOn w:val="Normal"/>
    <w:next w:val="Normal"/>
    <w:link w:val="Heading7Char"/>
    <w:uiPriority w:val="9"/>
    <w:semiHidden/>
    <w:unhideWhenUsed/>
    <w:qFormat/>
    <w:rsid w:val="00BC6A49"/>
    <w:pPr>
      <w:keepNext/>
      <w:keepLines/>
      <w:spacing w:before="40" w:after="0" w:line="259" w:lineRule="auto"/>
      <w:outlineLvl w:val="6"/>
    </w:pPr>
    <w:rPr>
      <w:rFonts w:eastAsiaTheme="majorEastAsia" w:cstheme="majorBidi"/>
      <w:color w:val="595959" w:themeColor="text1" w:themeTint="A6"/>
      <w:sz w:val="22"/>
      <w:szCs w:val="22"/>
    </w:rPr>
  </w:style>
  <w:style w:type="paragraph" w:styleId="Heading8">
    <w:name w:val="heading 8"/>
    <w:basedOn w:val="Normal"/>
    <w:next w:val="Normal"/>
    <w:link w:val="Heading8Char"/>
    <w:uiPriority w:val="9"/>
    <w:semiHidden/>
    <w:unhideWhenUsed/>
    <w:qFormat/>
    <w:rsid w:val="00BC6A49"/>
    <w:pPr>
      <w:keepNext/>
      <w:keepLines/>
      <w:spacing w:after="0" w:line="259" w:lineRule="auto"/>
      <w:outlineLvl w:val="7"/>
    </w:pPr>
    <w:rPr>
      <w:rFonts w:eastAsiaTheme="majorEastAsia" w:cstheme="majorBidi"/>
      <w:i/>
      <w:iCs/>
      <w:color w:val="272727" w:themeColor="text1" w:themeTint="D8"/>
      <w:sz w:val="22"/>
      <w:szCs w:val="22"/>
    </w:rPr>
  </w:style>
  <w:style w:type="paragraph" w:styleId="Heading9">
    <w:name w:val="heading 9"/>
    <w:basedOn w:val="Normal"/>
    <w:next w:val="Normal"/>
    <w:link w:val="Heading9Char"/>
    <w:uiPriority w:val="9"/>
    <w:semiHidden/>
    <w:unhideWhenUsed/>
    <w:qFormat/>
    <w:rsid w:val="00BC6A49"/>
    <w:pPr>
      <w:keepNext/>
      <w:keepLines/>
      <w:spacing w:after="0" w:line="259" w:lineRule="auto"/>
      <w:outlineLvl w:val="8"/>
    </w:pPr>
    <w:rPr>
      <w:rFonts w:eastAsiaTheme="majorEastAsia" w:cstheme="majorBidi"/>
      <w:color w:val="272727" w:themeColor="text1" w:themeTint="D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A4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C6A4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C6A4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C6A4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C6A4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C6A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6A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6A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6A49"/>
    <w:rPr>
      <w:rFonts w:eastAsiaTheme="majorEastAsia" w:cstheme="majorBidi"/>
      <w:color w:val="272727" w:themeColor="text1" w:themeTint="D8"/>
    </w:rPr>
  </w:style>
  <w:style w:type="paragraph" w:styleId="Title">
    <w:name w:val="Title"/>
    <w:basedOn w:val="Normal"/>
    <w:next w:val="Normal"/>
    <w:link w:val="TitleChar"/>
    <w:uiPriority w:val="10"/>
    <w:qFormat/>
    <w:rsid w:val="00BC6A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A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6A49"/>
    <w:pPr>
      <w:numPr>
        <w:ilvl w:val="1"/>
      </w:numPr>
      <w:spacing w:line="259"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6A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6A49"/>
    <w:pPr>
      <w:spacing w:before="160" w:line="259" w:lineRule="auto"/>
      <w:jc w:val="center"/>
    </w:pPr>
    <w:rPr>
      <w:i/>
      <w:iCs/>
      <w:color w:val="404040" w:themeColor="text1" w:themeTint="BF"/>
      <w:sz w:val="22"/>
      <w:szCs w:val="22"/>
    </w:rPr>
  </w:style>
  <w:style w:type="character" w:customStyle="1" w:styleId="QuoteChar">
    <w:name w:val="Quote Char"/>
    <w:basedOn w:val="DefaultParagraphFont"/>
    <w:link w:val="Quote"/>
    <w:uiPriority w:val="29"/>
    <w:rsid w:val="00BC6A49"/>
    <w:rPr>
      <w:i/>
      <w:iCs/>
      <w:color w:val="404040" w:themeColor="text1" w:themeTint="BF"/>
    </w:rPr>
  </w:style>
  <w:style w:type="paragraph" w:styleId="ListParagraph">
    <w:name w:val="List Paragraph"/>
    <w:basedOn w:val="Normal"/>
    <w:uiPriority w:val="34"/>
    <w:qFormat/>
    <w:rsid w:val="00BC6A49"/>
    <w:pPr>
      <w:spacing w:line="259" w:lineRule="auto"/>
      <w:ind w:left="720"/>
      <w:contextualSpacing/>
    </w:pPr>
    <w:rPr>
      <w:sz w:val="22"/>
      <w:szCs w:val="22"/>
    </w:rPr>
  </w:style>
  <w:style w:type="character" w:styleId="IntenseEmphasis">
    <w:name w:val="Intense Emphasis"/>
    <w:basedOn w:val="DefaultParagraphFont"/>
    <w:uiPriority w:val="21"/>
    <w:qFormat/>
    <w:rsid w:val="00BC6A49"/>
    <w:rPr>
      <w:i/>
      <w:iCs/>
      <w:color w:val="2F5496" w:themeColor="accent1" w:themeShade="BF"/>
    </w:rPr>
  </w:style>
  <w:style w:type="paragraph" w:styleId="IntenseQuote">
    <w:name w:val="Intense Quote"/>
    <w:basedOn w:val="Normal"/>
    <w:next w:val="Normal"/>
    <w:link w:val="IntenseQuoteChar"/>
    <w:uiPriority w:val="30"/>
    <w:qFormat/>
    <w:rsid w:val="00BC6A49"/>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sz w:val="22"/>
      <w:szCs w:val="22"/>
    </w:rPr>
  </w:style>
  <w:style w:type="character" w:customStyle="1" w:styleId="IntenseQuoteChar">
    <w:name w:val="Intense Quote Char"/>
    <w:basedOn w:val="DefaultParagraphFont"/>
    <w:link w:val="IntenseQuote"/>
    <w:uiPriority w:val="30"/>
    <w:rsid w:val="00BC6A49"/>
    <w:rPr>
      <w:i/>
      <w:iCs/>
      <w:color w:val="2F5496" w:themeColor="accent1" w:themeShade="BF"/>
    </w:rPr>
  </w:style>
  <w:style w:type="character" w:styleId="IntenseReference">
    <w:name w:val="Intense Reference"/>
    <w:basedOn w:val="DefaultParagraphFont"/>
    <w:uiPriority w:val="32"/>
    <w:qFormat/>
    <w:rsid w:val="00BC6A49"/>
    <w:rPr>
      <w:b/>
      <w:bCs/>
      <w:smallCaps/>
      <w:color w:val="2F5496" w:themeColor="accent1" w:themeShade="BF"/>
      <w:spacing w:val="5"/>
    </w:rPr>
  </w:style>
  <w:style w:type="character" w:styleId="Hyperlink">
    <w:name w:val="Hyperlink"/>
    <w:basedOn w:val="DefaultParagraphFont"/>
    <w:uiPriority w:val="99"/>
    <w:unhideWhenUsed/>
    <w:rsid w:val="004B43EE"/>
    <w:rPr>
      <w:color w:val="0563C1" w:themeColor="hyperlink"/>
      <w:u w:val="single"/>
    </w:rPr>
  </w:style>
  <w:style w:type="character" w:styleId="UnresolvedMention">
    <w:name w:val="Unresolved Mention"/>
    <w:basedOn w:val="DefaultParagraphFont"/>
    <w:uiPriority w:val="99"/>
    <w:semiHidden/>
    <w:unhideWhenUsed/>
    <w:rsid w:val="0082793D"/>
    <w:rPr>
      <w:color w:val="605E5C"/>
      <w:shd w:val="clear" w:color="auto" w:fill="E1DFDD"/>
    </w:rPr>
  </w:style>
  <w:style w:type="paragraph" w:styleId="Header">
    <w:name w:val="header"/>
    <w:basedOn w:val="Normal"/>
    <w:link w:val="HeaderChar"/>
    <w:uiPriority w:val="99"/>
    <w:unhideWhenUsed/>
    <w:rsid w:val="00E94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B58"/>
    <w:rPr>
      <w:sz w:val="24"/>
      <w:szCs w:val="24"/>
    </w:rPr>
  </w:style>
  <w:style w:type="paragraph" w:styleId="Footer">
    <w:name w:val="footer"/>
    <w:basedOn w:val="Normal"/>
    <w:link w:val="FooterChar"/>
    <w:uiPriority w:val="99"/>
    <w:unhideWhenUsed/>
    <w:rsid w:val="00E94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B58"/>
    <w:rPr>
      <w:sz w:val="24"/>
      <w:szCs w:val="24"/>
    </w:rPr>
  </w:style>
  <w:style w:type="paragraph" w:styleId="Revision">
    <w:name w:val="Revision"/>
    <w:hidden/>
    <w:uiPriority w:val="99"/>
    <w:semiHidden/>
    <w:rsid w:val="00C17EF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ateno.io/registry/catalog/cdi00004413/"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cuments1.worldbank.org/curated/en/099032124063521915/pdf/P1770151d592f40c619767192a5a35ba5a6.pdf" TargetMode="External"/><Relationship Id="rId2" Type="http://schemas.openxmlformats.org/officeDocument/2006/relationships/settings" Target="settings.xml"/><Relationship Id="rId16" Type="http://schemas.openxmlformats.org/officeDocument/2006/relationships/hyperlink" Target="https://www.oecd.org/en/publications/oecd-reviews-of-innovation-policy-korea-2023_bdcf9685-en.html"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www.oecd.org/en/data/datasets/main-science-and-technology-indicators.html"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hyperlink" Target="https://biz.chosun.com/en/en-industry/2025/02/11/6M6ACHSCUJEKBOOTZADTKY6PX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4</Pages>
  <Words>4483</Words>
  <Characters>26857</Characters>
  <Application>Microsoft Office Word</Application>
  <DocSecurity>0</DocSecurity>
  <Lines>537</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ditor Acc 101</cp:lastModifiedBy>
  <cp:revision>25</cp:revision>
  <dcterms:created xsi:type="dcterms:W3CDTF">2025-03-02T06:18:00Z</dcterms:created>
  <dcterms:modified xsi:type="dcterms:W3CDTF">2025-09-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ac9ba2816ba7e82b1a6e02bec16d965c1720231906aa00ac90112fdb40365</vt:lpwstr>
  </property>
</Properties>
</file>